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rutn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6"/>
        <w:gridCol w:w="5540"/>
      </w:tblGrid>
      <w:tr w:rsidR="00680FF1" w:rsidRPr="007D273D" w14:paraId="201A101D" w14:textId="77777777" w:rsidTr="1FD68F49">
        <w:trPr>
          <w:trHeight w:val="567"/>
        </w:trPr>
        <w:tc>
          <w:tcPr>
            <w:tcW w:w="2552" w:type="dxa"/>
            <w:vAlign w:val="center"/>
          </w:tcPr>
          <w:p w14:paraId="07ECA165" w14:textId="4F3AA78A" w:rsidR="00BC232A" w:rsidRPr="007D273D" w:rsidRDefault="00680FF1" w:rsidP="00022A9E">
            <w:pPr>
              <w:jc w:val="both"/>
              <w:rPr>
                <w:lang w:val="en-GB"/>
              </w:rPr>
            </w:pPr>
            <w:r w:rsidRPr="007D273D">
              <w:rPr>
                <w:noProof/>
                <w:lang w:val="en-GB" w:eastAsia="hu-HU"/>
              </w:rPr>
              <w:drawing>
                <wp:inline distT="0" distB="0" distL="0" distR="0" wp14:anchorId="08BD91ED" wp14:editId="6FBA2ED2">
                  <wp:extent cx="2072640" cy="921174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32" t="33523" r="11364" b="32387"/>
                          <a:stretch/>
                        </pic:blipFill>
                        <pic:spPr bwMode="auto">
                          <a:xfrm>
                            <a:off x="0" y="0"/>
                            <a:ext cx="2116033" cy="940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64" w:type="dxa"/>
            <w:vAlign w:val="center"/>
          </w:tcPr>
          <w:p w14:paraId="36870C6E" w14:textId="77777777" w:rsidR="00116819" w:rsidRPr="007D273D" w:rsidRDefault="00865071" w:rsidP="00022A9E">
            <w:pPr>
              <w:jc w:val="both"/>
              <w:rPr>
                <w:b/>
                <w:bCs/>
                <w:i/>
                <w:iCs/>
                <w:sz w:val="32"/>
                <w:szCs w:val="32"/>
                <w:lang w:val="en-GB"/>
              </w:rPr>
            </w:pPr>
            <w:r w:rsidRPr="007D273D">
              <w:rPr>
                <w:b/>
                <w:bCs/>
                <w:i/>
                <w:iCs/>
                <w:sz w:val="32"/>
                <w:szCs w:val="32"/>
                <w:lang w:val="en-GB"/>
              </w:rPr>
              <w:t>MC meeting</w:t>
            </w:r>
          </w:p>
          <w:p w14:paraId="1BF84FCC" w14:textId="29FD78A0" w:rsidR="00BC232A" w:rsidRPr="007D273D" w:rsidRDefault="00404D68" w:rsidP="00022A9E">
            <w:pPr>
              <w:jc w:val="both"/>
              <w:rPr>
                <w:b/>
                <w:i/>
                <w:lang w:val="en-GB"/>
              </w:rPr>
            </w:pPr>
            <w:r>
              <w:rPr>
                <w:b/>
                <w:bCs/>
                <w:i/>
                <w:iCs/>
                <w:sz w:val="32"/>
                <w:szCs w:val="32"/>
                <w:lang w:val="en-GB"/>
              </w:rPr>
              <w:t>Mon</w:t>
            </w:r>
            <w:r w:rsidR="00397CA0">
              <w:rPr>
                <w:b/>
                <w:bCs/>
                <w:i/>
                <w:iCs/>
                <w:sz w:val="32"/>
                <w:szCs w:val="32"/>
                <w:lang w:val="en-GB"/>
              </w:rPr>
              <w:t>day</w:t>
            </w:r>
            <w:r w:rsidR="00735A0C" w:rsidRPr="00735A0C">
              <w:rPr>
                <w:b/>
                <w:bCs/>
                <w:i/>
                <w:iCs/>
                <w:sz w:val="32"/>
                <w:szCs w:val="32"/>
                <w:lang w:val="en-GB"/>
              </w:rPr>
              <w:t xml:space="preserve">, </w:t>
            </w:r>
            <w:r>
              <w:rPr>
                <w:b/>
                <w:bCs/>
                <w:i/>
                <w:iCs/>
                <w:sz w:val="32"/>
                <w:szCs w:val="32"/>
                <w:lang w:val="en-GB"/>
              </w:rPr>
              <w:t>12</w:t>
            </w:r>
            <w:r w:rsidR="00ED40E9">
              <w:rPr>
                <w:b/>
                <w:bCs/>
                <w:i/>
                <w:iCs/>
                <w:sz w:val="32"/>
                <w:szCs w:val="32"/>
                <w:lang w:val="en-GB"/>
              </w:rPr>
              <w:t xml:space="preserve"> </w:t>
            </w:r>
            <w:r>
              <w:rPr>
                <w:b/>
                <w:bCs/>
                <w:i/>
                <w:iCs/>
                <w:sz w:val="32"/>
                <w:szCs w:val="32"/>
                <w:lang w:val="en-GB"/>
              </w:rPr>
              <w:t>June</w:t>
            </w:r>
            <w:r w:rsidR="00735A0C" w:rsidRPr="00735A0C">
              <w:rPr>
                <w:b/>
                <w:bCs/>
                <w:i/>
                <w:iCs/>
                <w:sz w:val="32"/>
                <w:szCs w:val="32"/>
                <w:lang w:val="en-GB"/>
              </w:rPr>
              <w:t xml:space="preserve"> 1</w:t>
            </w:r>
            <w:r>
              <w:rPr>
                <w:b/>
                <w:bCs/>
                <w:i/>
                <w:iCs/>
                <w:sz w:val="32"/>
                <w:szCs w:val="32"/>
                <w:lang w:val="en-GB"/>
              </w:rPr>
              <w:t>5</w:t>
            </w:r>
            <w:r w:rsidR="00735A0C" w:rsidRPr="00735A0C">
              <w:rPr>
                <w:b/>
                <w:bCs/>
                <w:i/>
                <w:iCs/>
                <w:sz w:val="32"/>
                <w:szCs w:val="32"/>
                <w:lang w:val="en-GB"/>
              </w:rPr>
              <w:t>:00 C</w:t>
            </w:r>
            <w:r w:rsidR="00681FFD">
              <w:rPr>
                <w:b/>
                <w:bCs/>
                <w:i/>
                <w:iCs/>
                <w:sz w:val="32"/>
                <w:szCs w:val="32"/>
                <w:lang w:val="en-GB"/>
              </w:rPr>
              <w:t>E</w:t>
            </w:r>
            <w:r w:rsidR="004443B5">
              <w:rPr>
                <w:b/>
                <w:bCs/>
                <w:i/>
                <w:iCs/>
                <w:sz w:val="32"/>
                <w:szCs w:val="32"/>
                <w:lang w:val="en-GB"/>
              </w:rPr>
              <w:t>S</w:t>
            </w:r>
            <w:r w:rsidR="00735A0C" w:rsidRPr="00735A0C">
              <w:rPr>
                <w:b/>
                <w:bCs/>
                <w:i/>
                <w:iCs/>
                <w:sz w:val="32"/>
                <w:szCs w:val="32"/>
                <w:lang w:val="en-GB"/>
              </w:rPr>
              <w:t>T</w:t>
            </w:r>
          </w:p>
        </w:tc>
      </w:tr>
    </w:tbl>
    <w:p w14:paraId="128C117D" w14:textId="77777777" w:rsidR="00406E78" w:rsidRPr="007D273D" w:rsidRDefault="00406E78" w:rsidP="00EB2C8E">
      <w:pPr>
        <w:pStyle w:val="Rubrik1"/>
        <w:numPr>
          <w:ilvl w:val="0"/>
          <w:numId w:val="0"/>
        </w:numPr>
      </w:pPr>
      <w:bookmarkStart w:id="0" w:name="_Toc37247950"/>
    </w:p>
    <w:p w14:paraId="2599F35D" w14:textId="54A329EB" w:rsidR="005C3515" w:rsidRPr="007D273D" w:rsidRDefault="009B780B" w:rsidP="00ED40E9">
      <w:pPr>
        <w:pStyle w:val="Rubrik1"/>
        <w:numPr>
          <w:ilvl w:val="0"/>
          <w:numId w:val="0"/>
        </w:numPr>
        <w:ind w:left="360"/>
      </w:pPr>
      <w:r w:rsidRPr="007D273D">
        <w:t>Participants</w:t>
      </w:r>
      <w:bookmarkEnd w:id="0"/>
    </w:p>
    <w:p w14:paraId="55CFD1CA" w14:textId="77777777" w:rsidR="00D3555C" w:rsidRPr="00AC7A44" w:rsidRDefault="00D3555C" w:rsidP="00022A9E">
      <w:pPr>
        <w:pStyle w:val="Liststycke"/>
        <w:spacing w:after="0" w:line="240" w:lineRule="auto"/>
        <w:jc w:val="both"/>
        <w:sectPr w:rsidR="00D3555C" w:rsidRPr="00AC7A44" w:rsidSect="00406E78">
          <w:headerReference w:type="default" r:id="rId12"/>
          <w:footerReference w:type="default" r:id="rId13"/>
          <w:type w:val="continuous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4166D2E0" w14:textId="77777777" w:rsidR="00EB2C8E" w:rsidRPr="00AC7A44" w:rsidRDefault="00EB2C8E" w:rsidP="00022A9E">
      <w:pPr>
        <w:spacing w:after="0" w:line="240" w:lineRule="auto"/>
        <w:jc w:val="both"/>
        <w:rPr>
          <w:b/>
          <w:color w:val="060D9E"/>
          <w:sz w:val="24"/>
          <w:szCs w:val="24"/>
        </w:rPr>
      </w:pPr>
    </w:p>
    <w:p w14:paraId="6324CE1A" w14:textId="77777777" w:rsidR="00F75B01" w:rsidRPr="007D273D" w:rsidRDefault="00F75B01" w:rsidP="00F75B01">
      <w:pPr>
        <w:spacing w:after="0" w:line="240" w:lineRule="auto"/>
        <w:jc w:val="both"/>
        <w:rPr>
          <w:b/>
          <w:color w:val="060D9E"/>
          <w:sz w:val="24"/>
          <w:szCs w:val="24"/>
          <w:lang w:val="en-GB"/>
        </w:rPr>
      </w:pPr>
      <w:r w:rsidRPr="007D273D">
        <w:rPr>
          <w:b/>
          <w:bCs/>
          <w:color w:val="060D9E"/>
          <w:sz w:val="24"/>
          <w:szCs w:val="24"/>
          <w:lang w:val="en-GB"/>
        </w:rPr>
        <w:t>EAI</w:t>
      </w:r>
    </w:p>
    <w:p w14:paraId="1603A1E0" w14:textId="37FA0C5B" w:rsidR="00F75B01" w:rsidRPr="00C75392" w:rsidRDefault="00F75B01" w:rsidP="00F75B01">
      <w:pPr>
        <w:spacing w:after="0" w:line="240" w:lineRule="auto"/>
        <w:jc w:val="both"/>
        <w:rPr>
          <w:lang w:val="en-GB"/>
        </w:rPr>
      </w:pPr>
      <w:r w:rsidRPr="00C75392">
        <w:rPr>
          <w:lang w:val="en-GB"/>
        </w:rPr>
        <w:t>Wolf Geppert, Chair of EAI</w:t>
      </w:r>
    </w:p>
    <w:p w14:paraId="179BAD7E" w14:textId="77777777" w:rsidR="00235843" w:rsidRDefault="00235843" w:rsidP="00235843">
      <w:pPr>
        <w:spacing w:after="0" w:line="240" w:lineRule="auto"/>
        <w:jc w:val="both"/>
        <w:rPr>
          <w:lang w:val="en-GB"/>
        </w:rPr>
      </w:pPr>
      <w:r>
        <w:rPr>
          <w:lang w:val="en-GB"/>
        </w:rPr>
        <w:t>John Robert Brucato</w:t>
      </w:r>
    </w:p>
    <w:p w14:paraId="64DDC1AE" w14:textId="30A034F9" w:rsidR="0038158E" w:rsidRPr="000D4AA7" w:rsidRDefault="0038158E" w:rsidP="001112E6">
      <w:pPr>
        <w:spacing w:after="0"/>
        <w:rPr>
          <w:lang w:val="en-GB"/>
        </w:rPr>
      </w:pPr>
      <w:r w:rsidRPr="000D4AA7">
        <w:rPr>
          <w:lang w:val="en-GB"/>
        </w:rPr>
        <w:t xml:space="preserve">Julie </w:t>
      </w:r>
      <w:proofErr w:type="spellStart"/>
      <w:r w:rsidRPr="000D4AA7">
        <w:rPr>
          <w:lang w:val="en-GB"/>
        </w:rPr>
        <w:t>Novakova</w:t>
      </w:r>
      <w:proofErr w:type="spellEnd"/>
    </w:p>
    <w:p w14:paraId="2536945F" w14:textId="128901B2" w:rsidR="00751E32" w:rsidRPr="000D4AA7" w:rsidRDefault="00751E32" w:rsidP="001112E6">
      <w:pPr>
        <w:spacing w:after="0"/>
        <w:rPr>
          <w:lang w:val="en-GB"/>
        </w:rPr>
      </w:pPr>
      <w:r w:rsidRPr="000D4AA7">
        <w:rPr>
          <w:lang w:val="en-GB"/>
        </w:rPr>
        <w:t xml:space="preserve">Dennis </w:t>
      </w:r>
      <w:proofErr w:type="spellStart"/>
      <w:r w:rsidRPr="000D4AA7">
        <w:rPr>
          <w:lang w:val="en-GB"/>
        </w:rPr>
        <w:t>Höning</w:t>
      </w:r>
      <w:proofErr w:type="spellEnd"/>
    </w:p>
    <w:p w14:paraId="1359516C" w14:textId="14892CE9" w:rsidR="002A47A2" w:rsidRPr="000D4AA7" w:rsidRDefault="002A47A2" w:rsidP="001112E6">
      <w:pPr>
        <w:spacing w:after="0"/>
        <w:rPr>
          <w:lang w:val="en-GB"/>
        </w:rPr>
      </w:pPr>
      <w:r w:rsidRPr="000D4AA7">
        <w:rPr>
          <w:lang w:val="en-GB"/>
        </w:rPr>
        <w:t>Muriel Gargaud</w:t>
      </w:r>
    </w:p>
    <w:p w14:paraId="74DE6301" w14:textId="77777777" w:rsidR="00E55909" w:rsidRPr="000D4AA7" w:rsidRDefault="00E55909" w:rsidP="00F20546">
      <w:pPr>
        <w:spacing w:after="0" w:line="240" w:lineRule="auto"/>
        <w:jc w:val="both"/>
        <w:rPr>
          <w:lang w:val="en-GB"/>
        </w:rPr>
      </w:pPr>
      <w:r w:rsidRPr="000D4AA7">
        <w:rPr>
          <w:lang w:val="en-GB"/>
        </w:rPr>
        <w:t xml:space="preserve">Akos </w:t>
      </w:r>
      <w:proofErr w:type="spellStart"/>
      <w:r w:rsidRPr="000D4AA7">
        <w:rPr>
          <w:lang w:val="en-GB"/>
        </w:rPr>
        <w:t>Keresturi</w:t>
      </w:r>
      <w:proofErr w:type="spellEnd"/>
    </w:p>
    <w:p w14:paraId="1DE070BA" w14:textId="7252FDC5" w:rsidR="00F20546" w:rsidRPr="000D4AA7" w:rsidRDefault="00F20546" w:rsidP="00F20546">
      <w:pPr>
        <w:spacing w:after="0" w:line="240" w:lineRule="auto"/>
        <w:jc w:val="both"/>
        <w:rPr>
          <w:lang w:val="en-GB"/>
        </w:rPr>
      </w:pPr>
      <w:r w:rsidRPr="000D4AA7">
        <w:rPr>
          <w:lang w:val="en-GB"/>
        </w:rPr>
        <w:t>Nigel Mason</w:t>
      </w:r>
    </w:p>
    <w:p w14:paraId="6CD26B7F" w14:textId="77777777" w:rsidR="00235843" w:rsidRPr="000D4AA7" w:rsidRDefault="00235843" w:rsidP="00F75B01">
      <w:pPr>
        <w:spacing w:after="0" w:line="240" w:lineRule="auto"/>
        <w:jc w:val="both"/>
        <w:rPr>
          <w:lang w:val="en-GB"/>
        </w:rPr>
      </w:pPr>
      <w:r w:rsidRPr="000D4AA7">
        <w:rPr>
          <w:lang w:val="en-GB"/>
        </w:rPr>
        <w:t>Victor Parro</w:t>
      </w:r>
    </w:p>
    <w:p w14:paraId="2EE34C4A" w14:textId="14B48802" w:rsidR="002C0F14" w:rsidRPr="000D4AA7" w:rsidRDefault="002C0F14" w:rsidP="00F75B01">
      <w:pPr>
        <w:spacing w:after="0" w:line="240" w:lineRule="auto"/>
        <w:jc w:val="both"/>
        <w:rPr>
          <w:lang w:val="en-GB"/>
        </w:rPr>
      </w:pPr>
      <w:r w:rsidRPr="000D4AA7">
        <w:rPr>
          <w:lang w:val="en-GB"/>
        </w:rPr>
        <w:t>Erik Persson</w:t>
      </w:r>
    </w:p>
    <w:p w14:paraId="005952DE" w14:textId="394E5C82" w:rsidR="002A47A2" w:rsidRPr="000D4AA7" w:rsidRDefault="002A47A2" w:rsidP="00F75B01">
      <w:pPr>
        <w:spacing w:after="0" w:line="240" w:lineRule="auto"/>
        <w:jc w:val="both"/>
        <w:rPr>
          <w:lang w:val="en-GB"/>
        </w:rPr>
      </w:pPr>
      <w:r w:rsidRPr="000D4AA7">
        <w:rPr>
          <w:lang w:val="en-GB"/>
        </w:rPr>
        <w:t>Christian Lorenz</w:t>
      </w:r>
    </w:p>
    <w:p w14:paraId="33334F7F" w14:textId="57C762B9" w:rsidR="00A130A0" w:rsidRPr="000D4AA7" w:rsidRDefault="00A130A0" w:rsidP="00BF2C73">
      <w:pPr>
        <w:spacing w:after="0" w:line="240" w:lineRule="auto"/>
        <w:jc w:val="both"/>
        <w:rPr>
          <w:lang w:val="en-GB"/>
        </w:rPr>
      </w:pPr>
      <w:r w:rsidRPr="000D4AA7">
        <w:rPr>
          <w:lang w:val="en-GB"/>
        </w:rPr>
        <w:t>Ruth Sophie T</w:t>
      </w:r>
      <w:r w:rsidR="00524618" w:rsidRPr="000D4AA7">
        <w:rPr>
          <w:lang w:val="en-GB"/>
        </w:rPr>
        <w:t>aubner</w:t>
      </w:r>
    </w:p>
    <w:p w14:paraId="6DE4F904" w14:textId="1018C3D9" w:rsidR="00F86DEF" w:rsidRPr="000D4AA7" w:rsidRDefault="00F86DEF" w:rsidP="00F86DEF">
      <w:pPr>
        <w:spacing w:after="0"/>
        <w:rPr>
          <w:lang w:val="en-GB"/>
        </w:rPr>
      </w:pPr>
      <w:r w:rsidRPr="000D4AA7">
        <w:rPr>
          <w:lang w:val="en-GB"/>
        </w:rPr>
        <w:t xml:space="preserve">Ewa </w:t>
      </w:r>
      <w:proofErr w:type="spellStart"/>
      <w:r w:rsidRPr="000D4AA7">
        <w:rPr>
          <w:lang w:val="en-GB"/>
        </w:rPr>
        <w:t>Szusziewicz</w:t>
      </w:r>
      <w:proofErr w:type="spellEnd"/>
    </w:p>
    <w:p w14:paraId="2F39FA59" w14:textId="77777777" w:rsidR="0092013C" w:rsidRPr="000D4AA7" w:rsidRDefault="0092013C" w:rsidP="00F75B01">
      <w:pPr>
        <w:spacing w:after="0" w:line="240" w:lineRule="auto"/>
        <w:jc w:val="both"/>
        <w:rPr>
          <w:bCs/>
          <w:color w:val="D9D9D9" w:themeColor="background1" w:themeShade="D9"/>
          <w:lang w:val="en-GB"/>
        </w:rPr>
      </w:pPr>
    </w:p>
    <w:p w14:paraId="168066C3" w14:textId="77777777" w:rsidR="00F75B01" w:rsidRPr="000D4AA7" w:rsidRDefault="00F75B01" w:rsidP="00022A9E">
      <w:pPr>
        <w:spacing w:after="0" w:line="240" w:lineRule="auto"/>
        <w:jc w:val="both"/>
        <w:rPr>
          <w:b/>
          <w:color w:val="060D9E"/>
          <w:sz w:val="24"/>
          <w:szCs w:val="24"/>
          <w:lang w:val="en-GB"/>
        </w:rPr>
      </w:pPr>
    </w:p>
    <w:p w14:paraId="7A7DA8D2" w14:textId="4E57B9D1" w:rsidR="00407240" w:rsidRPr="00234F82" w:rsidRDefault="00407240" w:rsidP="00022A9E">
      <w:pPr>
        <w:spacing w:after="0" w:line="240" w:lineRule="auto"/>
        <w:jc w:val="both"/>
        <w:rPr>
          <w:b/>
          <w:color w:val="060D9E"/>
          <w:sz w:val="24"/>
          <w:szCs w:val="24"/>
          <w:lang w:val="de-DE"/>
        </w:rPr>
      </w:pPr>
      <w:r w:rsidRPr="00234F82">
        <w:rPr>
          <w:b/>
          <w:color w:val="060D9E"/>
          <w:sz w:val="24"/>
          <w:szCs w:val="24"/>
          <w:lang w:val="de-DE"/>
        </w:rPr>
        <w:t>ESF</w:t>
      </w:r>
    </w:p>
    <w:p w14:paraId="689CB243" w14:textId="40298568" w:rsidR="003B6134" w:rsidRPr="00235843" w:rsidRDefault="003B6134" w:rsidP="00022A9E">
      <w:pPr>
        <w:pStyle w:val="Liststycke"/>
        <w:spacing w:after="0" w:line="240" w:lineRule="auto"/>
        <w:jc w:val="both"/>
        <w:rPr>
          <w:bCs/>
          <w:lang w:val="de-DE"/>
        </w:rPr>
      </w:pPr>
      <w:r w:rsidRPr="00235843">
        <w:rPr>
          <w:bCs/>
          <w:lang w:val="de-DE"/>
        </w:rPr>
        <w:t>Mariette Vandermersch</w:t>
      </w:r>
      <w:r w:rsidR="00404D68">
        <w:rPr>
          <w:bCs/>
          <w:lang w:val="de-DE"/>
        </w:rPr>
        <w:t>-Desmartin</w:t>
      </w:r>
    </w:p>
    <w:p w14:paraId="4CE10BB4" w14:textId="77777777" w:rsidR="00CD4D4E" w:rsidRPr="00235843" w:rsidRDefault="00CD4D4E" w:rsidP="00022A9E">
      <w:pPr>
        <w:spacing w:after="0" w:line="240" w:lineRule="auto"/>
        <w:jc w:val="both"/>
        <w:rPr>
          <w:b/>
          <w:bCs/>
          <w:color w:val="060D9E"/>
          <w:sz w:val="24"/>
          <w:szCs w:val="24"/>
          <w:lang w:val="de-DE"/>
        </w:rPr>
      </w:pPr>
    </w:p>
    <w:p w14:paraId="398064D6" w14:textId="77777777" w:rsidR="00134C18" w:rsidRDefault="00D31A77" w:rsidP="00EB2C8E">
      <w:pPr>
        <w:pStyle w:val="Rubrik1"/>
      </w:pPr>
      <w:r w:rsidRPr="007D273D">
        <w:t>Agenda</w:t>
      </w:r>
    </w:p>
    <w:p w14:paraId="1ED6F39B" w14:textId="77777777" w:rsidR="00901B2B" w:rsidRDefault="00901B2B" w:rsidP="00C51F3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  <w:lang w:val="en-GB"/>
        </w:rPr>
        <w:t xml:space="preserve">BEACON - Balance sheet and experiences </w:t>
      </w:r>
      <w:proofErr w:type="gramStart"/>
      <w:r>
        <w:rPr>
          <w:rFonts w:eastAsia="Times New Roman"/>
          <w:color w:val="000000"/>
          <w:sz w:val="24"/>
          <w:szCs w:val="24"/>
          <w:lang w:val="en-GB"/>
        </w:rPr>
        <w:t>gained</w:t>
      </w:r>
      <w:proofErr w:type="gramEnd"/>
    </w:p>
    <w:p w14:paraId="374C372F" w14:textId="77777777" w:rsidR="00901B2B" w:rsidRDefault="00901B2B" w:rsidP="00C51F3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  <w:lang w:val="en-GB"/>
        </w:rPr>
        <w:t>General Assembly – Plans  </w:t>
      </w:r>
    </w:p>
    <w:p w14:paraId="01EDD08F" w14:textId="77777777" w:rsidR="00901B2B" w:rsidRDefault="00901B2B" w:rsidP="00C51F3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  <w:lang w:val="en-GB"/>
        </w:rPr>
        <w:t>Oncoming ERIM Meeting in Bratislava</w:t>
      </w:r>
    </w:p>
    <w:p w14:paraId="1B66A032" w14:textId="77777777" w:rsidR="00901B2B" w:rsidRDefault="00901B2B" w:rsidP="00C51F3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  <w:lang w:val="en-GB"/>
        </w:rPr>
        <w:t xml:space="preserve">Plans for Activities working </w:t>
      </w:r>
      <w:proofErr w:type="gramStart"/>
      <w:r>
        <w:rPr>
          <w:rFonts w:eastAsia="Times New Roman"/>
          <w:color w:val="000000"/>
          <w:sz w:val="24"/>
          <w:szCs w:val="24"/>
          <w:lang w:val="en-GB"/>
        </w:rPr>
        <w:t>Groups</w:t>
      </w:r>
      <w:proofErr w:type="gramEnd"/>
    </w:p>
    <w:p w14:paraId="4B1C5204" w14:textId="77777777" w:rsidR="00901B2B" w:rsidRDefault="00901B2B" w:rsidP="00C51F3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  <w:lang w:val="en-GB"/>
        </w:rPr>
        <w:t>Events in the coming summer</w:t>
      </w:r>
    </w:p>
    <w:p w14:paraId="1883489C" w14:textId="77777777" w:rsidR="00901B2B" w:rsidRDefault="00901B2B" w:rsidP="00C51F3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  <w:lang w:val="en-GB"/>
        </w:rPr>
        <w:t>Oncoming calls including COST Actions.</w:t>
      </w:r>
    </w:p>
    <w:p w14:paraId="7F854463" w14:textId="77777777" w:rsidR="00901B2B" w:rsidRDefault="00901B2B" w:rsidP="00C51F3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  <w:lang w:val="en-GB"/>
        </w:rPr>
        <w:t>Any other business</w:t>
      </w:r>
    </w:p>
    <w:p w14:paraId="018BDB0E" w14:textId="77777777" w:rsidR="006A44A2" w:rsidRDefault="006A44A2" w:rsidP="008075C0">
      <w:pPr>
        <w:spacing w:after="0" w:line="240" w:lineRule="auto"/>
        <w:rPr>
          <w:rFonts w:eastAsia="Times New Roman"/>
          <w:color w:val="000000"/>
        </w:rPr>
      </w:pPr>
    </w:p>
    <w:p w14:paraId="48A69D80" w14:textId="5995EAAF" w:rsidR="008075C0" w:rsidRPr="00194645" w:rsidRDefault="00D3214F" w:rsidP="008075C0">
      <w:pPr>
        <w:spacing w:after="0" w:line="240" w:lineRule="auto"/>
        <w:rPr>
          <w:rFonts w:eastAsia="Times New Roman"/>
          <w:color w:val="000000"/>
          <w:sz w:val="24"/>
          <w:szCs w:val="24"/>
        </w:rPr>
      </w:pPr>
      <w:r w:rsidRPr="00194645">
        <w:rPr>
          <w:rFonts w:eastAsia="Times New Roman"/>
          <w:color w:val="000000"/>
          <w:sz w:val="24"/>
          <w:szCs w:val="24"/>
        </w:rPr>
        <w:t xml:space="preserve">Christian Lorenz is joining the MC as the new </w:t>
      </w:r>
      <w:proofErr w:type="spellStart"/>
      <w:r w:rsidR="00E23A5C" w:rsidRPr="00194645">
        <w:rPr>
          <w:rFonts w:eastAsia="Times New Roman"/>
          <w:color w:val="000000"/>
          <w:sz w:val="24"/>
          <w:szCs w:val="24"/>
        </w:rPr>
        <w:t>A</w:t>
      </w:r>
      <w:r w:rsidR="004173FC" w:rsidRPr="00194645">
        <w:rPr>
          <w:rFonts w:eastAsia="Times New Roman"/>
          <w:color w:val="000000"/>
          <w:sz w:val="24"/>
          <w:szCs w:val="24"/>
        </w:rPr>
        <w:t>bGraDe</w:t>
      </w:r>
      <w:proofErr w:type="spellEnd"/>
      <w:r w:rsidR="004173FC" w:rsidRPr="00194645">
        <w:rPr>
          <w:rFonts w:eastAsia="Times New Roman"/>
          <w:color w:val="000000"/>
          <w:sz w:val="24"/>
          <w:szCs w:val="24"/>
        </w:rPr>
        <w:t xml:space="preserve"> representative</w:t>
      </w:r>
      <w:r w:rsidR="00194645" w:rsidRPr="00194645">
        <w:rPr>
          <w:rFonts w:eastAsia="Times New Roman"/>
          <w:color w:val="000000"/>
          <w:sz w:val="24"/>
          <w:szCs w:val="24"/>
        </w:rPr>
        <w:t xml:space="preserve"> </w:t>
      </w:r>
      <w:r w:rsidR="00BB4FED" w:rsidRPr="00194645">
        <w:rPr>
          <w:rFonts w:eastAsia="Times New Roman"/>
          <w:color w:val="000000"/>
          <w:sz w:val="24"/>
          <w:szCs w:val="24"/>
        </w:rPr>
        <w:t xml:space="preserve">in the EAI Board of Trustees, replacing Keyron Hickman-Lewis. </w:t>
      </w:r>
    </w:p>
    <w:p w14:paraId="22104371" w14:textId="77777777" w:rsidR="00901B2B" w:rsidRDefault="00901B2B" w:rsidP="006A44A2">
      <w:pPr>
        <w:spacing w:after="0" w:line="240" w:lineRule="auto"/>
        <w:ind w:left="360"/>
        <w:rPr>
          <w:rFonts w:eastAsia="Times New Roman"/>
          <w:color w:val="000000"/>
        </w:rPr>
      </w:pPr>
    </w:p>
    <w:p w14:paraId="692E1E6D" w14:textId="77777777" w:rsidR="00901B2B" w:rsidRPr="00901B2B" w:rsidRDefault="00901B2B" w:rsidP="00901B2B">
      <w:pPr>
        <w:pStyle w:val="Rubrik1"/>
        <w:rPr>
          <w:lang w:val="en-US"/>
        </w:rPr>
      </w:pPr>
      <w:r>
        <w:t xml:space="preserve">BEACON - Balance sheet and experiences </w:t>
      </w:r>
      <w:proofErr w:type="gramStart"/>
      <w:r>
        <w:t>gained</w:t>
      </w:r>
      <w:proofErr w:type="gramEnd"/>
    </w:p>
    <w:p w14:paraId="5A56C4D8" w14:textId="667BFD08" w:rsidR="00555F52" w:rsidRDefault="00610A73" w:rsidP="00555F52">
      <w:pPr>
        <w:spacing w:before="100" w:beforeAutospacing="1"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The positive points were the l</w:t>
      </w:r>
      <w:r w:rsidR="0079476C">
        <w:rPr>
          <w:rFonts w:eastAsia="Times New Roman"/>
          <w:color w:val="000000"/>
          <w:sz w:val="24"/>
          <w:szCs w:val="24"/>
        </w:rPr>
        <w:t>arge attendance</w:t>
      </w:r>
      <w:r>
        <w:rPr>
          <w:rFonts w:eastAsia="Times New Roman"/>
          <w:color w:val="000000"/>
          <w:sz w:val="24"/>
          <w:szCs w:val="24"/>
        </w:rPr>
        <w:t xml:space="preserve"> (biggest astrobiology meeting which ever happened it Europe), and t</w:t>
      </w:r>
      <w:r w:rsidR="00555F52">
        <w:rPr>
          <w:rFonts w:eastAsia="Times New Roman"/>
          <w:color w:val="000000"/>
          <w:sz w:val="24"/>
          <w:szCs w:val="24"/>
        </w:rPr>
        <w:t>he format worked very well, even if the talks were very short</w:t>
      </w:r>
      <w:r w:rsidR="00194645">
        <w:rPr>
          <w:rFonts w:eastAsia="Times New Roman"/>
          <w:color w:val="000000"/>
          <w:sz w:val="24"/>
          <w:szCs w:val="24"/>
        </w:rPr>
        <w:t xml:space="preserve"> due to the huge number of abstracts received</w:t>
      </w:r>
      <w:r w:rsidR="00555F52">
        <w:rPr>
          <w:rFonts w:eastAsia="Times New Roman"/>
          <w:color w:val="000000"/>
          <w:sz w:val="24"/>
          <w:szCs w:val="24"/>
        </w:rPr>
        <w:t xml:space="preserve">. </w:t>
      </w:r>
    </w:p>
    <w:p w14:paraId="5E5D1BF1" w14:textId="1F7C1444" w:rsidR="00C002B4" w:rsidRDefault="00C002B4" w:rsidP="00C002B4">
      <w:pPr>
        <w:spacing w:before="100" w:beforeAutospacing="1"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Nigel confirmed that the conference was nice and stimulating.</w:t>
      </w:r>
      <w:r w:rsidR="00194645">
        <w:rPr>
          <w:rFonts w:eastAsia="Times New Roman"/>
          <w:color w:val="000000"/>
          <w:sz w:val="24"/>
          <w:szCs w:val="24"/>
        </w:rPr>
        <w:t xml:space="preserve"> </w:t>
      </w:r>
      <w:r>
        <w:rPr>
          <w:rFonts w:eastAsia="Times New Roman"/>
          <w:color w:val="000000"/>
          <w:sz w:val="24"/>
          <w:szCs w:val="24"/>
        </w:rPr>
        <w:t xml:space="preserve">The </w:t>
      </w:r>
      <w:proofErr w:type="spellStart"/>
      <w:r>
        <w:rPr>
          <w:rFonts w:eastAsia="Times New Roman"/>
          <w:color w:val="000000"/>
          <w:sz w:val="24"/>
          <w:szCs w:val="24"/>
        </w:rPr>
        <w:t>AbGraDEPEC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meeting went also very well and having it right before BEACON helped a lot. </w:t>
      </w:r>
    </w:p>
    <w:p w14:paraId="191AFE9A" w14:textId="77777777" w:rsidR="00C002B4" w:rsidRDefault="00685490" w:rsidP="00555F52">
      <w:pPr>
        <w:spacing w:before="100" w:beforeAutospacing="1"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lastRenderedPageBreak/>
        <w:t xml:space="preserve">ESF cannot report yet on the finances </w:t>
      </w:r>
      <w:r w:rsidR="00706091">
        <w:rPr>
          <w:rFonts w:eastAsia="Times New Roman"/>
          <w:color w:val="000000"/>
          <w:sz w:val="24"/>
          <w:szCs w:val="24"/>
        </w:rPr>
        <w:t>because there are still invoices to be paid.</w:t>
      </w:r>
    </w:p>
    <w:p w14:paraId="26E81362" w14:textId="22920507" w:rsidR="008C2B8A" w:rsidRDefault="00547251" w:rsidP="00555F52">
      <w:pPr>
        <w:spacing w:before="100" w:beforeAutospacing="1"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A</w:t>
      </w:r>
      <w:r w:rsidR="004A745A">
        <w:rPr>
          <w:rFonts w:eastAsia="Times New Roman"/>
          <w:color w:val="000000"/>
          <w:sz w:val="24"/>
          <w:szCs w:val="24"/>
        </w:rPr>
        <w:t xml:space="preserve">kos mentioned that some people from the US came thanks to the </w:t>
      </w:r>
      <w:r w:rsidR="004A745A" w:rsidRPr="00194645">
        <w:rPr>
          <w:rFonts w:eastAsia="Times New Roman"/>
          <w:color w:val="000000"/>
          <w:sz w:val="24"/>
          <w:szCs w:val="24"/>
        </w:rPr>
        <w:t>satellite meeting</w:t>
      </w:r>
      <w:r w:rsidR="00194645">
        <w:rPr>
          <w:rFonts w:eastAsia="Times New Roman"/>
          <w:color w:val="000000"/>
          <w:sz w:val="24"/>
          <w:szCs w:val="24"/>
        </w:rPr>
        <w:t xml:space="preserve"> on lava caves</w:t>
      </w:r>
      <w:r w:rsidR="004A745A">
        <w:rPr>
          <w:rFonts w:eastAsia="Times New Roman"/>
          <w:color w:val="000000"/>
          <w:sz w:val="24"/>
          <w:szCs w:val="24"/>
        </w:rPr>
        <w:t xml:space="preserve"> </w:t>
      </w:r>
      <w:r w:rsidR="008C2B8A">
        <w:rPr>
          <w:rFonts w:eastAsia="Times New Roman"/>
          <w:color w:val="000000"/>
          <w:sz w:val="24"/>
          <w:szCs w:val="24"/>
        </w:rPr>
        <w:t xml:space="preserve">that was happening </w:t>
      </w:r>
      <w:r w:rsidR="00194645">
        <w:rPr>
          <w:rFonts w:eastAsia="Times New Roman"/>
          <w:color w:val="000000"/>
          <w:sz w:val="24"/>
          <w:szCs w:val="24"/>
        </w:rPr>
        <w:t xml:space="preserve">just before BEACON </w:t>
      </w:r>
      <w:r w:rsidR="008C2B8A">
        <w:rPr>
          <w:rFonts w:eastAsia="Times New Roman"/>
          <w:color w:val="000000"/>
          <w:sz w:val="24"/>
          <w:szCs w:val="24"/>
        </w:rPr>
        <w:t>a</w:t>
      </w:r>
      <w:r w:rsidR="00194645">
        <w:rPr>
          <w:rFonts w:eastAsia="Times New Roman"/>
          <w:color w:val="000000"/>
          <w:sz w:val="24"/>
          <w:szCs w:val="24"/>
        </w:rPr>
        <w:t xml:space="preserve">t Lanzarote. The unfortunate thing was that it collided with the </w:t>
      </w:r>
      <w:proofErr w:type="spellStart"/>
      <w:r w:rsidR="00194645">
        <w:rPr>
          <w:rFonts w:eastAsia="Times New Roman"/>
          <w:color w:val="000000"/>
          <w:sz w:val="24"/>
          <w:szCs w:val="24"/>
        </w:rPr>
        <w:t>AbGradE</w:t>
      </w:r>
      <w:proofErr w:type="spellEnd"/>
      <w:r w:rsidR="00C9147F">
        <w:rPr>
          <w:rFonts w:eastAsia="Times New Roman"/>
          <w:color w:val="000000"/>
          <w:sz w:val="24"/>
          <w:szCs w:val="24"/>
        </w:rPr>
        <w:t>.</w:t>
      </w:r>
      <w:r w:rsidR="00194645">
        <w:rPr>
          <w:rFonts w:eastAsia="Times New Roman"/>
          <w:color w:val="000000"/>
          <w:sz w:val="24"/>
          <w:szCs w:val="24"/>
        </w:rPr>
        <w:t xml:space="preserve"> </w:t>
      </w:r>
    </w:p>
    <w:p w14:paraId="649FE6D3" w14:textId="74C21482" w:rsidR="008C2B8A" w:rsidRDefault="00115BEF" w:rsidP="00555F52">
      <w:pPr>
        <w:spacing w:before="100" w:beforeAutospacing="1"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John Robert mentioned that the hotel was very nice </w:t>
      </w:r>
      <w:r w:rsidR="00467840">
        <w:rPr>
          <w:rFonts w:eastAsia="Times New Roman"/>
          <w:color w:val="000000"/>
          <w:sz w:val="24"/>
          <w:szCs w:val="24"/>
        </w:rPr>
        <w:t xml:space="preserve">and the fact that it was </w:t>
      </w:r>
      <w:r>
        <w:rPr>
          <w:rFonts w:eastAsia="Times New Roman"/>
          <w:color w:val="000000"/>
          <w:sz w:val="24"/>
          <w:szCs w:val="24"/>
        </w:rPr>
        <w:t xml:space="preserve">remote </w:t>
      </w:r>
      <w:r w:rsidR="00467840">
        <w:rPr>
          <w:rFonts w:eastAsia="Times New Roman"/>
          <w:color w:val="000000"/>
          <w:sz w:val="24"/>
          <w:szCs w:val="24"/>
        </w:rPr>
        <w:t xml:space="preserve">allowed a good participation to the scientific </w:t>
      </w:r>
      <w:proofErr w:type="spellStart"/>
      <w:r w:rsidR="00467840">
        <w:rPr>
          <w:rFonts w:eastAsia="Times New Roman"/>
          <w:color w:val="000000"/>
          <w:sz w:val="24"/>
          <w:szCs w:val="24"/>
        </w:rPr>
        <w:t>programme</w:t>
      </w:r>
      <w:proofErr w:type="spellEnd"/>
      <w:r w:rsidR="00467840">
        <w:rPr>
          <w:rFonts w:eastAsia="Times New Roman"/>
          <w:color w:val="000000"/>
          <w:sz w:val="24"/>
          <w:szCs w:val="24"/>
        </w:rPr>
        <w:t xml:space="preserve"> and </w:t>
      </w:r>
      <w:r w:rsidR="00C139FA">
        <w:rPr>
          <w:rFonts w:eastAsia="Times New Roman"/>
          <w:color w:val="000000"/>
          <w:sz w:val="24"/>
          <w:szCs w:val="24"/>
        </w:rPr>
        <w:t>asked t</w:t>
      </w:r>
      <w:r w:rsidR="005312D3">
        <w:rPr>
          <w:rFonts w:eastAsia="Times New Roman"/>
          <w:color w:val="000000"/>
          <w:sz w:val="24"/>
          <w:szCs w:val="24"/>
        </w:rPr>
        <w:t xml:space="preserve">o circulate some data about the meeting (number of participants, countries, affiliation, </w:t>
      </w:r>
      <w:proofErr w:type="spellStart"/>
      <w:r w:rsidR="005312D3">
        <w:rPr>
          <w:rFonts w:eastAsia="Times New Roman"/>
          <w:color w:val="000000"/>
          <w:sz w:val="24"/>
          <w:szCs w:val="24"/>
        </w:rPr>
        <w:t>etc</w:t>
      </w:r>
      <w:proofErr w:type="spellEnd"/>
      <w:r w:rsidR="005312D3">
        <w:rPr>
          <w:rFonts w:eastAsia="Times New Roman"/>
          <w:color w:val="000000"/>
          <w:sz w:val="24"/>
          <w:szCs w:val="24"/>
        </w:rPr>
        <w:t>)</w:t>
      </w:r>
      <w:r w:rsidR="00194645">
        <w:rPr>
          <w:rFonts w:eastAsia="Times New Roman"/>
          <w:color w:val="000000"/>
          <w:sz w:val="24"/>
          <w:szCs w:val="24"/>
        </w:rPr>
        <w:t>: Mariette has got a detailed list.</w:t>
      </w:r>
    </w:p>
    <w:p w14:paraId="27957679" w14:textId="6A08F69E" w:rsidR="00C9147F" w:rsidRDefault="00C9147F" w:rsidP="00555F52">
      <w:pPr>
        <w:spacing w:before="100" w:beforeAutospacing="1"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The outreach </w:t>
      </w:r>
      <w:proofErr w:type="spellStart"/>
      <w:r>
        <w:rPr>
          <w:rFonts w:eastAsia="Times New Roman"/>
          <w:color w:val="000000"/>
          <w:sz w:val="24"/>
          <w:szCs w:val="24"/>
        </w:rPr>
        <w:t>programm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was a great success.</w:t>
      </w:r>
      <w:r w:rsidR="00D531B0">
        <w:rPr>
          <w:rFonts w:eastAsia="Times New Roman"/>
          <w:color w:val="000000"/>
          <w:sz w:val="24"/>
          <w:szCs w:val="24"/>
        </w:rPr>
        <w:t xml:space="preserve"> The MC sends its special thanks to Caterina </w:t>
      </w:r>
      <w:proofErr w:type="spellStart"/>
      <w:r w:rsidR="00D531B0">
        <w:rPr>
          <w:rFonts w:eastAsia="Times New Roman"/>
          <w:color w:val="000000"/>
          <w:sz w:val="24"/>
          <w:szCs w:val="24"/>
        </w:rPr>
        <w:t>Boccato</w:t>
      </w:r>
      <w:proofErr w:type="spellEnd"/>
      <w:r w:rsidR="00D531B0">
        <w:rPr>
          <w:rFonts w:eastAsia="Times New Roman"/>
          <w:color w:val="000000"/>
          <w:sz w:val="24"/>
          <w:szCs w:val="24"/>
        </w:rPr>
        <w:t xml:space="preserve"> and José Caballeros. The conference was also covered very amply in the local media.</w:t>
      </w:r>
    </w:p>
    <w:p w14:paraId="48325A41" w14:textId="2050A270" w:rsidR="00277B9F" w:rsidRDefault="00277B9F" w:rsidP="00277B9F">
      <w:pPr>
        <w:spacing w:before="100" w:beforeAutospacing="1"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Concerning the negative points, WG mentioned that he underestimated the issues that could happen with the transportation</w:t>
      </w:r>
      <w:r w:rsidR="00194645">
        <w:rPr>
          <w:rFonts w:eastAsia="Times New Roman"/>
          <w:color w:val="000000"/>
          <w:sz w:val="24"/>
          <w:szCs w:val="24"/>
        </w:rPr>
        <w:t xml:space="preserve">. </w:t>
      </w:r>
      <w:proofErr w:type="gramStart"/>
      <w:r w:rsidR="00194645">
        <w:rPr>
          <w:rFonts w:eastAsia="Times New Roman"/>
          <w:color w:val="000000"/>
          <w:sz w:val="24"/>
          <w:szCs w:val="24"/>
        </w:rPr>
        <w:t>Also</w:t>
      </w:r>
      <w:proofErr w:type="gramEnd"/>
      <w:r w:rsidR="00194645">
        <w:rPr>
          <w:rFonts w:eastAsia="Times New Roman"/>
          <w:color w:val="000000"/>
          <w:sz w:val="24"/>
          <w:szCs w:val="24"/>
        </w:rPr>
        <w:t xml:space="preserve"> t</w:t>
      </w:r>
      <w:r>
        <w:rPr>
          <w:rFonts w:eastAsia="Times New Roman"/>
          <w:color w:val="000000"/>
          <w:sz w:val="24"/>
          <w:szCs w:val="24"/>
        </w:rPr>
        <w:t>he registration procedure</w:t>
      </w:r>
      <w:r w:rsidR="00194645">
        <w:rPr>
          <w:rFonts w:eastAsia="Times New Roman"/>
          <w:color w:val="000000"/>
          <w:sz w:val="24"/>
          <w:szCs w:val="24"/>
        </w:rPr>
        <w:t>s, especially the ones</w:t>
      </w:r>
      <w:r>
        <w:rPr>
          <w:rFonts w:eastAsia="Times New Roman"/>
          <w:color w:val="000000"/>
          <w:sz w:val="24"/>
          <w:szCs w:val="24"/>
        </w:rPr>
        <w:t xml:space="preserve"> </w:t>
      </w:r>
      <w:r w:rsidR="00194645">
        <w:rPr>
          <w:rFonts w:eastAsia="Times New Roman"/>
          <w:color w:val="000000"/>
          <w:sz w:val="24"/>
          <w:szCs w:val="24"/>
        </w:rPr>
        <w:t>concerning the</w:t>
      </w:r>
      <w:r>
        <w:rPr>
          <w:rFonts w:eastAsia="Times New Roman"/>
          <w:color w:val="000000"/>
          <w:sz w:val="24"/>
          <w:szCs w:val="24"/>
        </w:rPr>
        <w:t xml:space="preserve"> excursion</w:t>
      </w:r>
      <w:r w:rsidR="00194645">
        <w:rPr>
          <w:rFonts w:eastAsia="Times New Roman"/>
          <w:color w:val="000000"/>
          <w:sz w:val="24"/>
          <w:szCs w:val="24"/>
        </w:rPr>
        <w:t>s</w:t>
      </w:r>
      <w:r>
        <w:rPr>
          <w:rFonts w:eastAsia="Times New Roman"/>
          <w:color w:val="000000"/>
          <w:sz w:val="24"/>
          <w:szCs w:val="24"/>
        </w:rPr>
        <w:t xml:space="preserve"> with people changing their mind last minute, etc</w:t>
      </w:r>
      <w:r w:rsidR="00194645">
        <w:rPr>
          <w:rFonts w:eastAsia="Times New Roman"/>
          <w:color w:val="000000"/>
          <w:sz w:val="24"/>
          <w:szCs w:val="24"/>
        </w:rPr>
        <w:t>.</w:t>
      </w:r>
      <w:r>
        <w:rPr>
          <w:rFonts w:eastAsia="Times New Roman"/>
          <w:color w:val="000000"/>
          <w:sz w:val="24"/>
          <w:szCs w:val="24"/>
        </w:rPr>
        <w:t xml:space="preserve">, was excessively time consuming. </w:t>
      </w:r>
      <w:r w:rsidR="00194645">
        <w:rPr>
          <w:rFonts w:eastAsia="Times New Roman"/>
          <w:color w:val="000000"/>
          <w:sz w:val="24"/>
          <w:szCs w:val="24"/>
        </w:rPr>
        <w:t xml:space="preserve">Another problem were the road closures and political quarrels in the community of </w:t>
      </w:r>
      <w:proofErr w:type="spellStart"/>
      <w:r w:rsidR="00194645">
        <w:rPr>
          <w:rFonts w:eastAsia="Times New Roman"/>
          <w:color w:val="000000"/>
          <w:sz w:val="24"/>
          <w:szCs w:val="24"/>
        </w:rPr>
        <w:t>Fuencaliente</w:t>
      </w:r>
      <w:proofErr w:type="spellEnd"/>
      <w:r w:rsidR="00194645">
        <w:rPr>
          <w:rFonts w:eastAsia="Times New Roman"/>
          <w:color w:val="000000"/>
          <w:sz w:val="24"/>
          <w:szCs w:val="24"/>
        </w:rPr>
        <w:t xml:space="preserve"> due to the oncoming elections.</w:t>
      </w:r>
    </w:p>
    <w:p w14:paraId="0794DA3F" w14:textId="392BEB64" w:rsidR="001C14ED" w:rsidRDefault="005312D3" w:rsidP="00AA0D6D">
      <w:pPr>
        <w:spacing w:before="100" w:beforeAutospacing="1"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ESF </w:t>
      </w:r>
      <w:r w:rsidR="00194645">
        <w:rPr>
          <w:rFonts w:eastAsia="Times New Roman"/>
          <w:color w:val="000000"/>
          <w:sz w:val="24"/>
          <w:szCs w:val="24"/>
        </w:rPr>
        <w:t>will</w:t>
      </w:r>
      <w:r>
        <w:rPr>
          <w:rFonts w:eastAsia="Times New Roman"/>
          <w:color w:val="000000"/>
          <w:sz w:val="24"/>
          <w:szCs w:val="24"/>
        </w:rPr>
        <w:t xml:space="preserve"> prepare a report</w:t>
      </w:r>
      <w:r w:rsidR="00194645">
        <w:rPr>
          <w:rFonts w:eastAsia="Times New Roman"/>
          <w:color w:val="000000"/>
          <w:sz w:val="24"/>
          <w:szCs w:val="24"/>
        </w:rPr>
        <w:t xml:space="preserve"> of BEACON</w:t>
      </w:r>
      <w:r>
        <w:rPr>
          <w:rFonts w:eastAsia="Times New Roman"/>
          <w:color w:val="000000"/>
          <w:sz w:val="24"/>
          <w:szCs w:val="24"/>
        </w:rPr>
        <w:t xml:space="preserve"> </w:t>
      </w:r>
      <w:r w:rsidR="00BD332A">
        <w:rPr>
          <w:rFonts w:eastAsia="Times New Roman"/>
          <w:color w:val="000000"/>
          <w:sz w:val="24"/>
          <w:szCs w:val="24"/>
        </w:rPr>
        <w:t xml:space="preserve">for the MC and </w:t>
      </w:r>
      <w:proofErr w:type="gramStart"/>
      <w:r w:rsidR="00BD332A">
        <w:rPr>
          <w:rFonts w:eastAsia="Times New Roman"/>
          <w:color w:val="000000"/>
          <w:sz w:val="24"/>
          <w:szCs w:val="24"/>
        </w:rPr>
        <w:t>put also</w:t>
      </w:r>
      <w:proofErr w:type="gramEnd"/>
      <w:r w:rsidR="00BD332A">
        <w:rPr>
          <w:rFonts w:eastAsia="Times New Roman"/>
          <w:color w:val="000000"/>
          <w:sz w:val="24"/>
          <w:szCs w:val="24"/>
        </w:rPr>
        <w:t xml:space="preserve"> the interesting data on the EAI website</w:t>
      </w:r>
      <w:r>
        <w:rPr>
          <w:rFonts w:eastAsia="Times New Roman"/>
          <w:color w:val="000000"/>
          <w:sz w:val="24"/>
          <w:szCs w:val="24"/>
        </w:rPr>
        <w:t>.</w:t>
      </w:r>
    </w:p>
    <w:p w14:paraId="2EBB42C9" w14:textId="3895BF53" w:rsidR="00D179B6" w:rsidRDefault="001C14ED" w:rsidP="001C14ED">
      <w:pPr>
        <w:spacing w:before="100" w:beforeAutospacing="1" w:after="0" w:line="240" w:lineRule="auto"/>
        <w:rPr>
          <w:rFonts w:eastAsia="Times New Roman"/>
          <w:color w:val="000000"/>
          <w:sz w:val="24"/>
          <w:szCs w:val="24"/>
        </w:rPr>
      </w:pPr>
      <w:r w:rsidRPr="00547251">
        <w:rPr>
          <w:rFonts w:eastAsia="Times New Roman"/>
          <w:color w:val="000000"/>
          <w:sz w:val="24"/>
          <w:szCs w:val="24"/>
          <w:u w:val="single"/>
        </w:rPr>
        <w:t xml:space="preserve">Concerning </w:t>
      </w:r>
      <w:r w:rsidR="00D179B6" w:rsidRPr="00547251">
        <w:rPr>
          <w:rFonts w:eastAsia="Times New Roman"/>
          <w:color w:val="000000"/>
          <w:sz w:val="24"/>
          <w:szCs w:val="24"/>
          <w:u w:val="single"/>
        </w:rPr>
        <w:t>next BEACON</w:t>
      </w:r>
      <w:r w:rsidR="00D179B6">
        <w:rPr>
          <w:rFonts w:eastAsia="Times New Roman"/>
          <w:color w:val="000000"/>
          <w:sz w:val="24"/>
          <w:szCs w:val="24"/>
        </w:rPr>
        <w:t>,</w:t>
      </w:r>
      <w:r w:rsidR="00194645">
        <w:rPr>
          <w:rFonts w:eastAsia="Times New Roman"/>
          <w:color w:val="000000"/>
          <w:sz w:val="24"/>
          <w:szCs w:val="24"/>
        </w:rPr>
        <w:t xml:space="preserve"> we </w:t>
      </w:r>
      <w:proofErr w:type="gramStart"/>
      <w:r w:rsidR="00194645">
        <w:rPr>
          <w:rFonts w:eastAsia="Times New Roman"/>
          <w:color w:val="000000"/>
          <w:sz w:val="24"/>
          <w:szCs w:val="24"/>
        </w:rPr>
        <w:t>have to</w:t>
      </w:r>
      <w:proofErr w:type="gramEnd"/>
      <w:r w:rsidR="00194645">
        <w:rPr>
          <w:rFonts w:eastAsia="Times New Roman"/>
          <w:color w:val="000000"/>
          <w:sz w:val="24"/>
          <w:szCs w:val="24"/>
        </w:rPr>
        <w:t xml:space="preserve"> avoid</w:t>
      </w:r>
      <w:r w:rsidR="00D179B6">
        <w:rPr>
          <w:rFonts w:eastAsia="Times New Roman"/>
          <w:color w:val="000000"/>
          <w:sz w:val="24"/>
          <w:szCs w:val="24"/>
        </w:rPr>
        <w:t xml:space="preserve"> </w:t>
      </w:r>
      <w:r w:rsidR="00194645">
        <w:rPr>
          <w:rFonts w:eastAsia="Times New Roman"/>
          <w:color w:val="000000"/>
          <w:sz w:val="24"/>
          <w:szCs w:val="24"/>
        </w:rPr>
        <w:t>t</w:t>
      </w:r>
      <w:r w:rsidR="00A571BC">
        <w:rPr>
          <w:rFonts w:eastAsia="Times New Roman"/>
          <w:color w:val="000000"/>
          <w:sz w:val="24"/>
          <w:szCs w:val="24"/>
        </w:rPr>
        <w:t>i</w:t>
      </w:r>
      <w:r w:rsidR="00547251">
        <w:rPr>
          <w:rFonts w:eastAsia="Times New Roman"/>
          <w:color w:val="000000"/>
          <w:sz w:val="24"/>
          <w:szCs w:val="24"/>
        </w:rPr>
        <w:t>m</w:t>
      </w:r>
      <w:r w:rsidR="00194645">
        <w:rPr>
          <w:rFonts w:eastAsia="Times New Roman"/>
          <w:color w:val="000000"/>
          <w:sz w:val="24"/>
          <w:szCs w:val="24"/>
        </w:rPr>
        <w:t>e col</w:t>
      </w:r>
      <w:r w:rsidR="00AA0D6D">
        <w:rPr>
          <w:rFonts w:eastAsia="Times New Roman"/>
          <w:color w:val="000000"/>
          <w:sz w:val="24"/>
          <w:szCs w:val="24"/>
        </w:rPr>
        <w:t>l</w:t>
      </w:r>
      <w:r w:rsidR="00194645">
        <w:rPr>
          <w:rFonts w:eastAsia="Times New Roman"/>
          <w:color w:val="000000"/>
          <w:sz w:val="24"/>
          <w:szCs w:val="24"/>
        </w:rPr>
        <w:t>isions</w:t>
      </w:r>
      <w:r w:rsidR="00547251">
        <w:rPr>
          <w:rFonts w:eastAsia="Times New Roman"/>
          <w:color w:val="000000"/>
          <w:sz w:val="24"/>
          <w:szCs w:val="24"/>
        </w:rPr>
        <w:t xml:space="preserve"> with other meeting</w:t>
      </w:r>
      <w:r w:rsidR="00194645">
        <w:rPr>
          <w:rFonts w:eastAsia="Times New Roman"/>
          <w:color w:val="000000"/>
          <w:sz w:val="24"/>
          <w:szCs w:val="24"/>
        </w:rPr>
        <w:t>s</w:t>
      </w:r>
      <w:r w:rsidR="00A571BC">
        <w:rPr>
          <w:rFonts w:eastAsia="Times New Roman"/>
          <w:color w:val="000000"/>
          <w:sz w:val="24"/>
          <w:szCs w:val="24"/>
        </w:rPr>
        <w:t>.</w:t>
      </w:r>
      <w:r w:rsidR="00194645">
        <w:rPr>
          <w:rFonts w:eastAsia="Times New Roman"/>
          <w:color w:val="000000"/>
          <w:sz w:val="24"/>
          <w:szCs w:val="24"/>
        </w:rPr>
        <w:t xml:space="preserve"> </w:t>
      </w:r>
      <w:r w:rsidR="00D179B6">
        <w:rPr>
          <w:rFonts w:eastAsia="Times New Roman"/>
          <w:color w:val="000000"/>
          <w:sz w:val="24"/>
          <w:szCs w:val="24"/>
        </w:rPr>
        <w:t xml:space="preserve">Muriel mentioned that she heard some concerns from participants about the costs of Iceland over summer. </w:t>
      </w:r>
    </w:p>
    <w:p w14:paraId="39B31DA4" w14:textId="3E69B548" w:rsidR="00153555" w:rsidRDefault="00D179B6" w:rsidP="001C14ED">
      <w:pPr>
        <w:spacing w:before="100" w:beforeAutospacing="1"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Wolf </w:t>
      </w:r>
      <w:r w:rsidR="00A7216D">
        <w:rPr>
          <w:rFonts w:eastAsia="Times New Roman"/>
          <w:color w:val="000000"/>
          <w:sz w:val="24"/>
          <w:szCs w:val="24"/>
        </w:rPr>
        <w:t xml:space="preserve">is currently negotiating </w:t>
      </w:r>
      <w:r w:rsidR="00153555">
        <w:rPr>
          <w:rFonts w:eastAsia="Times New Roman"/>
          <w:color w:val="000000"/>
          <w:sz w:val="24"/>
          <w:szCs w:val="24"/>
        </w:rPr>
        <w:t xml:space="preserve">with Icelandic venues and should receive quotes over the summer. </w:t>
      </w:r>
      <w:r w:rsidR="00F81884">
        <w:rPr>
          <w:rFonts w:eastAsia="Times New Roman"/>
          <w:color w:val="000000"/>
          <w:sz w:val="24"/>
          <w:szCs w:val="24"/>
        </w:rPr>
        <w:t xml:space="preserve">Nigel recommended to contact the Reykjavik university to ask them for some help. </w:t>
      </w:r>
    </w:p>
    <w:p w14:paraId="7140F4B9" w14:textId="7FEBC166" w:rsidR="00B13856" w:rsidRDefault="00153555" w:rsidP="00555F52">
      <w:pPr>
        <w:spacing w:before="100" w:beforeAutospacing="1"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Plan B could be in the </w:t>
      </w:r>
      <w:proofErr w:type="spellStart"/>
      <w:r>
        <w:rPr>
          <w:rFonts w:eastAsia="Times New Roman"/>
          <w:color w:val="000000"/>
          <w:sz w:val="24"/>
          <w:szCs w:val="24"/>
        </w:rPr>
        <w:t>Açores</w:t>
      </w:r>
      <w:proofErr w:type="spellEnd"/>
      <w:r w:rsidR="00194645">
        <w:rPr>
          <w:rFonts w:eastAsia="Times New Roman"/>
          <w:color w:val="000000"/>
          <w:sz w:val="24"/>
          <w:szCs w:val="24"/>
        </w:rPr>
        <w:t>, Torun ore Tartu</w:t>
      </w:r>
      <w:r w:rsidR="00A571BC">
        <w:rPr>
          <w:rFonts w:eastAsia="Times New Roman"/>
          <w:color w:val="000000"/>
          <w:sz w:val="24"/>
          <w:szCs w:val="24"/>
        </w:rPr>
        <w:t>.</w:t>
      </w:r>
      <w:r w:rsidR="00194645">
        <w:rPr>
          <w:rFonts w:eastAsia="Times New Roman"/>
          <w:color w:val="000000"/>
          <w:sz w:val="24"/>
          <w:szCs w:val="24"/>
        </w:rPr>
        <w:t xml:space="preserve"> </w:t>
      </w:r>
      <w:r w:rsidR="004173FC">
        <w:rPr>
          <w:rFonts w:eastAsia="Times New Roman"/>
          <w:color w:val="000000"/>
          <w:sz w:val="24"/>
          <w:szCs w:val="24"/>
        </w:rPr>
        <w:t>Christian Lorenz asked the MC some feedback about having the 10</w:t>
      </w:r>
      <w:r w:rsidR="004173FC" w:rsidRPr="004173FC">
        <w:rPr>
          <w:rFonts w:eastAsia="Times New Roman"/>
          <w:color w:val="000000"/>
          <w:sz w:val="24"/>
          <w:szCs w:val="24"/>
          <w:vertAlign w:val="superscript"/>
        </w:rPr>
        <w:t>th</w:t>
      </w:r>
      <w:r w:rsidR="004173FC">
        <w:rPr>
          <w:rFonts w:eastAsia="Times New Roman"/>
          <w:color w:val="000000"/>
          <w:sz w:val="24"/>
          <w:szCs w:val="24"/>
        </w:rPr>
        <w:t xml:space="preserve"> anniversary of </w:t>
      </w:r>
      <w:proofErr w:type="spellStart"/>
      <w:r w:rsidR="004173FC">
        <w:rPr>
          <w:rFonts w:eastAsia="Times New Roman"/>
          <w:color w:val="000000"/>
          <w:sz w:val="24"/>
          <w:szCs w:val="24"/>
        </w:rPr>
        <w:t>AbGraE</w:t>
      </w:r>
      <w:proofErr w:type="spellEnd"/>
      <w:r w:rsidR="004173FC">
        <w:rPr>
          <w:rFonts w:eastAsia="Times New Roman"/>
          <w:color w:val="000000"/>
          <w:sz w:val="24"/>
          <w:szCs w:val="24"/>
        </w:rPr>
        <w:t xml:space="preserve"> in F</w:t>
      </w:r>
      <w:r w:rsidR="009E1901">
        <w:rPr>
          <w:rFonts w:eastAsia="Times New Roman"/>
          <w:color w:val="000000"/>
          <w:sz w:val="24"/>
          <w:szCs w:val="24"/>
        </w:rPr>
        <w:t>irenze</w:t>
      </w:r>
      <w:r w:rsidR="004173FC">
        <w:rPr>
          <w:rFonts w:eastAsia="Times New Roman"/>
          <w:color w:val="000000"/>
          <w:sz w:val="24"/>
          <w:szCs w:val="24"/>
        </w:rPr>
        <w:t>, Italy next year.</w:t>
      </w:r>
      <w:r w:rsidR="00C37B3F">
        <w:rPr>
          <w:rFonts w:eastAsia="Times New Roman"/>
          <w:color w:val="000000"/>
          <w:sz w:val="24"/>
          <w:szCs w:val="24"/>
        </w:rPr>
        <w:t xml:space="preserve"> </w:t>
      </w:r>
      <w:r w:rsidR="00B13856">
        <w:rPr>
          <w:rFonts w:eastAsia="Times New Roman"/>
          <w:color w:val="000000"/>
          <w:sz w:val="24"/>
          <w:szCs w:val="24"/>
        </w:rPr>
        <w:t xml:space="preserve">It was mentioned that this is a nice destination, John is helping on it. </w:t>
      </w:r>
    </w:p>
    <w:p w14:paraId="56914D15" w14:textId="60279EB9" w:rsidR="00B13856" w:rsidRDefault="00B13856" w:rsidP="00555F52">
      <w:pPr>
        <w:spacing w:before="100" w:beforeAutospacing="1"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Christian asked if it would be possible to have some financial support from EAI</w:t>
      </w:r>
      <w:r w:rsidR="00A571BC">
        <w:rPr>
          <w:rFonts w:eastAsia="Times New Roman"/>
          <w:color w:val="000000"/>
          <w:sz w:val="24"/>
          <w:szCs w:val="24"/>
        </w:rPr>
        <w:t>:</w:t>
      </w:r>
      <w:r>
        <w:rPr>
          <w:rFonts w:eastAsia="Times New Roman"/>
          <w:color w:val="000000"/>
          <w:sz w:val="24"/>
          <w:szCs w:val="24"/>
        </w:rPr>
        <w:t xml:space="preserve"> this needs to be discussed. </w:t>
      </w:r>
    </w:p>
    <w:p w14:paraId="1EFA778F" w14:textId="1EA054AC" w:rsidR="00A571BC" w:rsidRDefault="00A571BC">
      <w:pPr>
        <w:rPr>
          <w:rFonts w:asciiTheme="majorHAnsi" w:eastAsiaTheme="majorEastAsia" w:hAnsiTheme="majorHAnsi" w:cstheme="majorBidi"/>
          <w:b/>
          <w:bCs/>
          <w:color w:val="060D9E"/>
          <w:sz w:val="28"/>
          <w:szCs w:val="32"/>
          <w:lang w:val="en-GB"/>
        </w:rPr>
      </w:pPr>
    </w:p>
    <w:p w14:paraId="29522EEA" w14:textId="6B00F66C" w:rsidR="00901B2B" w:rsidRDefault="00901B2B" w:rsidP="00901B2B">
      <w:pPr>
        <w:pStyle w:val="Rubrik1"/>
      </w:pPr>
      <w:r>
        <w:t>General Assembly – Plans  </w:t>
      </w:r>
    </w:p>
    <w:p w14:paraId="774F12FC" w14:textId="77777777" w:rsidR="00CB5151" w:rsidRDefault="00CB5151" w:rsidP="00CB5151">
      <w:pPr>
        <w:rPr>
          <w:lang w:val="en-GB"/>
        </w:rPr>
      </w:pPr>
    </w:p>
    <w:p w14:paraId="137C487F" w14:textId="7B90B72C" w:rsidR="00670388" w:rsidRPr="00CB5151" w:rsidRDefault="00CB5151" w:rsidP="00CB5151">
      <w:pPr>
        <w:rPr>
          <w:lang w:val="en-GB"/>
        </w:rPr>
      </w:pPr>
      <w:r>
        <w:rPr>
          <w:lang w:val="en-GB"/>
        </w:rPr>
        <w:t xml:space="preserve">A possible </w:t>
      </w:r>
      <w:r w:rsidR="00D24E21">
        <w:rPr>
          <w:lang w:val="en-GB"/>
        </w:rPr>
        <w:t xml:space="preserve">for the next GA </w:t>
      </w:r>
      <w:r>
        <w:rPr>
          <w:lang w:val="en-GB"/>
        </w:rPr>
        <w:t>venue would be Romania</w:t>
      </w:r>
      <w:r w:rsidR="00365053">
        <w:rPr>
          <w:lang w:val="en-GB"/>
        </w:rPr>
        <w:t xml:space="preserve"> or Netherlands</w:t>
      </w:r>
      <w:r w:rsidR="00E204F6">
        <w:rPr>
          <w:lang w:val="en-GB"/>
        </w:rPr>
        <w:t xml:space="preserve">. It would be in May or June 2024. </w:t>
      </w:r>
      <w:r w:rsidR="00194645">
        <w:rPr>
          <w:lang w:val="en-GB"/>
        </w:rPr>
        <w:t xml:space="preserve"> </w:t>
      </w:r>
      <w:r w:rsidR="00E335AA">
        <w:rPr>
          <w:lang w:val="en-GB"/>
        </w:rPr>
        <w:t xml:space="preserve">The subject of this next GA would be </w:t>
      </w:r>
      <w:r w:rsidR="005740DB">
        <w:rPr>
          <w:lang w:val="en-GB"/>
        </w:rPr>
        <w:t xml:space="preserve">a discussion of </w:t>
      </w:r>
      <w:r w:rsidR="00E660FF">
        <w:rPr>
          <w:lang w:val="en-GB"/>
        </w:rPr>
        <w:t xml:space="preserve">the objectives and plans </w:t>
      </w:r>
      <w:proofErr w:type="spellStart"/>
      <w:r w:rsidR="00E660FF">
        <w:rPr>
          <w:lang w:val="en-GB"/>
        </w:rPr>
        <w:t>o</w:t>
      </w:r>
      <w:proofErr w:type="spellEnd"/>
      <w:r w:rsidR="00E660FF">
        <w:rPr>
          <w:lang w:val="en-GB"/>
        </w:rPr>
        <w:t xml:space="preserve"> the Working &gt;Groups and Project Teams</w:t>
      </w:r>
      <w:r w:rsidR="005740DB">
        <w:rPr>
          <w:lang w:val="en-GB"/>
        </w:rPr>
        <w:t xml:space="preserve">. </w:t>
      </w:r>
    </w:p>
    <w:p w14:paraId="27D65831" w14:textId="77777777" w:rsidR="003375D0" w:rsidRPr="003375D0" w:rsidRDefault="003375D0" w:rsidP="003375D0">
      <w:pPr>
        <w:rPr>
          <w:lang w:val="en-GB"/>
        </w:rPr>
      </w:pPr>
    </w:p>
    <w:p w14:paraId="50DE8F63" w14:textId="77777777" w:rsidR="00901B2B" w:rsidRDefault="00901B2B" w:rsidP="00901B2B">
      <w:pPr>
        <w:pStyle w:val="Rubrik1"/>
      </w:pPr>
      <w:r>
        <w:t>Oncoming ERIM Meeting in Bratislava</w:t>
      </w:r>
    </w:p>
    <w:p w14:paraId="1CF641EB" w14:textId="77777777" w:rsidR="003375D0" w:rsidRDefault="003375D0" w:rsidP="003375D0">
      <w:pPr>
        <w:rPr>
          <w:lang w:val="en-GB"/>
        </w:rPr>
      </w:pPr>
    </w:p>
    <w:p w14:paraId="485627A6" w14:textId="3E1EEFAE" w:rsidR="00E37536" w:rsidRDefault="00387711" w:rsidP="003375D0">
      <w:pPr>
        <w:rPr>
          <w:lang w:val="en-GB"/>
        </w:rPr>
      </w:pPr>
      <w:r>
        <w:rPr>
          <w:lang w:val="en-GB"/>
        </w:rPr>
        <w:t>250 attendees are planned</w:t>
      </w:r>
      <w:r w:rsidR="005E2B8C">
        <w:rPr>
          <w:lang w:val="en-GB"/>
        </w:rPr>
        <w:t xml:space="preserve"> to arrive</w:t>
      </w:r>
      <w:r>
        <w:rPr>
          <w:lang w:val="en-GB"/>
        </w:rPr>
        <w:t xml:space="preserve">. </w:t>
      </w:r>
      <w:r w:rsidR="00A06FA1">
        <w:rPr>
          <w:lang w:val="en-GB"/>
        </w:rPr>
        <w:t>There will be several formal and informal discussions during the week. Wolf will participate</w:t>
      </w:r>
      <w:r w:rsidR="005E2B8C">
        <w:rPr>
          <w:lang w:val="en-GB"/>
        </w:rPr>
        <w:t xml:space="preserve"> and represent EAI there</w:t>
      </w:r>
      <w:r w:rsidR="00A06FA1">
        <w:rPr>
          <w:lang w:val="en-GB"/>
        </w:rPr>
        <w:t xml:space="preserve">. </w:t>
      </w:r>
    </w:p>
    <w:p w14:paraId="7B6A11E2" w14:textId="2C378EBE" w:rsidR="00843509" w:rsidRDefault="00C51F36" w:rsidP="00C51F36">
      <w:pPr>
        <w:rPr>
          <w:lang w:val="en-GB"/>
        </w:rPr>
      </w:pPr>
      <w:r>
        <w:rPr>
          <w:lang w:val="en-GB"/>
        </w:rPr>
        <w:t>.</w:t>
      </w:r>
    </w:p>
    <w:p w14:paraId="1420C5DE" w14:textId="77777777" w:rsidR="008F53EA" w:rsidRPr="003375D0" w:rsidRDefault="008F53EA" w:rsidP="003375D0">
      <w:pPr>
        <w:rPr>
          <w:lang w:val="en-GB"/>
        </w:rPr>
      </w:pPr>
    </w:p>
    <w:p w14:paraId="69106AC2" w14:textId="2E30801B" w:rsidR="001F7E22" w:rsidRDefault="00901B2B" w:rsidP="001F7E22">
      <w:pPr>
        <w:pStyle w:val="Rubrik1"/>
      </w:pPr>
      <w:r>
        <w:t>Events in the coming summer</w:t>
      </w:r>
    </w:p>
    <w:p w14:paraId="7FFEBAF9" w14:textId="77777777" w:rsidR="001F7E22" w:rsidRPr="001F7E22" w:rsidRDefault="001F7E22" w:rsidP="001F7E22">
      <w:pPr>
        <w:rPr>
          <w:lang w:val="en-GB"/>
        </w:rPr>
      </w:pPr>
    </w:p>
    <w:p w14:paraId="368E26D1" w14:textId="77777777" w:rsidR="001F7E22" w:rsidRPr="001F7E22" w:rsidRDefault="001F7E22" w:rsidP="001F7E22">
      <w:pPr>
        <w:rPr>
          <w:lang w:val="en-GB"/>
        </w:rPr>
      </w:pPr>
      <w:r w:rsidRPr="001F7E22">
        <w:rPr>
          <w:lang w:val="en-GB"/>
        </w:rPr>
        <w:t>•</w:t>
      </w:r>
      <w:r w:rsidRPr="001F7E22">
        <w:rPr>
          <w:lang w:val="en-GB"/>
        </w:rPr>
        <w:tab/>
        <w:t>Students and Early Career Scientists’ Workshop “Microsatellites and their use in planetary and astrobiology research”, Tartu, Estonia, 1-9 August 2023</w:t>
      </w:r>
    </w:p>
    <w:p w14:paraId="0673F57F" w14:textId="1E4530EB" w:rsidR="001F7E22" w:rsidRPr="001F7E22" w:rsidRDefault="00000000" w:rsidP="001F7E22">
      <w:pPr>
        <w:rPr>
          <w:lang w:val="en-GB"/>
        </w:rPr>
      </w:pPr>
      <w:hyperlink r:id="rId14" w:history="1">
        <w:r w:rsidR="00C51F36" w:rsidRPr="00CC3CF4">
          <w:rPr>
            <w:rStyle w:val="Hyperlnk"/>
            <w:lang w:val="en-GB"/>
          </w:rPr>
          <w:t>https://sisu.ut.ee/microsatellites2023</w:t>
        </w:r>
      </w:hyperlink>
      <w:r w:rsidR="00C51F36">
        <w:rPr>
          <w:lang w:val="en-GB"/>
        </w:rPr>
        <w:t xml:space="preserve"> </w:t>
      </w:r>
    </w:p>
    <w:p w14:paraId="25D7C800" w14:textId="609933F0" w:rsidR="001F7E22" w:rsidRPr="001F7E22" w:rsidRDefault="001F7E22" w:rsidP="001F7E22">
      <w:pPr>
        <w:rPr>
          <w:lang w:val="en-GB"/>
        </w:rPr>
      </w:pPr>
      <w:r w:rsidRPr="001F7E22">
        <w:rPr>
          <w:lang w:val="en-GB"/>
        </w:rPr>
        <w:t xml:space="preserve"> •</w:t>
      </w:r>
      <w:r w:rsidRPr="001F7E22">
        <w:rPr>
          <w:lang w:val="en-GB"/>
        </w:rPr>
        <w:tab/>
        <w:t xml:space="preserve">Summer School: “Impacts and their Role in the Evolution of Life”, Nördlingen, Germany 5-14 September 2023   </w:t>
      </w:r>
    </w:p>
    <w:p w14:paraId="0F311FAF" w14:textId="7FC2D86E" w:rsidR="001F7E22" w:rsidRPr="001F7E22" w:rsidRDefault="00000000" w:rsidP="001F7E22">
      <w:pPr>
        <w:rPr>
          <w:lang w:val="en-GB"/>
        </w:rPr>
      </w:pPr>
      <w:hyperlink r:id="rId15" w:history="1">
        <w:r w:rsidR="00C51F36" w:rsidRPr="00CC3CF4">
          <w:rPr>
            <w:rStyle w:val="Hyperlnk"/>
            <w:lang w:val="en-GB"/>
          </w:rPr>
          <w:t>https://europeanastrobiology.eu/summer-school-2023-homepage/</w:t>
        </w:r>
      </w:hyperlink>
      <w:r w:rsidR="00C51F36">
        <w:rPr>
          <w:lang w:val="en-GB"/>
        </w:rPr>
        <w:t xml:space="preserve"> </w:t>
      </w:r>
    </w:p>
    <w:p w14:paraId="3B09A5DE" w14:textId="77777777" w:rsidR="001F7E22" w:rsidRPr="001F7E22" w:rsidRDefault="001F7E22" w:rsidP="001F7E22">
      <w:pPr>
        <w:rPr>
          <w:lang w:val="en-GB"/>
        </w:rPr>
      </w:pPr>
      <w:r w:rsidRPr="001F7E22">
        <w:rPr>
          <w:lang w:val="en-GB"/>
        </w:rPr>
        <w:t>•</w:t>
      </w:r>
      <w:r w:rsidRPr="001F7E22">
        <w:rPr>
          <w:lang w:val="en-GB"/>
        </w:rPr>
        <w:tab/>
        <w:t xml:space="preserve">Conference: “Life in the Sub-Surface: Habitats, Species and Survival Strategies” Angra do </w:t>
      </w:r>
      <w:proofErr w:type="spellStart"/>
      <w:r w:rsidRPr="001F7E22">
        <w:rPr>
          <w:lang w:val="en-GB"/>
        </w:rPr>
        <w:t>Heróismo</w:t>
      </w:r>
      <w:proofErr w:type="spellEnd"/>
      <w:r w:rsidRPr="001F7E22">
        <w:rPr>
          <w:lang w:val="en-GB"/>
        </w:rPr>
        <w:t>, Azores, 11-21 October 2023</w:t>
      </w:r>
    </w:p>
    <w:p w14:paraId="7C2D0E36" w14:textId="11B0EF6A" w:rsidR="001F7E22" w:rsidRPr="001F7E22" w:rsidRDefault="00000000" w:rsidP="001F7E22">
      <w:pPr>
        <w:rPr>
          <w:lang w:val="en-GB"/>
        </w:rPr>
      </w:pPr>
      <w:hyperlink r:id="rId16" w:history="1">
        <w:r w:rsidR="00C51F36" w:rsidRPr="00CC3CF4">
          <w:rPr>
            <w:rStyle w:val="Hyperlnk"/>
            <w:lang w:val="en-GB"/>
          </w:rPr>
          <w:t>https://europeanastrobiology.eu/azores-workshop-2023-home/</w:t>
        </w:r>
      </w:hyperlink>
      <w:r w:rsidR="00C51F36">
        <w:rPr>
          <w:lang w:val="en-GB"/>
        </w:rPr>
        <w:t xml:space="preserve"> </w:t>
      </w:r>
    </w:p>
    <w:p w14:paraId="463AF6F4" w14:textId="233999C5" w:rsidR="001F7E22" w:rsidRPr="001F7E22" w:rsidRDefault="001F7E22" w:rsidP="001F7E22">
      <w:pPr>
        <w:rPr>
          <w:lang w:val="en-GB"/>
        </w:rPr>
      </w:pPr>
      <w:r w:rsidRPr="001F7E22">
        <w:rPr>
          <w:lang w:val="en-GB"/>
        </w:rPr>
        <w:t xml:space="preserve"> •</w:t>
      </w:r>
      <w:r w:rsidRPr="001F7E22">
        <w:rPr>
          <w:lang w:val="en-GB"/>
        </w:rPr>
        <w:tab/>
        <w:t xml:space="preserve">Summer school: Volcanism, Plate Tectonics Hydrothermal Vents and Life, Angra do </w:t>
      </w:r>
      <w:proofErr w:type="spellStart"/>
      <w:r w:rsidRPr="001F7E22">
        <w:rPr>
          <w:lang w:val="en-GB"/>
        </w:rPr>
        <w:t>Heróismo</w:t>
      </w:r>
      <w:proofErr w:type="spellEnd"/>
      <w:r w:rsidRPr="001F7E22">
        <w:rPr>
          <w:lang w:val="en-GB"/>
        </w:rPr>
        <w:t>, Azores, 25-27 October 2023</w:t>
      </w:r>
    </w:p>
    <w:p w14:paraId="274F1DF5" w14:textId="35E96406" w:rsidR="003375D0" w:rsidRDefault="00000000" w:rsidP="001F7E22">
      <w:pPr>
        <w:rPr>
          <w:lang w:val="en-GB"/>
        </w:rPr>
      </w:pPr>
      <w:hyperlink r:id="rId17" w:history="1">
        <w:r w:rsidR="00001E64" w:rsidRPr="00E751DA">
          <w:rPr>
            <w:rStyle w:val="Hyperlnk"/>
            <w:lang w:val="en-GB"/>
          </w:rPr>
          <w:t>https://europeanastrobiology.eu/azores-ss-home/</w:t>
        </w:r>
      </w:hyperlink>
    </w:p>
    <w:p w14:paraId="11E9F108" w14:textId="77777777" w:rsidR="00001E64" w:rsidRDefault="00001E64" w:rsidP="001F7E22">
      <w:pPr>
        <w:rPr>
          <w:lang w:val="en-GB"/>
        </w:rPr>
      </w:pPr>
    </w:p>
    <w:p w14:paraId="1665290C" w14:textId="2EAECE98" w:rsidR="00001E64" w:rsidRDefault="00001E64" w:rsidP="001F7E22">
      <w:pPr>
        <w:rPr>
          <w:lang w:val="en-GB"/>
        </w:rPr>
      </w:pPr>
      <w:r>
        <w:rPr>
          <w:lang w:val="en-GB"/>
        </w:rPr>
        <w:t>External events:</w:t>
      </w:r>
    </w:p>
    <w:p w14:paraId="277C0DCA" w14:textId="7CA48D65" w:rsidR="00720EFD" w:rsidRPr="00720EFD" w:rsidRDefault="00720EFD" w:rsidP="00C51F36">
      <w:pPr>
        <w:pStyle w:val="Liststycke"/>
        <w:numPr>
          <w:ilvl w:val="0"/>
          <w:numId w:val="8"/>
        </w:numPr>
        <w:rPr>
          <w:lang w:val="en-GB"/>
        </w:rPr>
      </w:pPr>
      <w:r w:rsidRPr="00720EFD">
        <w:rPr>
          <w:lang w:val="en-GB"/>
        </w:rPr>
        <w:t>IAU meeting April 15 to 19</w:t>
      </w:r>
      <w:r w:rsidR="005E2B8C">
        <w:rPr>
          <w:lang w:val="en-GB"/>
        </w:rPr>
        <w:t xml:space="preserve"> 2024 in</w:t>
      </w:r>
      <w:r w:rsidRPr="00720EFD">
        <w:rPr>
          <w:lang w:val="en-GB"/>
        </w:rPr>
        <w:t xml:space="preserve"> Durham</w:t>
      </w:r>
    </w:p>
    <w:p w14:paraId="5D29BAA0" w14:textId="639EA55D" w:rsidR="00720EFD" w:rsidRPr="00720EFD" w:rsidRDefault="00720EFD" w:rsidP="00C51F36">
      <w:pPr>
        <w:pStyle w:val="Liststycke"/>
        <w:numPr>
          <w:ilvl w:val="0"/>
          <w:numId w:val="8"/>
        </w:numPr>
        <w:rPr>
          <w:lang w:val="en-GB"/>
        </w:rPr>
      </w:pPr>
      <w:r w:rsidRPr="00720EFD">
        <w:rPr>
          <w:lang w:val="en-GB"/>
        </w:rPr>
        <w:t xml:space="preserve">Nuclear Astrochemistry Trento February 26 to </w:t>
      </w:r>
      <w:r w:rsidR="00AE189B">
        <w:rPr>
          <w:lang w:val="en-GB"/>
        </w:rPr>
        <w:t>M</w:t>
      </w:r>
      <w:r w:rsidRPr="00720EFD">
        <w:rPr>
          <w:lang w:val="en-GB"/>
        </w:rPr>
        <w:t>arch 1</w:t>
      </w:r>
      <w:proofErr w:type="gramStart"/>
      <w:r w:rsidRPr="00720EFD">
        <w:rPr>
          <w:lang w:val="en-GB"/>
        </w:rPr>
        <w:t xml:space="preserve"> 2024</w:t>
      </w:r>
      <w:proofErr w:type="gramEnd"/>
    </w:p>
    <w:p w14:paraId="78200416" w14:textId="77777777" w:rsidR="00843509" w:rsidRPr="00843509" w:rsidRDefault="00720EFD" w:rsidP="00C51F36">
      <w:pPr>
        <w:pStyle w:val="Liststycke"/>
        <w:numPr>
          <w:ilvl w:val="0"/>
          <w:numId w:val="8"/>
        </w:numPr>
      </w:pPr>
      <w:r w:rsidRPr="00720EFD">
        <w:rPr>
          <w:lang w:val="en-GB"/>
        </w:rPr>
        <w:t>Proposed workshop in Vienna by IAEA a workshop focussed on sensitivity analysis of models.</w:t>
      </w:r>
    </w:p>
    <w:p w14:paraId="4C8A0276" w14:textId="77777777" w:rsidR="00843509" w:rsidRDefault="00843509" w:rsidP="00843509">
      <w:pPr>
        <w:pStyle w:val="Liststycke"/>
        <w:ind w:left="720" w:firstLine="0"/>
      </w:pPr>
    </w:p>
    <w:p w14:paraId="1695E899" w14:textId="7F49C7FC" w:rsidR="00901B2B" w:rsidRDefault="00901B2B" w:rsidP="00843509">
      <w:pPr>
        <w:pStyle w:val="Rubrik1"/>
      </w:pPr>
      <w:r>
        <w:t>Oncoming calls including COST Actions.</w:t>
      </w:r>
    </w:p>
    <w:p w14:paraId="4B699315" w14:textId="78D0417F" w:rsidR="00F84621" w:rsidRDefault="00F84621" w:rsidP="003375D0">
      <w:pPr>
        <w:rPr>
          <w:lang w:val="en-GB"/>
        </w:rPr>
      </w:pPr>
      <w:r>
        <w:rPr>
          <w:lang w:val="en-GB"/>
        </w:rPr>
        <w:t xml:space="preserve">Funding opportunities will be discussed during </w:t>
      </w:r>
      <w:r w:rsidR="00C37B3F">
        <w:rPr>
          <w:lang w:val="en-GB"/>
        </w:rPr>
        <w:t xml:space="preserve">the </w:t>
      </w:r>
      <w:r>
        <w:rPr>
          <w:lang w:val="en-GB"/>
        </w:rPr>
        <w:t>ERIM</w:t>
      </w:r>
      <w:r w:rsidR="00C37B3F">
        <w:rPr>
          <w:lang w:val="en-GB"/>
        </w:rPr>
        <w:t xml:space="preserve"> meeting</w:t>
      </w:r>
      <w:r>
        <w:rPr>
          <w:lang w:val="en-GB"/>
        </w:rPr>
        <w:t xml:space="preserve">. The results of the last call are expected this summer. </w:t>
      </w:r>
    </w:p>
    <w:p w14:paraId="4EB65421" w14:textId="2ABD7F58" w:rsidR="0090224D" w:rsidRDefault="0090224D" w:rsidP="003375D0">
      <w:pPr>
        <w:rPr>
          <w:lang w:val="en-GB"/>
        </w:rPr>
      </w:pPr>
      <w:r>
        <w:rPr>
          <w:lang w:val="en-GB"/>
        </w:rPr>
        <w:t xml:space="preserve">The protoplanetary teams </w:t>
      </w:r>
      <w:r w:rsidR="00B31E87">
        <w:rPr>
          <w:lang w:val="en-GB"/>
        </w:rPr>
        <w:t>won a COST Action, and ESF</w:t>
      </w:r>
      <w:r w:rsidR="00DB5014">
        <w:rPr>
          <w:lang w:val="en-GB"/>
        </w:rPr>
        <w:t xml:space="preserve"> was asked</w:t>
      </w:r>
      <w:r w:rsidR="00B31E87">
        <w:rPr>
          <w:lang w:val="en-GB"/>
        </w:rPr>
        <w:t xml:space="preserve"> to be the host institution</w:t>
      </w:r>
      <w:r w:rsidR="00172020">
        <w:rPr>
          <w:lang w:val="en-GB"/>
        </w:rPr>
        <w:t>, as t</w:t>
      </w:r>
      <w:r w:rsidR="00574036">
        <w:rPr>
          <w:lang w:val="en-GB"/>
        </w:rPr>
        <w:t>he funding needs to be managed in Europe</w:t>
      </w:r>
      <w:r w:rsidR="005E2B8C">
        <w:rPr>
          <w:lang w:val="en-GB"/>
        </w:rPr>
        <w:t>, preferably in the Eurozone</w:t>
      </w:r>
      <w:r w:rsidR="00574036">
        <w:rPr>
          <w:lang w:val="en-GB"/>
        </w:rPr>
        <w:t>.</w:t>
      </w:r>
      <w:r w:rsidR="005E2B8C">
        <w:rPr>
          <w:lang w:val="en-GB"/>
        </w:rPr>
        <w:t xml:space="preserve"> The MC sends </w:t>
      </w:r>
      <w:r w:rsidR="00C37B3F">
        <w:rPr>
          <w:lang w:val="en-GB"/>
        </w:rPr>
        <w:t>its</w:t>
      </w:r>
      <w:r w:rsidR="005E2B8C">
        <w:rPr>
          <w:lang w:val="en-GB"/>
        </w:rPr>
        <w:t xml:space="preserve"> congratulations to Catherine Walsh, who had been the main proposer. </w:t>
      </w:r>
      <w:r w:rsidR="00574036">
        <w:rPr>
          <w:lang w:val="en-GB"/>
        </w:rPr>
        <w:t xml:space="preserve"> </w:t>
      </w:r>
    </w:p>
    <w:p w14:paraId="76D6F8FB" w14:textId="6422033F" w:rsidR="006504AC" w:rsidRPr="00C37B3F" w:rsidRDefault="006504AC">
      <w:pPr>
        <w:rPr>
          <w:b/>
          <w:bCs/>
          <w:lang w:val="en-GB"/>
        </w:rPr>
      </w:pPr>
    </w:p>
    <w:sectPr w:rsidR="006504AC" w:rsidRPr="00C37B3F" w:rsidSect="00A86E5A">
      <w:type w:val="continuous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930FC" w14:textId="77777777" w:rsidR="00095E65" w:rsidRDefault="00095E65" w:rsidP="00406E78">
      <w:pPr>
        <w:spacing w:after="0" w:line="240" w:lineRule="auto"/>
      </w:pPr>
      <w:r>
        <w:separator/>
      </w:r>
    </w:p>
  </w:endnote>
  <w:endnote w:type="continuationSeparator" w:id="0">
    <w:p w14:paraId="0E7DD28F" w14:textId="77777777" w:rsidR="00095E65" w:rsidRDefault="00095E65" w:rsidP="00406E78">
      <w:pPr>
        <w:spacing w:after="0" w:line="240" w:lineRule="auto"/>
      </w:pPr>
      <w:r>
        <w:continuationSeparator/>
      </w:r>
    </w:p>
  </w:endnote>
  <w:endnote w:type="continuationNotice" w:id="1">
    <w:p w14:paraId="7CD7E843" w14:textId="77777777" w:rsidR="00095E65" w:rsidRDefault="00095E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4774762"/>
      <w:docPartObj>
        <w:docPartGallery w:val="Page Numbers (Bottom of Page)"/>
        <w:docPartUnique/>
      </w:docPartObj>
    </w:sdtPr>
    <w:sdtContent>
      <w:p w14:paraId="33E8FD3A" w14:textId="2B7BABB9" w:rsidR="00DA5FB5" w:rsidRDefault="00DA5FB5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58F5" w:rsidRPr="009658F5">
          <w:rPr>
            <w:noProof/>
            <w:lang w:val="fr-FR"/>
          </w:rPr>
          <w:t>5</w:t>
        </w:r>
        <w:r>
          <w:fldChar w:fldCharType="end"/>
        </w:r>
      </w:p>
    </w:sdtContent>
  </w:sdt>
  <w:p w14:paraId="0443F1E5" w14:textId="77777777" w:rsidR="00DA5FB5" w:rsidRDefault="00DA5FB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682B9" w14:textId="77777777" w:rsidR="00095E65" w:rsidRDefault="00095E65" w:rsidP="00406E78">
      <w:pPr>
        <w:spacing w:after="0" w:line="240" w:lineRule="auto"/>
      </w:pPr>
      <w:r>
        <w:separator/>
      </w:r>
    </w:p>
  </w:footnote>
  <w:footnote w:type="continuationSeparator" w:id="0">
    <w:p w14:paraId="15C680AD" w14:textId="77777777" w:rsidR="00095E65" w:rsidRDefault="00095E65" w:rsidP="00406E78">
      <w:pPr>
        <w:spacing w:after="0" w:line="240" w:lineRule="auto"/>
      </w:pPr>
      <w:r>
        <w:continuationSeparator/>
      </w:r>
    </w:p>
  </w:footnote>
  <w:footnote w:type="continuationNotice" w:id="1">
    <w:p w14:paraId="5C8EBB8B" w14:textId="77777777" w:rsidR="00095E65" w:rsidRDefault="00095E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48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67"/>
      <w:gridCol w:w="7516"/>
    </w:tblGrid>
    <w:tr w:rsidR="00406E78" w:rsidRPr="00E85A2B" w14:paraId="02F7ED66" w14:textId="77777777" w:rsidTr="00406E78">
      <w:trPr>
        <w:trHeight w:val="200"/>
      </w:trPr>
      <w:tc>
        <w:tcPr>
          <w:tcW w:w="2967" w:type="dxa"/>
          <w:vAlign w:val="center"/>
        </w:tcPr>
        <w:p w14:paraId="6D5A6D7D" w14:textId="16E7A2D4" w:rsidR="00406E78" w:rsidRPr="002859CC" w:rsidRDefault="00406E78" w:rsidP="00406E78">
          <w:pPr>
            <w:rPr>
              <w:lang w:val="en-GB"/>
            </w:rPr>
          </w:pPr>
          <w:r w:rsidRPr="009417D6">
            <w:rPr>
              <w:noProof/>
              <w:lang w:val="hu-HU" w:eastAsia="hu-HU"/>
            </w:rPr>
            <w:drawing>
              <wp:inline distT="0" distB="0" distL="0" distR="0" wp14:anchorId="784F34B5" wp14:editId="054DAB1E">
                <wp:extent cx="701040" cy="311573"/>
                <wp:effectExtent l="0" t="0" r="3810" b="0"/>
                <wp:docPr id="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932" t="33523" r="11364" b="32387"/>
                        <a:stretch/>
                      </pic:blipFill>
                      <pic:spPr bwMode="auto">
                        <a:xfrm>
                          <a:off x="0" y="0"/>
                          <a:ext cx="732382" cy="3255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6" w:type="dxa"/>
          <w:vAlign w:val="center"/>
        </w:tcPr>
        <w:p w14:paraId="1825F36A" w14:textId="7C4CD53D" w:rsidR="00406E78" w:rsidRPr="00E85A2B" w:rsidRDefault="00D25F45" w:rsidP="00406E78">
          <w:pPr>
            <w:rPr>
              <w:i/>
              <w:iCs/>
              <w:lang w:val="en-GB"/>
            </w:rPr>
          </w:pPr>
          <w:r w:rsidRPr="00D25F45">
            <w:rPr>
              <w:b/>
              <w:bCs/>
              <w:i/>
              <w:iCs/>
              <w:sz w:val="24"/>
              <w:szCs w:val="24"/>
              <w:lang w:val="en-GB"/>
            </w:rPr>
            <w:t xml:space="preserve">Telecon EAI </w:t>
          </w:r>
          <w:r w:rsidR="008C2B8A">
            <w:rPr>
              <w:b/>
              <w:bCs/>
              <w:i/>
              <w:iCs/>
              <w:sz w:val="24"/>
              <w:szCs w:val="24"/>
              <w:lang w:val="en-GB"/>
            </w:rPr>
            <w:t>Monday 12 June</w:t>
          </w:r>
          <w:r w:rsidR="005D5A3F">
            <w:rPr>
              <w:b/>
              <w:bCs/>
              <w:i/>
              <w:iCs/>
              <w:sz w:val="24"/>
              <w:szCs w:val="24"/>
              <w:lang w:val="en-GB"/>
            </w:rPr>
            <w:t xml:space="preserve"> </w:t>
          </w:r>
          <w:r w:rsidRPr="00D25F45">
            <w:rPr>
              <w:b/>
              <w:bCs/>
              <w:i/>
              <w:iCs/>
              <w:sz w:val="24"/>
              <w:szCs w:val="24"/>
              <w:lang w:val="en-GB"/>
            </w:rPr>
            <w:t>1</w:t>
          </w:r>
          <w:r w:rsidR="008C2B8A">
            <w:rPr>
              <w:b/>
              <w:bCs/>
              <w:i/>
              <w:iCs/>
              <w:sz w:val="24"/>
              <w:szCs w:val="24"/>
              <w:lang w:val="en-GB"/>
            </w:rPr>
            <w:t>5</w:t>
          </w:r>
          <w:r w:rsidRPr="00D25F45">
            <w:rPr>
              <w:b/>
              <w:bCs/>
              <w:i/>
              <w:iCs/>
              <w:sz w:val="24"/>
              <w:szCs w:val="24"/>
              <w:lang w:val="en-GB"/>
            </w:rPr>
            <w:t>:00 CEST</w:t>
          </w:r>
        </w:p>
      </w:tc>
    </w:tr>
  </w:tbl>
  <w:p w14:paraId="2E083FD4" w14:textId="77777777" w:rsidR="00406E78" w:rsidRDefault="00406E78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F3B61"/>
    <w:multiLevelType w:val="hybridMultilevel"/>
    <w:tmpl w:val="9DC4EF30"/>
    <w:lvl w:ilvl="0" w:tplc="F4FE5454">
      <w:numFmt w:val="bullet"/>
      <w:lvlText w:val=""/>
      <w:lvlJc w:val="left"/>
      <w:pPr>
        <w:ind w:left="720" w:hanging="360"/>
      </w:pPr>
      <w:rPr>
        <w:rFonts w:ascii="Wingdings" w:eastAsia="Times New Roman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76705"/>
    <w:multiLevelType w:val="multilevel"/>
    <w:tmpl w:val="D152D0B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Rubrik2"/>
      <w:lvlText w:val="%1.%2"/>
      <w:lvlJc w:val="left"/>
      <w:pPr>
        <w:ind w:left="576" w:hanging="576"/>
      </w:pPr>
    </w:lvl>
    <w:lvl w:ilvl="2">
      <w:start w:val="1"/>
      <w:numFmt w:val="decimal"/>
      <w:pStyle w:val="Rubrik3"/>
      <w:lvlText w:val="%1.%2.%3"/>
      <w:lvlJc w:val="left"/>
      <w:pPr>
        <w:ind w:left="720" w:hanging="720"/>
      </w:pPr>
    </w:lvl>
    <w:lvl w:ilvl="3">
      <w:start w:val="1"/>
      <w:numFmt w:val="decimal"/>
      <w:pStyle w:val="Rubrik4"/>
      <w:lvlText w:val="%1.%2.%3.%4"/>
      <w:lvlJc w:val="left"/>
      <w:pPr>
        <w:ind w:left="864" w:hanging="864"/>
      </w:p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A7330B6"/>
    <w:multiLevelType w:val="hybridMultilevel"/>
    <w:tmpl w:val="03423BA4"/>
    <w:lvl w:ilvl="0" w:tplc="6C92982C">
      <w:start w:val="1"/>
      <w:numFmt w:val="bullet"/>
      <w:pStyle w:val="ActionItem"/>
      <w:lvlText w:val="→"/>
      <w:lvlJc w:val="left"/>
      <w:pPr>
        <w:ind w:left="360" w:hanging="360"/>
      </w:pPr>
      <w:rPr>
        <w:rFonts w:ascii="Calibri" w:hAnsi="Calibri" w:hint="default"/>
        <w:b/>
        <w:bCs w:val="0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C7250CD"/>
    <w:multiLevelType w:val="hybridMultilevel"/>
    <w:tmpl w:val="D2FC89C8"/>
    <w:lvl w:ilvl="0" w:tplc="4B708758">
      <w:start w:val="25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B5112"/>
    <w:multiLevelType w:val="hybridMultilevel"/>
    <w:tmpl w:val="4578A3DA"/>
    <w:styleLink w:val="BulletList"/>
    <w:lvl w:ilvl="0" w:tplc="5086785C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E51E58FE">
      <w:start w:val="1"/>
      <w:numFmt w:val="bullet"/>
      <w:lvlText w:val="‒"/>
      <w:lvlJc w:val="left"/>
      <w:pPr>
        <w:ind w:left="680" w:hanging="340"/>
      </w:pPr>
      <w:rPr>
        <w:rFonts w:ascii="Calibri" w:hAnsi="Calibri" w:hint="default"/>
      </w:rPr>
    </w:lvl>
    <w:lvl w:ilvl="2" w:tplc="A34AF0C2">
      <w:start w:val="1"/>
      <w:numFmt w:val="bullet"/>
      <w:lvlText w:val="‒"/>
      <w:lvlJc w:val="left"/>
      <w:pPr>
        <w:ind w:left="1020" w:hanging="340"/>
      </w:pPr>
      <w:rPr>
        <w:rFonts w:ascii="Calibri" w:hAnsi="Calibri" w:hint="default"/>
      </w:rPr>
    </w:lvl>
    <w:lvl w:ilvl="3" w:tplc="C4185004">
      <w:start w:val="1"/>
      <w:numFmt w:val="bullet"/>
      <w:lvlText w:val="‒"/>
      <w:lvlJc w:val="left"/>
      <w:pPr>
        <w:ind w:left="1360" w:hanging="340"/>
      </w:pPr>
      <w:rPr>
        <w:rFonts w:ascii="Calibri" w:hAnsi="Calibri" w:hint="default"/>
      </w:rPr>
    </w:lvl>
    <w:lvl w:ilvl="4" w:tplc="11DEDB3E">
      <w:start w:val="1"/>
      <w:numFmt w:val="bullet"/>
      <w:lvlText w:val="‒"/>
      <w:lvlJc w:val="left"/>
      <w:pPr>
        <w:ind w:left="1700" w:hanging="340"/>
      </w:pPr>
      <w:rPr>
        <w:rFonts w:ascii="Calibri" w:hAnsi="Calibri" w:hint="default"/>
      </w:rPr>
    </w:lvl>
    <w:lvl w:ilvl="5" w:tplc="7C88D3AA">
      <w:start w:val="1"/>
      <w:numFmt w:val="bullet"/>
      <w:lvlText w:val="‒"/>
      <w:lvlJc w:val="left"/>
      <w:pPr>
        <w:ind w:left="2040" w:hanging="340"/>
      </w:pPr>
      <w:rPr>
        <w:rFonts w:ascii="Calibri" w:hAnsi="Calibri" w:hint="default"/>
      </w:rPr>
    </w:lvl>
    <w:lvl w:ilvl="6" w:tplc="B914D352">
      <w:start w:val="1"/>
      <w:numFmt w:val="bullet"/>
      <w:lvlText w:val="‒"/>
      <w:lvlJc w:val="left"/>
      <w:pPr>
        <w:ind w:left="2380" w:hanging="340"/>
      </w:pPr>
      <w:rPr>
        <w:rFonts w:ascii="Calibri" w:hAnsi="Calibri" w:hint="default"/>
      </w:rPr>
    </w:lvl>
    <w:lvl w:ilvl="7" w:tplc="A684BCE0">
      <w:start w:val="1"/>
      <w:numFmt w:val="bullet"/>
      <w:lvlText w:val="‒"/>
      <w:lvlJc w:val="left"/>
      <w:pPr>
        <w:ind w:left="2720" w:hanging="340"/>
      </w:pPr>
      <w:rPr>
        <w:rFonts w:ascii="Calibri" w:hAnsi="Calibri" w:hint="default"/>
      </w:rPr>
    </w:lvl>
    <w:lvl w:ilvl="8" w:tplc="8D7A18DA">
      <w:start w:val="1"/>
      <w:numFmt w:val="bullet"/>
      <w:lvlText w:val="‒"/>
      <w:lvlJc w:val="left"/>
      <w:pPr>
        <w:ind w:left="3060" w:hanging="340"/>
      </w:pPr>
      <w:rPr>
        <w:rFonts w:ascii="Calibri" w:hAnsi="Calibri" w:hint="default"/>
      </w:rPr>
    </w:lvl>
  </w:abstractNum>
  <w:abstractNum w:abstractNumId="5" w15:restartNumberingAfterBreak="0">
    <w:nsid w:val="31967899"/>
    <w:multiLevelType w:val="hybridMultilevel"/>
    <w:tmpl w:val="669CE2EA"/>
    <w:lvl w:ilvl="0" w:tplc="E648E86A">
      <w:start w:val="1"/>
      <w:numFmt w:val="decimal"/>
      <w:pStyle w:val="Rubrik1"/>
      <w:lvlText w:val="%1."/>
      <w:lvlJc w:val="left"/>
      <w:pPr>
        <w:tabs>
          <w:tab w:val="num" w:pos="720"/>
        </w:tabs>
        <w:ind w:left="720" w:hanging="360"/>
      </w:pPr>
    </w:lvl>
    <w:lvl w:ilvl="1" w:tplc="19EA94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6EA0E6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AAFE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3CE231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10659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54AAB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F4EC3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A3CC2E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2A6CDA"/>
    <w:multiLevelType w:val="hybridMultilevel"/>
    <w:tmpl w:val="E41CA0F2"/>
    <w:styleLink w:val="NumberList"/>
    <w:lvl w:ilvl="0" w:tplc="F0A8F822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B84A5CFC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 w:tplc="B66245DA">
      <w:start w:val="1"/>
      <w:numFmt w:val="lowerRoman"/>
      <w:lvlText w:val="%3."/>
      <w:lvlJc w:val="left"/>
      <w:pPr>
        <w:ind w:left="1020" w:hanging="340"/>
      </w:pPr>
      <w:rPr>
        <w:rFonts w:hint="default"/>
      </w:rPr>
    </w:lvl>
    <w:lvl w:ilvl="3" w:tplc="0A665FEE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 w:tplc="A7143E16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 w:tplc="3470221E">
      <w:start w:val="1"/>
      <w:numFmt w:val="lowerRoman"/>
      <w:lvlText w:val="%6."/>
      <w:lvlJc w:val="left"/>
      <w:pPr>
        <w:ind w:left="2040" w:hanging="340"/>
      </w:pPr>
      <w:rPr>
        <w:rFonts w:hint="default"/>
      </w:rPr>
    </w:lvl>
    <w:lvl w:ilvl="6" w:tplc="27146C1E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 w:tplc="13FAC802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 w:tplc="A09630B8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7" w15:restartNumberingAfterBreak="0">
    <w:nsid w:val="7EE558D3"/>
    <w:multiLevelType w:val="multilevel"/>
    <w:tmpl w:val="B35EA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1267286">
    <w:abstractNumId w:val="4"/>
  </w:num>
  <w:num w:numId="2" w16cid:durableId="1379284414">
    <w:abstractNumId w:val="6"/>
  </w:num>
  <w:num w:numId="3" w16cid:durableId="441338042">
    <w:abstractNumId w:val="1"/>
  </w:num>
  <w:num w:numId="4" w16cid:durableId="288098176">
    <w:abstractNumId w:val="2"/>
  </w:num>
  <w:num w:numId="5" w16cid:durableId="902788729">
    <w:abstractNumId w:val="5"/>
    <w:lvlOverride w:ilvl="0">
      <w:startOverride w:val="1"/>
    </w:lvlOverride>
  </w:num>
  <w:num w:numId="6" w16cid:durableId="136494039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38453275">
    <w:abstractNumId w:val="0"/>
  </w:num>
  <w:num w:numId="8" w16cid:durableId="624577201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YzNzMysDA0MjZU0lEKTi0uzszPAykwrAUA9t0fiCwAAAA="/>
  </w:docVars>
  <w:rsids>
    <w:rsidRoot w:val="003C7ED6"/>
    <w:rsid w:val="00000B25"/>
    <w:rsid w:val="00000D7D"/>
    <w:rsid w:val="00001E64"/>
    <w:rsid w:val="0000311A"/>
    <w:rsid w:val="00003663"/>
    <w:rsid w:val="00003CBD"/>
    <w:rsid w:val="00003F2D"/>
    <w:rsid w:val="000042F6"/>
    <w:rsid w:val="00004566"/>
    <w:rsid w:val="00004781"/>
    <w:rsid w:val="00004910"/>
    <w:rsid w:val="00004AEA"/>
    <w:rsid w:val="00005AD3"/>
    <w:rsid w:val="00005B46"/>
    <w:rsid w:val="000066E3"/>
    <w:rsid w:val="000068B3"/>
    <w:rsid w:val="00007CBD"/>
    <w:rsid w:val="00010099"/>
    <w:rsid w:val="000102D8"/>
    <w:rsid w:val="000102E3"/>
    <w:rsid w:val="00010453"/>
    <w:rsid w:val="0001172A"/>
    <w:rsid w:val="00011E41"/>
    <w:rsid w:val="00012120"/>
    <w:rsid w:val="000122C7"/>
    <w:rsid w:val="00012359"/>
    <w:rsid w:val="00012763"/>
    <w:rsid w:val="00012C6A"/>
    <w:rsid w:val="00012CC0"/>
    <w:rsid w:val="000132BC"/>
    <w:rsid w:val="00014263"/>
    <w:rsid w:val="00014F8E"/>
    <w:rsid w:val="00015769"/>
    <w:rsid w:val="00015C90"/>
    <w:rsid w:val="000201B1"/>
    <w:rsid w:val="00020AB6"/>
    <w:rsid w:val="00021DA0"/>
    <w:rsid w:val="000229A4"/>
    <w:rsid w:val="00022A9E"/>
    <w:rsid w:val="00022FFD"/>
    <w:rsid w:val="00023A9B"/>
    <w:rsid w:val="0002452F"/>
    <w:rsid w:val="000249E2"/>
    <w:rsid w:val="00024B4E"/>
    <w:rsid w:val="00024F80"/>
    <w:rsid w:val="0002546B"/>
    <w:rsid w:val="00025959"/>
    <w:rsid w:val="00025968"/>
    <w:rsid w:val="000267E9"/>
    <w:rsid w:val="00027507"/>
    <w:rsid w:val="0002763E"/>
    <w:rsid w:val="00030534"/>
    <w:rsid w:val="00030558"/>
    <w:rsid w:val="00030F8F"/>
    <w:rsid w:val="0003167A"/>
    <w:rsid w:val="000316C8"/>
    <w:rsid w:val="000321E5"/>
    <w:rsid w:val="00032897"/>
    <w:rsid w:val="00033209"/>
    <w:rsid w:val="000333FA"/>
    <w:rsid w:val="0003475D"/>
    <w:rsid w:val="0003478C"/>
    <w:rsid w:val="00034936"/>
    <w:rsid w:val="00034B83"/>
    <w:rsid w:val="0003626C"/>
    <w:rsid w:val="00036E53"/>
    <w:rsid w:val="00036FC0"/>
    <w:rsid w:val="00037670"/>
    <w:rsid w:val="000418B9"/>
    <w:rsid w:val="00041978"/>
    <w:rsid w:val="00042287"/>
    <w:rsid w:val="000423DB"/>
    <w:rsid w:val="0004327E"/>
    <w:rsid w:val="0004359C"/>
    <w:rsid w:val="000436DC"/>
    <w:rsid w:val="00044401"/>
    <w:rsid w:val="00045EE2"/>
    <w:rsid w:val="000464A6"/>
    <w:rsid w:val="00047AD6"/>
    <w:rsid w:val="00050643"/>
    <w:rsid w:val="00050770"/>
    <w:rsid w:val="00050EA3"/>
    <w:rsid w:val="000521C4"/>
    <w:rsid w:val="00053D3C"/>
    <w:rsid w:val="00053F46"/>
    <w:rsid w:val="00054699"/>
    <w:rsid w:val="00054B00"/>
    <w:rsid w:val="00054D05"/>
    <w:rsid w:val="00054FA2"/>
    <w:rsid w:val="00055729"/>
    <w:rsid w:val="0005677E"/>
    <w:rsid w:val="0005706E"/>
    <w:rsid w:val="0005726A"/>
    <w:rsid w:val="0005766B"/>
    <w:rsid w:val="00057B71"/>
    <w:rsid w:val="000603D3"/>
    <w:rsid w:val="00060E12"/>
    <w:rsid w:val="00061241"/>
    <w:rsid w:val="000621EB"/>
    <w:rsid w:val="000630BF"/>
    <w:rsid w:val="000632F3"/>
    <w:rsid w:val="000642EE"/>
    <w:rsid w:val="00064529"/>
    <w:rsid w:val="00064824"/>
    <w:rsid w:val="000651CC"/>
    <w:rsid w:val="000659D7"/>
    <w:rsid w:val="000661E5"/>
    <w:rsid w:val="0007065C"/>
    <w:rsid w:val="00070771"/>
    <w:rsid w:val="00070C4C"/>
    <w:rsid w:val="000710B0"/>
    <w:rsid w:val="00071B7A"/>
    <w:rsid w:val="00071DA6"/>
    <w:rsid w:val="00072B9C"/>
    <w:rsid w:val="000743B1"/>
    <w:rsid w:val="00075574"/>
    <w:rsid w:val="00076BF3"/>
    <w:rsid w:val="00077337"/>
    <w:rsid w:val="0008065B"/>
    <w:rsid w:val="00081200"/>
    <w:rsid w:val="00081BB2"/>
    <w:rsid w:val="00083DF7"/>
    <w:rsid w:val="0008526F"/>
    <w:rsid w:val="00085329"/>
    <w:rsid w:val="000857D6"/>
    <w:rsid w:val="00085A5D"/>
    <w:rsid w:val="00085BAC"/>
    <w:rsid w:val="00085D1F"/>
    <w:rsid w:val="00086212"/>
    <w:rsid w:val="00086610"/>
    <w:rsid w:val="00086B01"/>
    <w:rsid w:val="000871B1"/>
    <w:rsid w:val="00087B63"/>
    <w:rsid w:val="00087BB0"/>
    <w:rsid w:val="00090648"/>
    <w:rsid w:val="00090AFD"/>
    <w:rsid w:val="00091088"/>
    <w:rsid w:val="00092190"/>
    <w:rsid w:val="00092634"/>
    <w:rsid w:val="00092EEC"/>
    <w:rsid w:val="00093930"/>
    <w:rsid w:val="000946D6"/>
    <w:rsid w:val="000948AA"/>
    <w:rsid w:val="00095113"/>
    <w:rsid w:val="00095E65"/>
    <w:rsid w:val="0009627C"/>
    <w:rsid w:val="0009699D"/>
    <w:rsid w:val="00096C80"/>
    <w:rsid w:val="00096DCB"/>
    <w:rsid w:val="000A031E"/>
    <w:rsid w:val="000A0EF9"/>
    <w:rsid w:val="000A176F"/>
    <w:rsid w:val="000A1AE6"/>
    <w:rsid w:val="000A1D95"/>
    <w:rsid w:val="000A27E3"/>
    <w:rsid w:val="000A3191"/>
    <w:rsid w:val="000A3AAB"/>
    <w:rsid w:val="000A3C22"/>
    <w:rsid w:val="000A45E0"/>
    <w:rsid w:val="000A588B"/>
    <w:rsid w:val="000A59CE"/>
    <w:rsid w:val="000A67B4"/>
    <w:rsid w:val="000A6D52"/>
    <w:rsid w:val="000A7026"/>
    <w:rsid w:val="000A7CF3"/>
    <w:rsid w:val="000B0419"/>
    <w:rsid w:val="000B068E"/>
    <w:rsid w:val="000B0B70"/>
    <w:rsid w:val="000B1267"/>
    <w:rsid w:val="000B1CBB"/>
    <w:rsid w:val="000B2E42"/>
    <w:rsid w:val="000B2F7B"/>
    <w:rsid w:val="000B3E5D"/>
    <w:rsid w:val="000B475E"/>
    <w:rsid w:val="000B4CDC"/>
    <w:rsid w:val="000B4F91"/>
    <w:rsid w:val="000B5659"/>
    <w:rsid w:val="000B56C1"/>
    <w:rsid w:val="000B590C"/>
    <w:rsid w:val="000B5FCF"/>
    <w:rsid w:val="000B6820"/>
    <w:rsid w:val="000B6D1E"/>
    <w:rsid w:val="000C1251"/>
    <w:rsid w:val="000C14A6"/>
    <w:rsid w:val="000C187B"/>
    <w:rsid w:val="000C1D9F"/>
    <w:rsid w:val="000C27CB"/>
    <w:rsid w:val="000C3072"/>
    <w:rsid w:val="000C32AD"/>
    <w:rsid w:val="000C3818"/>
    <w:rsid w:val="000C4F24"/>
    <w:rsid w:val="000C5852"/>
    <w:rsid w:val="000C5FB2"/>
    <w:rsid w:val="000C6076"/>
    <w:rsid w:val="000C7287"/>
    <w:rsid w:val="000D0C93"/>
    <w:rsid w:val="000D17E9"/>
    <w:rsid w:val="000D1C23"/>
    <w:rsid w:val="000D265B"/>
    <w:rsid w:val="000D2B53"/>
    <w:rsid w:val="000D2EAA"/>
    <w:rsid w:val="000D3547"/>
    <w:rsid w:val="000D3D9B"/>
    <w:rsid w:val="000D415A"/>
    <w:rsid w:val="000D4208"/>
    <w:rsid w:val="000D4AA7"/>
    <w:rsid w:val="000D4BC8"/>
    <w:rsid w:val="000D55CD"/>
    <w:rsid w:val="000D5E0E"/>
    <w:rsid w:val="000D6F39"/>
    <w:rsid w:val="000D7740"/>
    <w:rsid w:val="000E0729"/>
    <w:rsid w:val="000E0A21"/>
    <w:rsid w:val="000E1135"/>
    <w:rsid w:val="000E1289"/>
    <w:rsid w:val="000E4180"/>
    <w:rsid w:val="000E4606"/>
    <w:rsid w:val="000E659B"/>
    <w:rsid w:val="000E6D02"/>
    <w:rsid w:val="000E71F2"/>
    <w:rsid w:val="000E7C23"/>
    <w:rsid w:val="000E7CE9"/>
    <w:rsid w:val="000E7E8B"/>
    <w:rsid w:val="000F19A5"/>
    <w:rsid w:val="000F1A3A"/>
    <w:rsid w:val="000F222C"/>
    <w:rsid w:val="000F273F"/>
    <w:rsid w:val="000F2E17"/>
    <w:rsid w:val="000F307C"/>
    <w:rsid w:val="000F3434"/>
    <w:rsid w:val="000F3857"/>
    <w:rsid w:val="000F4867"/>
    <w:rsid w:val="000F4B43"/>
    <w:rsid w:val="000F5650"/>
    <w:rsid w:val="000F59D6"/>
    <w:rsid w:val="000F5B9D"/>
    <w:rsid w:val="000F60C6"/>
    <w:rsid w:val="000F7624"/>
    <w:rsid w:val="0010080A"/>
    <w:rsid w:val="00100D09"/>
    <w:rsid w:val="00101326"/>
    <w:rsid w:val="0010138C"/>
    <w:rsid w:val="00101A84"/>
    <w:rsid w:val="00101F7B"/>
    <w:rsid w:val="0010290A"/>
    <w:rsid w:val="00102B93"/>
    <w:rsid w:val="001032C3"/>
    <w:rsid w:val="00103660"/>
    <w:rsid w:val="0010413F"/>
    <w:rsid w:val="0010500D"/>
    <w:rsid w:val="00105A72"/>
    <w:rsid w:val="001061F2"/>
    <w:rsid w:val="00106241"/>
    <w:rsid w:val="00106837"/>
    <w:rsid w:val="00106C81"/>
    <w:rsid w:val="00107564"/>
    <w:rsid w:val="001077EF"/>
    <w:rsid w:val="001078B9"/>
    <w:rsid w:val="001079D5"/>
    <w:rsid w:val="00107A78"/>
    <w:rsid w:val="001102D2"/>
    <w:rsid w:val="001112E6"/>
    <w:rsid w:val="00111DC0"/>
    <w:rsid w:val="001130F3"/>
    <w:rsid w:val="00113645"/>
    <w:rsid w:val="00113E4D"/>
    <w:rsid w:val="00114C08"/>
    <w:rsid w:val="00114D11"/>
    <w:rsid w:val="00114EAD"/>
    <w:rsid w:val="001153BE"/>
    <w:rsid w:val="001156DA"/>
    <w:rsid w:val="001158A2"/>
    <w:rsid w:val="00115BEF"/>
    <w:rsid w:val="0011603F"/>
    <w:rsid w:val="00116819"/>
    <w:rsid w:val="001168DC"/>
    <w:rsid w:val="00116C04"/>
    <w:rsid w:val="0011731D"/>
    <w:rsid w:val="00117745"/>
    <w:rsid w:val="0011793A"/>
    <w:rsid w:val="00117B4B"/>
    <w:rsid w:val="00120E86"/>
    <w:rsid w:val="0012241E"/>
    <w:rsid w:val="001227B2"/>
    <w:rsid w:val="001227BB"/>
    <w:rsid w:val="00122D74"/>
    <w:rsid w:val="00122FB9"/>
    <w:rsid w:val="0012405C"/>
    <w:rsid w:val="00124EF6"/>
    <w:rsid w:val="0012550E"/>
    <w:rsid w:val="00126833"/>
    <w:rsid w:val="00126B62"/>
    <w:rsid w:val="00126F88"/>
    <w:rsid w:val="001270D2"/>
    <w:rsid w:val="00127443"/>
    <w:rsid w:val="00127ECE"/>
    <w:rsid w:val="00127ED8"/>
    <w:rsid w:val="00131F35"/>
    <w:rsid w:val="00132C0B"/>
    <w:rsid w:val="001332AD"/>
    <w:rsid w:val="00133336"/>
    <w:rsid w:val="00133D89"/>
    <w:rsid w:val="00134C18"/>
    <w:rsid w:val="0013557E"/>
    <w:rsid w:val="001358E7"/>
    <w:rsid w:val="00135B83"/>
    <w:rsid w:val="001367A3"/>
    <w:rsid w:val="001369DE"/>
    <w:rsid w:val="001373AB"/>
    <w:rsid w:val="0013784D"/>
    <w:rsid w:val="001409F4"/>
    <w:rsid w:val="00141098"/>
    <w:rsid w:val="00141318"/>
    <w:rsid w:val="00143F6F"/>
    <w:rsid w:val="00143FA2"/>
    <w:rsid w:val="00144F67"/>
    <w:rsid w:val="00145694"/>
    <w:rsid w:val="00145E31"/>
    <w:rsid w:val="00146D2C"/>
    <w:rsid w:val="00146DA4"/>
    <w:rsid w:val="00147282"/>
    <w:rsid w:val="00147298"/>
    <w:rsid w:val="00150780"/>
    <w:rsid w:val="001508A6"/>
    <w:rsid w:val="00150982"/>
    <w:rsid w:val="00150BFF"/>
    <w:rsid w:val="00150C1A"/>
    <w:rsid w:val="00151CB3"/>
    <w:rsid w:val="001521C0"/>
    <w:rsid w:val="001528B8"/>
    <w:rsid w:val="00152F6D"/>
    <w:rsid w:val="00153006"/>
    <w:rsid w:val="00153555"/>
    <w:rsid w:val="00153C7E"/>
    <w:rsid w:val="00153E6C"/>
    <w:rsid w:val="00153FC6"/>
    <w:rsid w:val="00154247"/>
    <w:rsid w:val="0015471C"/>
    <w:rsid w:val="00155937"/>
    <w:rsid w:val="001561A3"/>
    <w:rsid w:val="0016030F"/>
    <w:rsid w:val="001604BA"/>
    <w:rsid w:val="001607E4"/>
    <w:rsid w:val="00161DE9"/>
    <w:rsid w:val="001629FF"/>
    <w:rsid w:val="00162F40"/>
    <w:rsid w:val="00163F6A"/>
    <w:rsid w:val="0016457E"/>
    <w:rsid w:val="00165264"/>
    <w:rsid w:val="00165DD3"/>
    <w:rsid w:val="00166013"/>
    <w:rsid w:val="0016657C"/>
    <w:rsid w:val="00166887"/>
    <w:rsid w:val="00166E14"/>
    <w:rsid w:val="00170744"/>
    <w:rsid w:val="001711DD"/>
    <w:rsid w:val="00171281"/>
    <w:rsid w:val="001718AD"/>
    <w:rsid w:val="0017198D"/>
    <w:rsid w:val="00172020"/>
    <w:rsid w:val="00172CC1"/>
    <w:rsid w:val="001734C4"/>
    <w:rsid w:val="00173720"/>
    <w:rsid w:val="00174BEE"/>
    <w:rsid w:val="00174FC2"/>
    <w:rsid w:val="00175F31"/>
    <w:rsid w:val="001767A0"/>
    <w:rsid w:val="00176D35"/>
    <w:rsid w:val="0017785B"/>
    <w:rsid w:val="0017788A"/>
    <w:rsid w:val="001779F1"/>
    <w:rsid w:val="00177D38"/>
    <w:rsid w:val="00180134"/>
    <w:rsid w:val="00181174"/>
    <w:rsid w:val="0018168D"/>
    <w:rsid w:val="001819F1"/>
    <w:rsid w:val="001820E1"/>
    <w:rsid w:val="001829D9"/>
    <w:rsid w:val="00183C59"/>
    <w:rsid w:val="0018418C"/>
    <w:rsid w:val="00184525"/>
    <w:rsid w:val="00184FFD"/>
    <w:rsid w:val="0018530C"/>
    <w:rsid w:val="00185686"/>
    <w:rsid w:val="00185E3C"/>
    <w:rsid w:val="00185F48"/>
    <w:rsid w:val="00185F6F"/>
    <w:rsid w:val="00186310"/>
    <w:rsid w:val="001876B2"/>
    <w:rsid w:val="001905EB"/>
    <w:rsid w:val="00190EDD"/>
    <w:rsid w:val="00191112"/>
    <w:rsid w:val="00191A3B"/>
    <w:rsid w:val="001921B1"/>
    <w:rsid w:val="00192BED"/>
    <w:rsid w:val="00193293"/>
    <w:rsid w:val="001934CF"/>
    <w:rsid w:val="0019364F"/>
    <w:rsid w:val="00193A85"/>
    <w:rsid w:val="00193E47"/>
    <w:rsid w:val="00193F13"/>
    <w:rsid w:val="00194645"/>
    <w:rsid w:val="00194787"/>
    <w:rsid w:val="00194E22"/>
    <w:rsid w:val="001950D7"/>
    <w:rsid w:val="001951D4"/>
    <w:rsid w:val="001962A2"/>
    <w:rsid w:val="001967C0"/>
    <w:rsid w:val="00196B7A"/>
    <w:rsid w:val="00197026"/>
    <w:rsid w:val="00197477"/>
    <w:rsid w:val="00197F96"/>
    <w:rsid w:val="001A02A8"/>
    <w:rsid w:val="001A02B8"/>
    <w:rsid w:val="001A0AF3"/>
    <w:rsid w:val="001A0D29"/>
    <w:rsid w:val="001A109A"/>
    <w:rsid w:val="001A111D"/>
    <w:rsid w:val="001A208A"/>
    <w:rsid w:val="001A29C5"/>
    <w:rsid w:val="001A3CC4"/>
    <w:rsid w:val="001A536E"/>
    <w:rsid w:val="001A53F2"/>
    <w:rsid w:val="001A53FB"/>
    <w:rsid w:val="001A5AA9"/>
    <w:rsid w:val="001A6F1C"/>
    <w:rsid w:val="001A71EE"/>
    <w:rsid w:val="001A7472"/>
    <w:rsid w:val="001A7647"/>
    <w:rsid w:val="001A7F6D"/>
    <w:rsid w:val="001B012F"/>
    <w:rsid w:val="001B07AD"/>
    <w:rsid w:val="001B0D7D"/>
    <w:rsid w:val="001B0EDA"/>
    <w:rsid w:val="001B1564"/>
    <w:rsid w:val="001B2805"/>
    <w:rsid w:val="001B47B1"/>
    <w:rsid w:val="001B49D6"/>
    <w:rsid w:val="001B4CE2"/>
    <w:rsid w:val="001B5D6D"/>
    <w:rsid w:val="001B5EBA"/>
    <w:rsid w:val="001B6445"/>
    <w:rsid w:val="001B708C"/>
    <w:rsid w:val="001B72E8"/>
    <w:rsid w:val="001B7397"/>
    <w:rsid w:val="001B7ACF"/>
    <w:rsid w:val="001C0293"/>
    <w:rsid w:val="001C0809"/>
    <w:rsid w:val="001C14ED"/>
    <w:rsid w:val="001C1E61"/>
    <w:rsid w:val="001C2680"/>
    <w:rsid w:val="001C26C9"/>
    <w:rsid w:val="001C2774"/>
    <w:rsid w:val="001C280B"/>
    <w:rsid w:val="001C2B20"/>
    <w:rsid w:val="001C2BB4"/>
    <w:rsid w:val="001C2D59"/>
    <w:rsid w:val="001C30C7"/>
    <w:rsid w:val="001C3AB3"/>
    <w:rsid w:val="001C465A"/>
    <w:rsid w:val="001C4D94"/>
    <w:rsid w:val="001C5000"/>
    <w:rsid w:val="001C5141"/>
    <w:rsid w:val="001C5849"/>
    <w:rsid w:val="001C58C2"/>
    <w:rsid w:val="001C6035"/>
    <w:rsid w:val="001D0281"/>
    <w:rsid w:val="001D032C"/>
    <w:rsid w:val="001D2846"/>
    <w:rsid w:val="001D2E9C"/>
    <w:rsid w:val="001D30C2"/>
    <w:rsid w:val="001D5216"/>
    <w:rsid w:val="001D7603"/>
    <w:rsid w:val="001D78E8"/>
    <w:rsid w:val="001D7A5B"/>
    <w:rsid w:val="001E03F7"/>
    <w:rsid w:val="001E09AE"/>
    <w:rsid w:val="001E0A26"/>
    <w:rsid w:val="001E1960"/>
    <w:rsid w:val="001E1AB1"/>
    <w:rsid w:val="001E20D0"/>
    <w:rsid w:val="001E26F5"/>
    <w:rsid w:val="001E281B"/>
    <w:rsid w:val="001E2DAD"/>
    <w:rsid w:val="001E3827"/>
    <w:rsid w:val="001E39D7"/>
    <w:rsid w:val="001E3C2B"/>
    <w:rsid w:val="001E4848"/>
    <w:rsid w:val="001E4D1A"/>
    <w:rsid w:val="001E55B2"/>
    <w:rsid w:val="001E63D7"/>
    <w:rsid w:val="001E644C"/>
    <w:rsid w:val="001E67DB"/>
    <w:rsid w:val="001E6876"/>
    <w:rsid w:val="001E6D8C"/>
    <w:rsid w:val="001E6DE9"/>
    <w:rsid w:val="001E6E0E"/>
    <w:rsid w:val="001E6FD8"/>
    <w:rsid w:val="001F0721"/>
    <w:rsid w:val="001F0F6B"/>
    <w:rsid w:val="001F0FDA"/>
    <w:rsid w:val="001F1CCD"/>
    <w:rsid w:val="001F1D67"/>
    <w:rsid w:val="001F205B"/>
    <w:rsid w:val="001F235E"/>
    <w:rsid w:val="001F2A2E"/>
    <w:rsid w:val="001F2CB3"/>
    <w:rsid w:val="001F3ACC"/>
    <w:rsid w:val="001F3BAB"/>
    <w:rsid w:val="001F46EA"/>
    <w:rsid w:val="001F49FD"/>
    <w:rsid w:val="001F6AA6"/>
    <w:rsid w:val="001F76BB"/>
    <w:rsid w:val="001F78BE"/>
    <w:rsid w:val="001F7C19"/>
    <w:rsid w:val="001F7E22"/>
    <w:rsid w:val="002006E7"/>
    <w:rsid w:val="002007B9"/>
    <w:rsid w:val="00202698"/>
    <w:rsid w:val="00202E57"/>
    <w:rsid w:val="00203AA7"/>
    <w:rsid w:val="00203D5F"/>
    <w:rsid w:val="00204232"/>
    <w:rsid w:val="00204E72"/>
    <w:rsid w:val="00205534"/>
    <w:rsid w:val="0020682D"/>
    <w:rsid w:val="00206E06"/>
    <w:rsid w:val="00207E4F"/>
    <w:rsid w:val="00207FE9"/>
    <w:rsid w:val="00210A1A"/>
    <w:rsid w:val="0021181C"/>
    <w:rsid w:val="00211D38"/>
    <w:rsid w:val="00213556"/>
    <w:rsid w:val="002138D7"/>
    <w:rsid w:val="00214975"/>
    <w:rsid w:val="00214DEE"/>
    <w:rsid w:val="00215E85"/>
    <w:rsid w:val="0021649D"/>
    <w:rsid w:val="00216680"/>
    <w:rsid w:val="0021669B"/>
    <w:rsid w:val="00216AB1"/>
    <w:rsid w:val="00216C28"/>
    <w:rsid w:val="00217839"/>
    <w:rsid w:val="00217D2D"/>
    <w:rsid w:val="00217D43"/>
    <w:rsid w:val="002204A1"/>
    <w:rsid w:val="002213D1"/>
    <w:rsid w:val="0022178F"/>
    <w:rsid w:val="00221FC6"/>
    <w:rsid w:val="00223117"/>
    <w:rsid w:val="0022394E"/>
    <w:rsid w:val="00223984"/>
    <w:rsid w:val="00223FE4"/>
    <w:rsid w:val="0022519B"/>
    <w:rsid w:val="0022542B"/>
    <w:rsid w:val="00225AB9"/>
    <w:rsid w:val="00226760"/>
    <w:rsid w:val="0022683A"/>
    <w:rsid w:val="00227043"/>
    <w:rsid w:val="0022758C"/>
    <w:rsid w:val="002277D3"/>
    <w:rsid w:val="00227816"/>
    <w:rsid w:val="00227A63"/>
    <w:rsid w:val="00227BE5"/>
    <w:rsid w:val="002301DB"/>
    <w:rsid w:val="00230238"/>
    <w:rsid w:val="00230436"/>
    <w:rsid w:val="0023269A"/>
    <w:rsid w:val="00232ABD"/>
    <w:rsid w:val="00233307"/>
    <w:rsid w:val="002346D1"/>
    <w:rsid w:val="00234952"/>
    <w:rsid w:val="00234C7C"/>
    <w:rsid w:val="00234F82"/>
    <w:rsid w:val="002352A2"/>
    <w:rsid w:val="002356FA"/>
    <w:rsid w:val="00235843"/>
    <w:rsid w:val="0023641D"/>
    <w:rsid w:val="00236A0E"/>
    <w:rsid w:val="00236B04"/>
    <w:rsid w:val="0023724D"/>
    <w:rsid w:val="0023725F"/>
    <w:rsid w:val="00237722"/>
    <w:rsid w:val="00237F42"/>
    <w:rsid w:val="002400AD"/>
    <w:rsid w:val="0024039C"/>
    <w:rsid w:val="002408A6"/>
    <w:rsid w:val="00241113"/>
    <w:rsid w:val="00242170"/>
    <w:rsid w:val="002429A8"/>
    <w:rsid w:val="00242C90"/>
    <w:rsid w:val="002434D7"/>
    <w:rsid w:val="0024395B"/>
    <w:rsid w:val="00244B47"/>
    <w:rsid w:val="00245A25"/>
    <w:rsid w:val="00245C84"/>
    <w:rsid w:val="00246801"/>
    <w:rsid w:val="00246EF8"/>
    <w:rsid w:val="00247AB2"/>
    <w:rsid w:val="002507C3"/>
    <w:rsid w:val="00250D10"/>
    <w:rsid w:val="0025219F"/>
    <w:rsid w:val="00252584"/>
    <w:rsid w:val="00252857"/>
    <w:rsid w:val="0025290B"/>
    <w:rsid w:val="00252A06"/>
    <w:rsid w:val="002542BC"/>
    <w:rsid w:val="00254E2F"/>
    <w:rsid w:val="00254E35"/>
    <w:rsid w:val="002563D3"/>
    <w:rsid w:val="0025745D"/>
    <w:rsid w:val="00257B61"/>
    <w:rsid w:val="00257DD3"/>
    <w:rsid w:val="00260266"/>
    <w:rsid w:val="002602F3"/>
    <w:rsid w:val="0026060E"/>
    <w:rsid w:val="002608B2"/>
    <w:rsid w:val="00260ECE"/>
    <w:rsid w:val="00261087"/>
    <w:rsid w:val="00261AFF"/>
    <w:rsid w:val="002624BA"/>
    <w:rsid w:val="0026313B"/>
    <w:rsid w:val="002631F3"/>
    <w:rsid w:val="002639DE"/>
    <w:rsid w:val="00263D7B"/>
    <w:rsid w:val="0026417C"/>
    <w:rsid w:val="00264640"/>
    <w:rsid w:val="00264A00"/>
    <w:rsid w:val="0026545A"/>
    <w:rsid w:val="00265940"/>
    <w:rsid w:val="00266390"/>
    <w:rsid w:val="00266524"/>
    <w:rsid w:val="00266A7F"/>
    <w:rsid w:val="00267658"/>
    <w:rsid w:val="002701B1"/>
    <w:rsid w:val="00270B8C"/>
    <w:rsid w:val="00270CE4"/>
    <w:rsid w:val="0027139D"/>
    <w:rsid w:val="002716D5"/>
    <w:rsid w:val="002719A6"/>
    <w:rsid w:val="00272769"/>
    <w:rsid w:val="00272A58"/>
    <w:rsid w:val="00273B41"/>
    <w:rsid w:val="0027403D"/>
    <w:rsid w:val="00274194"/>
    <w:rsid w:val="002754B9"/>
    <w:rsid w:val="00275FCC"/>
    <w:rsid w:val="002762F8"/>
    <w:rsid w:val="002779EE"/>
    <w:rsid w:val="00277B9F"/>
    <w:rsid w:val="00280382"/>
    <w:rsid w:val="002806A8"/>
    <w:rsid w:val="0028129E"/>
    <w:rsid w:val="00281462"/>
    <w:rsid w:val="00282D7F"/>
    <w:rsid w:val="002839FC"/>
    <w:rsid w:val="00283D30"/>
    <w:rsid w:val="00283E29"/>
    <w:rsid w:val="002841C3"/>
    <w:rsid w:val="00284C88"/>
    <w:rsid w:val="0028530C"/>
    <w:rsid w:val="002857ED"/>
    <w:rsid w:val="002859CC"/>
    <w:rsid w:val="0028600B"/>
    <w:rsid w:val="00286749"/>
    <w:rsid w:val="00286776"/>
    <w:rsid w:val="00286BDE"/>
    <w:rsid w:val="00286E19"/>
    <w:rsid w:val="00290D82"/>
    <w:rsid w:val="00291352"/>
    <w:rsid w:val="002913C8"/>
    <w:rsid w:val="00291F33"/>
    <w:rsid w:val="002922AF"/>
    <w:rsid w:val="0029257A"/>
    <w:rsid w:val="00292BE9"/>
    <w:rsid w:val="0029452B"/>
    <w:rsid w:val="00295013"/>
    <w:rsid w:val="002960E0"/>
    <w:rsid w:val="002963C7"/>
    <w:rsid w:val="00296AEB"/>
    <w:rsid w:val="00297055"/>
    <w:rsid w:val="00297A5A"/>
    <w:rsid w:val="00297BE5"/>
    <w:rsid w:val="00297C12"/>
    <w:rsid w:val="002A036C"/>
    <w:rsid w:val="002A03E4"/>
    <w:rsid w:val="002A09C2"/>
    <w:rsid w:val="002A1498"/>
    <w:rsid w:val="002A2565"/>
    <w:rsid w:val="002A2C92"/>
    <w:rsid w:val="002A4315"/>
    <w:rsid w:val="002A472D"/>
    <w:rsid w:val="002A47A2"/>
    <w:rsid w:val="002A4985"/>
    <w:rsid w:val="002A4DCB"/>
    <w:rsid w:val="002A4F38"/>
    <w:rsid w:val="002A54BD"/>
    <w:rsid w:val="002A5E38"/>
    <w:rsid w:val="002A6D57"/>
    <w:rsid w:val="002A707F"/>
    <w:rsid w:val="002B039D"/>
    <w:rsid w:val="002B072F"/>
    <w:rsid w:val="002B0902"/>
    <w:rsid w:val="002B1B55"/>
    <w:rsid w:val="002B2A15"/>
    <w:rsid w:val="002B3DEB"/>
    <w:rsid w:val="002B3F85"/>
    <w:rsid w:val="002B621D"/>
    <w:rsid w:val="002B6676"/>
    <w:rsid w:val="002B680E"/>
    <w:rsid w:val="002B6DE3"/>
    <w:rsid w:val="002C0249"/>
    <w:rsid w:val="002C0F14"/>
    <w:rsid w:val="002C16CF"/>
    <w:rsid w:val="002C3310"/>
    <w:rsid w:val="002C3658"/>
    <w:rsid w:val="002C4394"/>
    <w:rsid w:val="002C469F"/>
    <w:rsid w:val="002C46E4"/>
    <w:rsid w:val="002C4A16"/>
    <w:rsid w:val="002C4AB8"/>
    <w:rsid w:val="002C4E3E"/>
    <w:rsid w:val="002C4E4D"/>
    <w:rsid w:val="002C6033"/>
    <w:rsid w:val="002C656D"/>
    <w:rsid w:val="002C65AA"/>
    <w:rsid w:val="002C7592"/>
    <w:rsid w:val="002C76AD"/>
    <w:rsid w:val="002C77F2"/>
    <w:rsid w:val="002C7835"/>
    <w:rsid w:val="002C7E14"/>
    <w:rsid w:val="002D0A48"/>
    <w:rsid w:val="002D0E0D"/>
    <w:rsid w:val="002D1AC8"/>
    <w:rsid w:val="002D1F49"/>
    <w:rsid w:val="002D1FEB"/>
    <w:rsid w:val="002D295D"/>
    <w:rsid w:val="002D34C2"/>
    <w:rsid w:val="002D418F"/>
    <w:rsid w:val="002D4236"/>
    <w:rsid w:val="002D436E"/>
    <w:rsid w:val="002D464A"/>
    <w:rsid w:val="002D4BA2"/>
    <w:rsid w:val="002D4E8E"/>
    <w:rsid w:val="002D54A5"/>
    <w:rsid w:val="002D5ABE"/>
    <w:rsid w:val="002D6253"/>
    <w:rsid w:val="002D6B84"/>
    <w:rsid w:val="002D7129"/>
    <w:rsid w:val="002D76E3"/>
    <w:rsid w:val="002E107B"/>
    <w:rsid w:val="002E1D5A"/>
    <w:rsid w:val="002E1FEB"/>
    <w:rsid w:val="002E2B6C"/>
    <w:rsid w:val="002E34DB"/>
    <w:rsid w:val="002E3A1F"/>
    <w:rsid w:val="002E4241"/>
    <w:rsid w:val="002E5933"/>
    <w:rsid w:val="002E596F"/>
    <w:rsid w:val="002E5DE0"/>
    <w:rsid w:val="002E6DC8"/>
    <w:rsid w:val="002E7464"/>
    <w:rsid w:val="002E76C0"/>
    <w:rsid w:val="002E7E8F"/>
    <w:rsid w:val="002E7EE5"/>
    <w:rsid w:val="002F1634"/>
    <w:rsid w:val="002F1686"/>
    <w:rsid w:val="002F1EEE"/>
    <w:rsid w:val="002F237E"/>
    <w:rsid w:val="002F3A0B"/>
    <w:rsid w:val="002F3CB0"/>
    <w:rsid w:val="002F415A"/>
    <w:rsid w:val="002F55D9"/>
    <w:rsid w:val="002F56A4"/>
    <w:rsid w:val="002F5F19"/>
    <w:rsid w:val="002F6155"/>
    <w:rsid w:val="002F6A96"/>
    <w:rsid w:val="003001B0"/>
    <w:rsid w:val="00300378"/>
    <w:rsid w:val="003004DF"/>
    <w:rsid w:val="00300CEA"/>
    <w:rsid w:val="00301814"/>
    <w:rsid w:val="00301E1C"/>
    <w:rsid w:val="00301FBC"/>
    <w:rsid w:val="0030203B"/>
    <w:rsid w:val="00302384"/>
    <w:rsid w:val="0030279D"/>
    <w:rsid w:val="00302B91"/>
    <w:rsid w:val="00302CD5"/>
    <w:rsid w:val="00302ECE"/>
    <w:rsid w:val="0030361A"/>
    <w:rsid w:val="0030382D"/>
    <w:rsid w:val="00303993"/>
    <w:rsid w:val="003039A5"/>
    <w:rsid w:val="00304305"/>
    <w:rsid w:val="00304309"/>
    <w:rsid w:val="00304AD0"/>
    <w:rsid w:val="00305F0A"/>
    <w:rsid w:val="0030753D"/>
    <w:rsid w:val="0030771E"/>
    <w:rsid w:val="00307FC9"/>
    <w:rsid w:val="00310296"/>
    <w:rsid w:val="0031037D"/>
    <w:rsid w:val="00310521"/>
    <w:rsid w:val="00311575"/>
    <w:rsid w:val="003118E1"/>
    <w:rsid w:val="00312B27"/>
    <w:rsid w:val="003131F6"/>
    <w:rsid w:val="00313DC7"/>
    <w:rsid w:val="00314289"/>
    <w:rsid w:val="003145DA"/>
    <w:rsid w:val="00315277"/>
    <w:rsid w:val="003152E7"/>
    <w:rsid w:val="0031617E"/>
    <w:rsid w:val="00316DA9"/>
    <w:rsid w:val="00316ED0"/>
    <w:rsid w:val="00317334"/>
    <w:rsid w:val="00317B8F"/>
    <w:rsid w:val="00317C88"/>
    <w:rsid w:val="00320E6D"/>
    <w:rsid w:val="00321F51"/>
    <w:rsid w:val="00324991"/>
    <w:rsid w:val="00324C51"/>
    <w:rsid w:val="003251EE"/>
    <w:rsid w:val="0032554A"/>
    <w:rsid w:val="00325FF8"/>
    <w:rsid w:val="00327F79"/>
    <w:rsid w:val="003315DC"/>
    <w:rsid w:val="00332EEC"/>
    <w:rsid w:val="00333D88"/>
    <w:rsid w:val="00333E75"/>
    <w:rsid w:val="003342D9"/>
    <w:rsid w:val="003345D2"/>
    <w:rsid w:val="003364BE"/>
    <w:rsid w:val="00336B72"/>
    <w:rsid w:val="00336C43"/>
    <w:rsid w:val="00337394"/>
    <w:rsid w:val="003375D0"/>
    <w:rsid w:val="003377E2"/>
    <w:rsid w:val="00341DF1"/>
    <w:rsid w:val="00341FBE"/>
    <w:rsid w:val="00342BA9"/>
    <w:rsid w:val="00343465"/>
    <w:rsid w:val="00343801"/>
    <w:rsid w:val="00343994"/>
    <w:rsid w:val="003451EA"/>
    <w:rsid w:val="0034535B"/>
    <w:rsid w:val="003455F1"/>
    <w:rsid w:val="0034570F"/>
    <w:rsid w:val="00345A7B"/>
    <w:rsid w:val="003466E6"/>
    <w:rsid w:val="0034670A"/>
    <w:rsid w:val="0034681E"/>
    <w:rsid w:val="0034786C"/>
    <w:rsid w:val="003479DC"/>
    <w:rsid w:val="00347A78"/>
    <w:rsid w:val="00350A32"/>
    <w:rsid w:val="0035143F"/>
    <w:rsid w:val="00351A45"/>
    <w:rsid w:val="00351BA7"/>
    <w:rsid w:val="0035205C"/>
    <w:rsid w:val="00352B25"/>
    <w:rsid w:val="003546BA"/>
    <w:rsid w:val="00354A52"/>
    <w:rsid w:val="00354FCC"/>
    <w:rsid w:val="003564AB"/>
    <w:rsid w:val="00356863"/>
    <w:rsid w:val="00357039"/>
    <w:rsid w:val="003571A7"/>
    <w:rsid w:val="00360499"/>
    <w:rsid w:val="0036078F"/>
    <w:rsid w:val="00360D37"/>
    <w:rsid w:val="0036189F"/>
    <w:rsid w:val="00361EB7"/>
    <w:rsid w:val="00361F04"/>
    <w:rsid w:val="00363440"/>
    <w:rsid w:val="00364351"/>
    <w:rsid w:val="003646B8"/>
    <w:rsid w:val="003647BE"/>
    <w:rsid w:val="00364931"/>
    <w:rsid w:val="00365053"/>
    <w:rsid w:val="00365624"/>
    <w:rsid w:val="00366E00"/>
    <w:rsid w:val="00366F78"/>
    <w:rsid w:val="003678E6"/>
    <w:rsid w:val="00370BB6"/>
    <w:rsid w:val="00370DC3"/>
    <w:rsid w:val="00372136"/>
    <w:rsid w:val="00372413"/>
    <w:rsid w:val="003730A3"/>
    <w:rsid w:val="0037479B"/>
    <w:rsid w:val="0037666E"/>
    <w:rsid w:val="00376E78"/>
    <w:rsid w:val="003772D6"/>
    <w:rsid w:val="00377836"/>
    <w:rsid w:val="0038079D"/>
    <w:rsid w:val="003809D0"/>
    <w:rsid w:val="00380F16"/>
    <w:rsid w:val="0038107E"/>
    <w:rsid w:val="003813BD"/>
    <w:rsid w:val="0038158E"/>
    <w:rsid w:val="003816BE"/>
    <w:rsid w:val="00381D75"/>
    <w:rsid w:val="00381D88"/>
    <w:rsid w:val="003836A4"/>
    <w:rsid w:val="003838E1"/>
    <w:rsid w:val="00383C48"/>
    <w:rsid w:val="00384AB4"/>
    <w:rsid w:val="0038546C"/>
    <w:rsid w:val="003860CE"/>
    <w:rsid w:val="00387711"/>
    <w:rsid w:val="00390A85"/>
    <w:rsid w:val="00390AA9"/>
    <w:rsid w:val="003910CE"/>
    <w:rsid w:val="00391380"/>
    <w:rsid w:val="00391463"/>
    <w:rsid w:val="003918D0"/>
    <w:rsid w:val="00391928"/>
    <w:rsid w:val="00391F19"/>
    <w:rsid w:val="00391FD0"/>
    <w:rsid w:val="003930B4"/>
    <w:rsid w:val="003931D4"/>
    <w:rsid w:val="003939FC"/>
    <w:rsid w:val="0039440B"/>
    <w:rsid w:val="00394458"/>
    <w:rsid w:val="00395910"/>
    <w:rsid w:val="00395A1D"/>
    <w:rsid w:val="003964D8"/>
    <w:rsid w:val="00396E7D"/>
    <w:rsid w:val="003979AC"/>
    <w:rsid w:val="00397CA0"/>
    <w:rsid w:val="00397FA6"/>
    <w:rsid w:val="003A00EC"/>
    <w:rsid w:val="003A0125"/>
    <w:rsid w:val="003A0B1C"/>
    <w:rsid w:val="003A1B31"/>
    <w:rsid w:val="003A20D9"/>
    <w:rsid w:val="003A26D0"/>
    <w:rsid w:val="003A3EE6"/>
    <w:rsid w:val="003A4544"/>
    <w:rsid w:val="003A4AB6"/>
    <w:rsid w:val="003A4B14"/>
    <w:rsid w:val="003A5837"/>
    <w:rsid w:val="003A5D38"/>
    <w:rsid w:val="003B071E"/>
    <w:rsid w:val="003B0E56"/>
    <w:rsid w:val="003B1027"/>
    <w:rsid w:val="003B1145"/>
    <w:rsid w:val="003B11F7"/>
    <w:rsid w:val="003B142A"/>
    <w:rsid w:val="003B1C3C"/>
    <w:rsid w:val="003B1DE9"/>
    <w:rsid w:val="003B28D6"/>
    <w:rsid w:val="003B352C"/>
    <w:rsid w:val="003B3670"/>
    <w:rsid w:val="003B37D3"/>
    <w:rsid w:val="003B3DD8"/>
    <w:rsid w:val="003B40F9"/>
    <w:rsid w:val="003B475A"/>
    <w:rsid w:val="003B4B1E"/>
    <w:rsid w:val="003B56C8"/>
    <w:rsid w:val="003B594F"/>
    <w:rsid w:val="003B5A33"/>
    <w:rsid w:val="003B6134"/>
    <w:rsid w:val="003B6943"/>
    <w:rsid w:val="003B7368"/>
    <w:rsid w:val="003B7C66"/>
    <w:rsid w:val="003C0CEB"/>
    <w:rsid w:val="003C0D2D"/>
    <w:rsid w:val="003C0EDC"/>
    <w:rsid w:val="003C10A6"/>
    <w:rsid w:val="003C13ED"/>
    <w:rsid w:val="003C156C"/>
    <w:rsid w:val="003C15EF"/>
    <w:rsid w:val="003C1FFD"/>
    <w:rsid w:val="003C27B2"/>
    <w:rsid w:val="003C361E"/>
    <w:rsid w:val="003C3879"/>
    <w:rsid w:val="003C3B98"/>
    <w:rsid w:val="003C43AD"/>
    <w:rsid w:val="003C56C6"/>
    <w:rsid w:val="003C5ADF"/>
    <w:rsid w:val="003C6081"/>
    <w:rsid w:val="003C68D4"/>
    <w:rsid w:val="003C69F6"/>
    <w:rsid w:val="003C6A9C"/>
    <w:rsid w:val="003C73E3"/>
    <w:rsid w:val="003C7B91"/>
    <w:rsid w:val="003C7ED6"/>
    <w:rsid w:val="003C7F19"/>
    <w:rsid w:val="003D094E"/>
    <w:rsid w:val="003D12B6"/>
    <w:rsid w:val="003D1A9B"/>
    <w:rsid w:val="003D1BE6"/>
    <w:rsid w:val="003D1DF8"/>
    <w:rsid w:val="003D393A"/>
    <w:rsid w:val="003D4475"/>
    <w:rsid w:val="003D4759"/>
    <w:rsid w:val="003D48BE"/>
    <w:rsid w:val="003D4B0B"/>
    <w:rsid w:val="003D4E66"/>
    <w:rsid w:val="003D4FD2"/>
    <w:rsid w:val="003D51F4"/>
    <w:rsid w:val="003D58E6"/>
    <w:rsid w:val="003D60F4"/>
    <w:rsid w:val="003D674A"/>
    <w:rsid w:val="003D68F5"/>
    <w:rsid w:val="003D72E1"/>
    <w:rsid w:val="003D7B35"/>
    <w:rsid w:val="003E0138"/>
    <w:rsid w:val="003E161B"/>
    <w:rsid w:val="003E19D1"/>
    <w:rsid w:val="003E265B"/>
    <w:rsid w:val="003E2C2D"/>
    <w:rsid w:val="003E3562"/>
    <w:rsid w:val="003E3B5B"/>
    <w:rsid w:val="003E43EF"/>
    <w:rsid w:val="003E4877"/>
    <w:rsid w:val="003E54CC"/>
    <w:rsid w:val="003E6758"/>
    <w:rsid w:val="003E713B"/>
    <w:rsid w:val="003F030A"/>
    <w:rsid w:val="003F059C"/>
    <w:rsid w:val="003F0691"/>
    <w:rsid w:val="003F1277"/>
    <w:rsid w:val="003F1427"/>
    <w:rsid w:val="003F1BB6"/>
    <w:rsid w:val="003F230C"/>
    <w:rsid w:val="003F29CC"/>
    <w:rsid w:val="003F2A32"/>
    <w:rsid w:val="003F31CD"/>
    <w:rsid w:val="003F3408"/>
    <w:rsid w:val="003F358D"/>
    <w:rsid w:val="003F4158"/>
    <w:rsid w:val="003F445D"/>
    <w:rsid w:val="003F5967"/>
    <w:rsid w:val="003F6414"/>
    <w:rsid w:val="003F7F8E"/>
    <w:rsid w:val="003FE28C"/>
    <w:rsid w:val="0040055E"/>
    <w:rsid w:val="00400CA1"/>
    <w:rsid w:val="00400EE6"/>
    <w:rsid w:val="004014C2"/>
    <w:rsid w:val="0040189B"/>
    <w:rsid w:val="00402256"/>
    <w:rsid w:val="004024F9"/>
    <w:rsid w:val="004030C2"/>
    <w:rsid w:val="0040319C"/>
    <w:rsid w:val="004034D2"/>
    <w:rsid w:val="004043E9"/>
    <w:rsid w:val="00404D68"/>
    <w:rsid w:val="00404FF6"/>
    <w:rsid w:val="0040555B"/>
    <w:rsid w:val="00405ABB"/>
    <w:rsid w:val="00406B48"/>
    <w:rsid w:val="00406E78"/>
    <w:rsid w:val="00407240"/>
    <w:rsid w:val="004073F9"/>
    <w:rsid w:val="004074F7"/>
    <w:rsid w:val="0040764B"/>
    <w:rsid w:val="0040781E"/>
    <w:rsid w:val="0041065F"/>
    <w:rsid w:val="004115AF"/>
    <w:rsid w:val="00412078"/>
    <w:rsid w:val="004122CC"/>
    <w:rsid w:val="0041332E"/>
    <w:rsid w:val="00413773"/>
    <w:rsid w:val="00414689"/>
    <w:rsid w:val="00414972"/>
    <w:rsid w:val="00415D60"/>
    <w:rsid w:val="0041705C"/>
    <w:rsid w:val="004173FC"/>
    <w:rsid w:val="00417747"/>
    <w:rsid w:val="00417E6B"/>
    <w:rsid w:val="00417FFC"/>
    <w:rsid w:val="00421010"/>
    <w:rsid w:val="0042219E"/>
    <w:rsid w:val="00422285"/>
    <w:rsid w:val="00422333"/>
    <w:rsid w:val="00423E0E"/>
    <w:rsid w:val="004240FA"/>
    <w:rsid w:val="00424516"/>
    <w:rsid w:val="00425C6E"/>
    <w:rsid w:val="004263CC"/>
    <w:rsid w:val="00426A44"/>
    <w:rsid w:val="00426DD6"/>
    <w:rsid w:val="00427030"/>
    <w:rsid w:val="0042704E"/>
    <w:rsid w:val="00427F5F"/>
    <w:rsid w:val="00430AB8"/>
    <w:rsid w:val="00431CDE"/>
    <w:rsid w:val="00432B68"/>
    <w:rsid w:val="00432E17"/>
    <w:rsid w:val="004334CF"/>
    <w:rsid w:val="004337DE"/>
    <w:rsid w:val="00433827"/>
    <w:rsid w:val="00434980"/>
    <w:rsid w:val="00434D31"/>
    <w:rsid w:val="004351CC"/>
    <w:rsid w:val="0043533A"/>
    <w:rsid w:val="00435485"/>
    <w:rsid w:val="004355E8"/>
    <w:rsid w:val="00436D76"/>
    <w:rsid w:val="004371E3"/>
    <w:rsid w:val="00437B7A"/>
    <w:rsid w:val="00437D47"/>
    <w:rsid w:val="004404B6"/>
    <w:rsid w:val="004420B4"/>
    <w:rsid w:val="00443733"/>
    <w:rsid w:val="004439CE"/>
    <w:rsid w:val="00443E26"/>
    <w:rsid w:val="004443B5"/>
    <w:rsid w:val="0044458B"/>
    <w:rsid w:val="004461E8"/>
    <w:rsid w:val="004479FF"/>
    <w:rsid w:val="00447C34"/>
    <w:rsid w:val="0045107D"/>
    <w:rsid w:val="00452C53"/>
    <w:rsid w:val="004535D6"/>
    <w:rsid w:val="00453B1D"/>
    <w:rsid w:val="0045438E"/>
    <w:rsid w:val="0045567A"/>
    <w:rsid w:val="00455B13"/>
    <w:rsid w:val="00455D10"/>
    <w:rsid w:val="00456214"/>
    <w:rsid w:val="004564E5"/>
    <w:rsid w:val="004565C4"/>
    <w:rsid w:val="004566A7"/>
    <w:rsid w:val="0046342D"/>
    <w:rsid w:val="00463BE1"/>
    <w:rsid w:val="00464021"/>
    <w:rsid w:val="0046457B"/>
    <w:rsid w:val="00465308"/>
    <w:rsid w:val="00465585"/>
    <w:rsid w:val="00465AFF"/>
    <w:rsid w:val="00466565"/>
    <w:rsid w:val="00466651"/>
    <w:rsid w:val="00466BF8"/>
    <w:rsid w:val="00466D19"/>
    <w:rsid w:val="00466DDB"/>
    <w:rsid w:val="0046707E"/>
    <w:rsid w:val="00467840"/>
    <w:rsid w:val="00467B70"/>
    <w:rsid w:val="00467F3C"/>
    <w:rsid w:val="004700F6"/>
    <w:rsid w:val="00470168"/>
    <w:rsid w:val="004702C9"/>
    <w:rsid w:val="00471636"/>
    <w:rsid w:val="004717B7"/>
    <w:rsid w:val="004718DE"/>
    <w:rsid w:val="00472B09"/>
    <w:rsid w:val="00473A24"/>
    <w:rsid w:val="004742A8"/>
    <w:rsid w:val="004743C2"/>
    <w:rsid w:val="00474737"/>
    <w:rsid w:val="00475133"/>
    <w:rsid w:val="00476295"/>
    <w:rsid w:val="004764C0"/>
    <w:rsid w:val="004770C5"/>
    <w:rsid w:val="00477BAC"/>
    <w:rsid w:val="00477E99"/>
    <w:rsid w:val="00480691"/>
    <w:rsid w:val="00480F87"/>
    <w:rsid w:val="0048127A"/>
    <w:rsid w:val="00481ECF"/>
    <w:rsid w:val="00482F9B"/>
    <w:rsid w:val="00483F81"/>
    <w:rsid w:val="00483FB8"/>
    <w:rsid w:val="00484B07"/>
    <w:rsid w:val="004861FC"/>
    <w:rsid w:val="0048783D"/>
    <w:rsid w:val="00487DAA"/>
    <w:rsid w:val="004900E2"/>
    <w:rsid w:val="00490527"/>
    <w:rsid w:val="00491332"/>
    <w:rsid w:val="004919A4"/>
    <w:rsid w:val="00491AC4"/>
    <w:rsid w:val="004924FA"/>
    <w:rsid w:val="00493AB0"/>
    <w:rsid w:val="00493B24"/>
    <w:rsid w:val="00493C7C"/>
    <w:rsid w:val="00493DB9"/>
    <w:rsid w:val="004948B8"/>
    <w:rsid w:val="004951B9"/>
    <w:rsid w:val="0049699C"/>
    <w:rsid w:val="004969D4"/>
    <w:rsid w:val="004A01D4"/>
    <w:rsid w:val="004A0666"/>
    <w:rsid w:val="004A0DAA"/>
    <w:rsid w:val="004A0F56"/>
    <w:rsid w:val="004A1BD4"/>
    <w:rsid w:val="004A21DA"/>
    <w:rsid w:val="004A222C"/>
    <w:rsid w:val="004A2BA6"/>
    <w:rsid w:val="004A2BC3"/>
    <w:rsid w:val="004A35EB"/>
    <w:rsid w:val="004A3FF8"/>
    <w:rsid w:val="004A4E48"/>
    <w:rsid w:val="004A5CB9"/>
    <w:rsid w:val="004A5F46"/>
    <w:rsid w:val="004A685D"/>
    <w:rsid w:val="004A6E9E"/>
    <w:rsid w:val="004A7151"/>
    <w:rsid w:val="004A745A"/>
    <w:rsid w:val="004A7A5A"/>
    <w:rsid w:val="004B05E3"/>
    <w:rsid w:val="004B1925"/>
    <w:rsid w:val="004B210E"/>
    <w:rsid w:val="004B2520"/>
    <w:rsid w:val="004B3A9F"/>
    <w:rsid w:val="004B3D0C"/>
    <w:rsid w:val="004B3F67"/>
    <w:rsid w:val="004B48CA"/>
    <w:rsid w:val="004B4A19"/>
    <w:rsid w:val="004B4E18"/>
    <w:rsid w:val="004B59A4"/>
    <w:rsid w:val="004B70AA"/>
    <w:rsid w:val="004B79C7"/>
    <w:rsid w:val="004B7BB6"/>
    <w:rsid w:val="004C06D6"/>
    <w:rsid w:val="004C18C3"/>
    <w:rsid w:val="004C23DF"/>
    <w:rsid w:val="004C30B4"/>
    <w:rsid w:val="004C32E8"/>
    <w:rsid w:val="004C3A65"/>
    <w:rsid w:val="004C3A83"/>
    <w:rsid w:val="004C3A9C"/>
    <w:rsid w:val="004C439D"/>
    <w:rsid w:val="004C47DA"/>
    <w:rsid w:val="004C4C71"/>
    <w:rsid w:val="004C6299"/>
    <w:rsid w:val="004C6652"/>
    <w:rsid w:val="004C6979"/>
    <w:rsid w:val="004C78D5"/>
    <w:rsid w:val="004D0250"/>
    <w:rsid w:val="004D1725"/>
    <w:rsid w:val="004D2026"/>
    <w:rsid w:val="004D33CB"/>
    <w:rsid w:val="004D3999"/>
    <w:rsid w:val="004D3C9B"/>
    <w:rsid w:val="004D3D32"/>
    <w:rsid w:val="004D440A"/>
    <w:rsid w:val="004D458D"/>
    <w:rsid w:val="004D45BF"/>
    <w:rsid w:val="004D497D"/>
    <w:rsid w:val="004D4C96"/>
    <w:rsid w:val="004D532F"/>
    <w:rsid w:val="004D5477"/>
    <w:rsid w:val="004D58B4"/>
    <w:rsid w:val="004D6390"/>
    <w:rsid w:val="004D693A"/>
    <w:rsid w:val="004D6B1E"/>
    <w:rsid w:val="004D7859"/>
    <w:rsid w:val="004D7FA4"/>
    <w:rsid w:val="004E048A"/>
    <w:rsid w:val="004E073D"/>
    <w:rsid w:val="004E11C6"/>
    <w:rsid w:val="004E1231"/>
    <w:rsid w:val="004E1703"/>
    <w:rsid w:val="004E187E"/>
    <w:rsid w:val="004E19A5"/>
    <w:rsid w:val="004E28C4"/>
    <w:rsid w:val="004E29A4"/>
    <w:rsid w:val="004E2D85"/>
    <w:rsid w:val="004E2F73"/>
    <w:rsid w:val="004E3586"/>
    <w:rsid w:val="004E4129"/>
    <w:rsid w:val="004E435F"/>
    <w:rsid w:val="004E4625"/>
    <w:rsid w:val="004E47A1"/>
    <w:rsid w:val="004E4E58"/>
    <w:rsid w:val="004E66C1"/>
    <w:rsid w:val="004E744F"/>
    <w:rsid w:val="004F0245"/>
    <w:rsid w:val="004F02DA"/>
    <w:rsid w:val="004F0664"/>
    <w:rsid w:val="004F0ABD"/>
    <w:rsid w:val="004F0F1D"/>
    <w:rsid w:val="004F1753"/>
    <w:rsid w:val="004F1BC1"/>
    <w:rsid w:val="004F1CB1"/>
    <w:rsid w:val="004F21F1"/>
    <w:rsid w:val="004F270C"/>
    <w:rsid w:val="004F2859"/>
    <w:rsid w:val="004F2E07"/>
    <w:rsid w:val="004F3245"/>
    <w:rsid w:val="004F4F4F"/>
    <w:rsid w:val="004F5B32"/>
    <w:rsid w:val="004F71CA"/>
    <w:rsid w:val="004F78E5"/>
    <w:rsid w:val="004F7FF9"/>
    <w:rsid w:val="005005CD"/>
    <w:rsid w:val="0050357F"/>
    <w:rsid w:val="00503E31"/>
    <w:rsid w:val="00504226"/>
    <w:rsid w:val="00504632"/>
    <w:rsid w:val="00504C09"/>
    <w:rsid w:val="0050586D"/>
    <w:rsid w:val="00506F5D"/>
    <w:rsid w:val="00507325"/>
    <w:rsid w:val="00507475"/>
    <w:rsid w:val="00507556"/>
    <w:rsid w:val="00507DBA"/>
    <w:rsid w:val="005107E0"/>
    <w:rsid w:val="00510EA6"/>
    <w:rsid w:val="00511232"/>
    <w:rsid w:val="00511346"/>
    <w:rsid w:val="005117DA"/>
    <w:rsid w:val="00511BB5"/>
    <w:rsid w:val="0051310A"/>
    <w:rsid w:val="005135CC"/>
    <w:rsid w:val="00513A0E"/>
    <w:rsid w:val="00513E9C"/>
    <w:rsid w:val="00515333"/>
    <w:rsid w:val="00515779"/>
    <w:rsid w:val="00515D8C"/>
    <w:rsid w:val="0051637E"/>
    <w:rsid w:val="005209E7"/>
    <w:rsid w:val="005216D7"/>
    <w:rsid w:val="00521A6A"/>
    <w:rsid w:val="005225B7"/>
    <w:rsid w:val="00522DF9"/>
    <w:rsid w:val="005245CC"/>
    <w:rsid w:val="00524618"/>
    <w:rsid w:val="00524824"/>
    <w:rsid w:val="0052529C"/>
    <w:rsid w:val="00525EF6"/>
    <w:rsid w:val="005260DA"/>
    <w:rsid w:val="00526146"/>
    <w:rsid w:val="005267D9"/>
    <w:rsid w:val="00526996"/>
    <w:rsid w:val="00526C38"/>
    <w:rsid w:val="005270D8"/>
    <w:rsid w:val="005277F9"/>
    <w:rsid w:val="00527874"/>
    <w:rsid w:val="00527A97"/>
    <w:rsid w:val="005312D3"/>
    <w:rsid w:val="0053178D"/>
    <w:rsid w:val="00532A07"/>
    <w:rsid w:val="00532B31"/>
    <w:rsid w:val="005332B1"/>
    <w:rsid w:val="00533CA7"/>
    <w:rsid w:val="00534731"/>
    <w:rsid w:val="00535EAF"/>
    <w:rsid w:val="005360E6"/>
    <w:rsid w:val="00536802"/>
    <w:rsid w:val="00536860"/>
    <w:rsid w:val="005368E0"/>
    <w:rsid w:val="0053761E"/>
    <w:rsid w:val="0053784D"/>
    <w:rsid w:val="0054002E"/>
    <w:rsid w:val="00541587"/>
    <w:rsid w:val="005417F3"/>
    <w:rsid w:val="00541F80"/>
    <w:rsid w:val="00542276"/>
    <w:rsid w:val="00542636"/>
    <w:rsid w:val="00542B4C"/>
    <w:rsid w:val="00542E56"/>
    <w:rsid w:val="00543D6D"/>
    <w:rsid w:val="00544AD8"/>
    <w:rsid w:val="00544B25"/>
    <w:rsid w:val="005450C2"/>
    <w:rsid w:val="005451F9"/>
    <w:rsid w:val="0054565F"/>
    <w:rsid w:val="00545733"/>
    <w:rsid w:val="00547042"/>
    <w:rsid w:val="00547251"/>
    <w:rsid w:val="00547798"/>
    <w:rsid w:val="00551757"/>
    <w:rsid w:val="00551806"/>
    <w:rsid w:val="005518C9"/>
    <w:rsid w:val="00551964"/>
    <w:rsid w:val="00551C3D"/>
    <w:rsid w:val="00552A26"/>
    <w:rsid w:val="00552ED0"/>
    <w:rsid w:val="00554DE6"/>
    <w:rsid w:val="00555412"/>
    <w:rsid w:val="00555F52"/>
    <w:rsid w:val="00556299"/>
    <w:rsid w:val="005569C1"/>
    <w:rsid w:val="00556C41"/>
    <w:rsid w:val="00557021"/>
    <w:rsid w:val="005608DA"/>
    <w:rsid w:val="0056168B"/>
    <w:rsid w:val="00561982"/>
    <w:rsid w:val="00561E2A"/>
    <w:rsid w:val="005627CF"/>
    <w:rsid w:val="00564422"/>
    <w:rsid w:val="005644C8"/>
    <w:rsid w:val="0056490D"/>
    <w:rsid w:val="00565272"/>
    <w:rsid w:val="00565895"/>
    <w:rsid w:val="005658A3"/>
    <w:rsid w:val="00566219"/>
    <w:rsid w:val="005664FF"/>
    <w:rsid w:val="0056656C"/>
    <w:rsid w:val="005668C3"/>
    <w:rsid w:val="00566FA3"/>
    <w:rsid w:val="00567929"/>
    <w:rsid w:val="0057027C"/>
    <w:rsid w:val="005709AF"/>
    <w:rsid w:val="00570C21"/>
    <w:rsid w:val="00570F65"/>
    <w:rsid w:val="00571436"/>
    <w:rsid w:val="005715C5"/>
    <w:rsid w:val="00572E39"/>
    <w:rsid w:val="00572FFD"/>
    <w:rsid w:val="005736AC"/>
    <w:rsid w:val="00573757"/>
    <w:rsid w:val="00574036"/>
    <w:rsid w:val="005740DB"/>
    <w:rsid w:val="0057478B"/>
    <w:rsid w:val="005748A1"/>
    <w:rsid w:val="00574BE1"/>
    <w:rsid w:val="0057515C"/>
    <w:rsid w:val="005751D9"/>
    <w:rsid w:val="005758AA"/>
    <w:rsid w:val="005761AD"/>
    <w:rsid w:val="00577327"/>
    <w:rsid w:val="00577457"/>
    <w:rsid w:val="00577B88"/>
    <w:rsid w:val="00577E96"/>
    <w:rsid w:val="00580533"/>
    <w:rsid w:val="00580F06"/>
    <w:rsid w:val="00582D52"/>
    <w:rsid w:val="00584762"/>
    <w:rsid w:val="00587498"/>
    <w:rsid w:val="005879D4"/>
    <w:rsid w:val="00587D9F"/>
    <w:rsid w:val="0058CF39"/>
    <w:rsid w:val="00590230"/>
    <w:rsid w:val="00590373"/>
    <w:rsid w:val="00591001"/>
    <w:rsid w:val="005910C0"/>
    <w:rsid w:val="00591DDE"/>
    <w:rsid w:val="00592098"/>
    <w:rsid w:val="00593E50"/>
    <w:rsid w:val="00594087"/>
    <w:rsid w:val="005957B9"/>
    <w:rsid w:val="005959C9"/>
    <w:rsid w:val="0059634D"/>
    <w:rsid w:val="00596400"/>
    <w:rsid w:val="005970BF"/>
    <w:rsid w:val="005976D9"/>
    <w:rsid w:val="0059786D"/>
    <w:rsid w:val="00597DDD"/>
    <w:rsid w:val="005A06CD"/>
    <w:rsid w:val="005A0C7C"/>
    <w:rsid w:val="005A0DCE"/>
    <w:rsid w:val="005A1601"/>
    <w:rsid w:val="005A17F7"/>
    <w:rsid w:val="005A193C"/>
    <w:rsid w:val="005A1BD3"/>
    <w:rsid w:val="005A25E5"/>
    <w:rsid w:val="005A2807"/>
    <w:rsid w:val="005A290A"/>
    <w:rsid w:val="005A299D"/>
    <w:rsid w:val="005A2CAC"/>
    <w:rsid w:val="005A2F12"/>
    <w:rsid w:val="005A3F6D"/>
    <w:rsid w:val="005A4F84"/>
    <w:rsid w:val="005A5D62"/>
    <w:rsid w:val="005A776A"/>
    <w:rsid w:val="005A79A2"/>
    <w:rsid w:val="005B06BE"/>
    <w:rsid w:val="005B08C4"/>
    <w:rsid w:val="005B2B51"/>
    <w:rsid w:val="005B2CE7"/>
    <w:rsid w:val="005B34BB"/>
    <w:rsid w:val="005B3AAE"/>
    <w:rsid w:val="005B3D9A"/>
    <w:rsid w:val="005B4449"/>
    <w:rsid w:val="005B4960"/>
    <w:rsid w:val="005B4BFA"/>
    <w:rsid w:val="005B59CD"/>
    <w:rsid w:val="005B6C80"/>
    <w:rsid w:val="005B74B5"/>
    <w:rsid w:val="005B7603"/>
    <w:rsid w:val="005B76AB"/>
    <w:rsid w:val="005B7E29"/>
    <w:rsid w:val="005B7FF3"/>
    <w:rsid w:val="005C0479"/>
    <w:rsid w:val="005C1B7C"/>
    <w:rsid w:val="005C1DC1"/>
    <w:rsid w:val="005C1EAF"/>
    <w:rsid w:val="005C22BF"/>
    <w:rsid w:val="005C3515"/>
    <w:rsid w:val="005C57B3"/>
    <w:rsid w:val="005C597F"/>
    <w:rsid w:val="005C74E1"/>
    <w:rsid w:val="005C7D06"/>
    <w:rsid w:val="005D03F9"/>
    <w:rsid w:val="005D1272"/>
    <w:rsid w:val="005D35FF"/>
    <w:rsid w:val="005D3B7D"/>
    <w:rsid w:val="005D3C1E"/>
    <w:rsid w:val="005D3D98"/>
    <w:rsid w:val="005D41CA"/>
    <w:rsid w:val="005D4C4B"/>
    <w:rsid w:val="005D4FCC"/>
    <w:rsid w:val="005D514E"/>
    <w:rsid w:val="005D5763"/>
    <w:rsid w:val="005D5913"/>
    <w:rsid w:val="005D59CC"/>
    <w:rsid w:val="005D5A3F"/>
    <w:rsid w:val="005D5EBF"/>
    <w:rsid w:val="005D68D7"/>
    <w:rsid w:val="005D6B07"/>
    <w:rsid w:val="005D7177"/>
    <w:rsid w:val="005D75B3"/>
    <w:rsid w:val="005E0E13"/>
    <w:rsid w:val="005E1F6E"/>
    <w:rsid w:val="005E219E"/>
    <w:rsid w:val="005E2B8C"/>
    <w:rsid w:val="005E348B"/>
    <w:rsid w:val="005E4CE5"/>
    <w:rsid w:val="005E4D48"/>
    <w:rsid w:val="005E5192"/>
    <w:rsid w:val="005E55FC"/>
    <w:rsid w:val="005E5952"/>
    <w:rsid w:val="005E59DF"/>
    <w:rsid w:val="005E5C8F"/>
    <w:rsid w:val="005E605E"/>
    <w:rsid w:val="005E69EB"/>
    <w:rsid w:val="005F0ED4"/>
    <w:rsid w:val="005F2613"/>
    <w:rsid w:val="005F3002"/>
    <w:rsid w:val="005F30F2"/>
    <w:rsid w:val="005F32D2"/>
    <w:rsid w:val="005F3673"/>
    <w:rsid w:val="005F3DFE"/>
    <w:rsid w:val="005F43C7"/>
    <w:rsid w:val="005F4936"/>
    <w:rsid w:val="005F780D"/>
    <w:rsid w:val="005F7ACF"/>
    <w:rsid w:val="005F7EF1"/>
    <w:rsid w:val="006005A6"/>
    <w:rsid w:val="0060175D"/>
    <w:rsid w:val="00601C20"/>
    <w:rsid w:val="00602271"/>
    <w:rsid w:val="006037F6"/>
    <w:rsid w:val="00604820"/>
    <w:rsid w:val="006048BC"/>
    <w:rsid w:val="00605A54"/>
    <w:rsid w:val="00605F44"/>
    <w:rsid w:val="006068DF"/>
    <w:rsid w:val="006070FC"/>
    <w:rsid w:val="006078FC"/>
    <w:rsid w:val="00610173"/>
    <w:rsid w:val="00610A73"/>
    <w:rsid w:val="00610C89"/>
    <w:rsid w:val="00611391"/>
    <w:rsid w:val="006117BA"/>
    <w:rsid w:val="00611A5F"/>
    <w:rsid w:val="00611AD4"/>
    <w:rsid w:val="00612972"/>
    <w:rsid w:val="00612F37"/>
    <w:rsid w:val="00615E35"/>
    <w:rsid w:val="006168CF"/>
    <w:rsid w:val="00617BDF"/>
    <w:rsid w:val="00620A2B"/>
    <w:rsid w:val="0062138E"/>
    <w:rsid w:val="00621F99"/>
    <w:rsid w:val="006223B4"/>
    <w:rsid w:val="00622483"/>
    <w:rsid w:val="006224B3"/>
    <w:rsid w:val="00623A9A"/>
    <w:rsid w:val="00624770"/>
    <w:rsid w:val="00625090"/>
    <w:rsid w:val="00625480"/>
    <w:rsid w:val="00627780"/>
    <w:rsid w:val="00630BF7"/>
    <w:rsid w:val="0063149D"/>
    <w:rsid w:val="00632B15"/>
    <w:rsid w:val="00632F3C"/>
    <w:rsid w:val="00633691"/>
    <w:rsid w:val="00633698"/>
    <w:rsid w:val="006336AA"/>
    <w:rsid w:val="00633A4B"/>
    <w:rsid w:val="00634046"/>
    <w:rsid w:val="0063416D"/>
    <w:rsid w:val="006343C0"/>
    <w:rsid w:val="00634EF5"/>
    <w:rsid w:val="00634F94"/>
    <w:rsid w:val="0063543B"/>
    <w:rsid w:val="00635B78"/>
    <w:rsid w:val="00635ED5"/>
    <w:rsid w:val="00636024"/>
    <w:rsid w:val="0063613A"/>
    <w:rsid w:val="00636644"/>
    <w:rsid w:val="00637136"/>
    <w:rsid w:val="00637221"/>
    <w:rsid w:val="0063DC76"/>
    <w:rsid w:val="00640030"/>
    <w:rsid w:val="00640572"/>
    <w:rsid w:val="0064129B"/>
    <w:rsid w:val="006418CD"/>
    <w:rsid w:val="00641E68"/>
    <w:rsid w:val="00642B8F"/>
    <w:rsid w:val="00643ED0"/>
    <w:rsid w:val="00644416"/>
    <w:rsid w:val="0064470E"/>
    <w:rsid w:val="00644875"/>
    <w:rsid w:val="0064537A"/>
    <w:rsid w:val="0064760A"/>
    <w:rsid w:val="00647862"/>
    <w:rsid w:val="0064793C"/>
    <w:rsid w:val="00647E41"/>
    <w:rsid w:val="00647EA8"/>
    <w:rsid w:val="006504AC"/>
    <w:rsid w:val="00650B0C"/>
    <w:rsid w:val="00651ABB"/>
    <w:rsid w:val="00651BC2"/>
    <w:rsid w:val="006532B4"/>
    <w:rsid w:val="00653506"/>
    <w:rsid w:val="0065352E"/>
    <w:rsid w:val="00653F70"/>
    <w:rsid w:val="00653FAE"/>
    <w:rsid w:val="006553AB"/>
    <w:rsid w:val="0065609B"/>
    <w:rsid w:val="00657066"/>
    <w:rsid w:val="006571CA"/>
    <w:rsid w:val="006573F8"/>
    <w:rsid w:val="00657768"/>
    <w:rsid w:val="00660A97"/>
    <w:rsid w:val="00660E66"/>
    <w:rsid w:val="00661C37"/>
    <w:rsid w:val="006622F9"/>
    <w:rsid w:val="006622FD"/>
    <w:rsid w:val="0066286A"/>
    <w:rsid w:val="00662CFB"/>
    <w:rsid w:val="00662F89"/>
    <w:rsid w:val="006640B0"/>
    <w:rsid w:val="00664AAA"/>
    <w:rsid w:val="00664F0D"/>
    <w:rsid w:val="00665626"/>
    <w:rsid w:val="006672F5"/>
    <w:rsid w:val="006673EF"/>
    <w:rsid w:val="0066780E"/>
    <w:rsid w:val="00667C1D"/>
    <w:rsid w:val="00667E38"/>
    <w:rsid w:val="00670206"/>
    <w:rsid w:val="00670388"/>
    <w:rsid w:val="006707FD"/>
    <w:rsid w:val="00670DC2"/>
    <w:rsid w:val="00671232"/>
    <w:rsid w:val="0067177F"/>
    <w:rsid w:val="00671BF2"/>
    <w:rsid w:val="00671D0A"/>
    <w:rsid w:val="0067212D"/>
    <w:rsid w:val="0067221F"/>
    <w:rsid w:val="00672A70"/>
    <w:rsid w:val="00672AC7"/>
    <w:rsid w:val="00673AA1"/>
    <w:rsid w:val="00673FF9"/>
    <w:rsid w:val="0067444C"/>
    <w:rsid w:val="006754DD"/>
    <w:rsid w:val="00675CAB"/>
    <w:rsid w:val="00676AC9"/>
    <w:rsid w:val="00677022"/>
    <w:rsid w:val="00677519"/>
    <w:rsid w:val="00677CAD"/>
    <w:rsid w:val="0068081A"/>
    <w:rsid w:val="00680C24"/>
    <w:rsid w:val="00680FF1"/>
    <w:rsid w:val="0068147B"/>
    <w:rsid w:val="00681FFD"/>
    <w:rsid w:val="00682963"/>
    <w:rsid w:val="00682DBA"/>
    <w:rsid w:val="006835D9"/>
    <w:rsid w:val="006840DD"/>
    <w:rsid w:val="0068482F"/>
    <w:rsid w:val="00684C06"/>
    <w:rsid w:val="00685490"/>
    <w:rsid w:val="00685627"/>
    <w:rsid w:val="00685848"/>
    <w:rsid w:val="0068623D"/>
    <w:rsid w:val="00686A73"/>
    <w:rsid w:val="00687D62"/>
    <w:rsid w:val="0069006F"/>
    <w:rsid w:val="00690D43"/>
    <w:rsid w:val="0069163D"/>
    <w:rsid w:val="00691BF2"/>
    <w:rsid w:val="00692689"/>
    <w:rsid w:val="00693159"/>
    <w:rsid w:val="00694C7D"/>
    <w:rsid w:val="00695173"/>
    <w:rsid w:val="00696A8F"/>
    <w:rsid w:val="00696B4B"/>
    <w:rsid w:val="006970AD"/>
    <w:rsid w:val="00697602"/>
    <w:rsid w:val="00697D56"/>
    <w:rsid w:val="00697FCC"/>
    <w:rsid w:val="006A0B7C"/>
    <w:rsid w:val="006A0CA1"/>
    <w:rsid w:val="006A1428"/>
    <w:rsid w:val="006A1A02"/>
    <w:rsid w:val="006A1A58"/>
    <w:rsid w:val="006A33FA"/>
    <w:rsid w:val="006A44A2"/>
    <w:rsid w:val="006A48D3"/>
    <w:rsid w:val="006A50BF"/>
    <w:rsid w:val="006A50EC"/>
    <w:rsid w:val="006A562A"/>
    <w:rsid w:val="006B0030"/>
    <w:rsid w:val="006B071F"/>
    <w:rsid w:val="006B0E2D"/>
    <w:rsid w:val="006B0FF3"/>
    <w:rsid w:val="006B1189"/>
    <w:rsid w:val="006B14FE"/>
    <w:rsid w:val="006B1B00"/>
    <w:rsid w:val="006B1FCB"/>
    <w:rsid w:val="006B2638"/>
    <w:rsid w:val="006B2A07"/>
    <w:rsid w:val="006B2FAC"/>
    <w:rsid w:val="006B3892"/>
    <w:rsid w:val="006B3FF3"/>
    <w:rsid w:val="006B4162"/>
    <w:rsid w:val="006B502D"/>
    <w:rsid w:val="006B5856"/>
    <w:rsid w:val="006B6490"/>
    <w:rsid w:val="006B7D2B"/>
    <w:rsid w:val="006C00D0"/>
    <w:rsid w:val="006C0241"/>
    <w:rsid w:val="006C0611"/>
    <w:rsid w:val="006C200C"/>
    <w:rsid w:val="006C205C"/>
    <w:rsid w:val="006C2163"/>
    <w:rsid w:val="006C3043"/>
    <w:rsid w:val="006C398F"/>
    <w:rsid w:val="006C415C"/>
    <w:rsid w:val="006C41FD"/>
    <w:rsid w:val="006C43E7"/>
    <w:rsid w:val="006C4615"/>
    <w:rsid w:val="006C5597"/>
    <w:rsid w:val="006C5E6B"/>
    <w:rsid w:val="006C61A3"/>
    <w:rsid w:val="006C6488"/>
    <w:rsid w:val="006C65F6"/>
    <w:rsid w:val="006C6913"/>
    <w:rsid w:val="006C6DB1"/>
    <w:rsid w:val="006C7372"/>
    <w:rsid w:val="006C7713"/>
    <w:rsid w:val="006C7AC2"/>
    <w:rsid w:val="006C7D2B"/>
    <w:rsid w:val="006D0A4C"/>
    <w:rsid w:val="006D1528"/>
    <w:rsid w:val="006D1730"/>
    <w:rsid w:val="006D1D94"/>
    <w:rsid w:val="006D243F"/>
    <w:rsid w:val="006D263A"/>
    <w:rsid w:val="006D2B7E"/>
    <w:rsid w:val="006D2DD2"/>
    <w:rsid w:val="006D3CDD"/>
    <w:rsid w:val="006D4F6F"/>
    <w:rsid w:val="006D5950"/>
    <w:rsid w:val="006D5C75"/>
    <w:rsid w:val="006D5FFD"/>
    <w:rsid w:val="006D6762"/>
    <w:rsid w:val="006D743B"/>
    <w:rsid w:val="006D7935"/>
    <w:rsid w:val="006E03E9"/>
    <w:rsid w:val="006E0EC2"/>
    <w:rsid w:val="006E127C"/>
    <w:rsid w:val="006E1410"/>
    <w:rsid w:val="006E1A94"/>
    <w:rsid w:val="006E2DE4"/>
    <w:rsid w:val="006E34A8"/>
    <w:rsid w:val="006E3512"/>
    <w:rsid w:val="006E3E74"/>
    <w:rsid w:val="006E449C"/>
    <w:rsid w:val="006E44FD"/>
    <w:rsid w:val="006E47F0"/>
    <w:rsid w:val="006E4852"/>
    <w:rsid w:val="006E4E8C"/>
    <w:rsid w:val="006E5046"/>
    <w:rsid w:val="006E5909"/>
    <w:rsid w:val="006E5D78"/>
    <w:rsid w:val="006E674B"/>
    <w:rsid w:val="006E7074"/>
    <w:rsid w:val="006F0358"/>
    <w:rsid w:val="006F0A1A"/>
    <w:rsid w:val="006F1924"/>
    <w:rsid w:val="006F1B5C"/>
    <w:rsid w:val="006F1BCD"/>
    <w:rsid w:val="006F2634"/>
    <w:rsid w:val="006F2D76"/>
    <w:rsid w:val="006F30F5"/>
    <w:rsid w:val="006F31D0"/>
    <w:rsid w:val="006F54D0"/>
    <w:rsid w:val="006F574C"/>
    <w:rsid w:val="006F5B59"/>
    <w:rsid w:val="006F61BA"/>
    <w:rsid w:val="006F660C"/>
    <w:rsid w:val="006F67FE"/>
    <w:rsid w:val="006F6842"/>
    <w:rsid w:val="006F6E60"/>
    <w:rsid w:val="006F70A9"/>
    <w:rsid w:val="006F7340"/>
    <w:rsid w:val="006F7F93"/>
    <w:rsid w:val="007007DF"/>
    <w:rsid w:val="00700BBA"/>
    <w:rsid w:val="007015F5"/>
    <w:rsid w:val="00701A7D"/>
    <w:rsid w:val="00702B0C"/>
    <w:rsid w:val="00703426"/>
    <w:rsid w:val="0070436E"/>
    <w:rsid w:val="0070512D"/>
    <w:rsid w:val="007055D6"/>
    <w:rsid w:val="00705729"/>
    <w:rsid w:val="00705AE6"/>
    <w:rsid w:val="00706091"/>
    <w:rsid w:val="00706D8D"/>
    <w:rsid w:val="00707005"/>
    <w:rsid w:val="007074B1"/>
    <w:rsid w:val="007109D3"/>
    <w:rsid w:val="00711178"/>
    <w:rsid w:val="00711710"/>
    <w:rsid w:val="00711BBD"/>
    <w:rsid w:val="007130BF"/>
    <w:rsid w:val="007136D2"/>
    <w:rsid w:val="00714032"/>
    <w:rsid w:val="00714384"/>
    <w:rsid w:val="007143E0"/>
    <w:rsid w:val="0071455D"/>
    <w:rsid w:val="00714D0B"/>
    <w:rsid w:val="00714F22"/>
    <w:rsid w:val="00715708"/>
    <w:rsid w:val="00717203"/>
    <w:rsid w:val="007176E7"/>
    <w:rsid w:val="00720487"/>
    <w:rsid w:val="00720634"/>
    <w:rsid w:val="007209C4"/>
    <w:rsid w:val="00720EFD"/>
    <w:rsid w:val="007213A7"/>
    <w:rsid w:val="0072155B"/>
    <w:rsid w:val="00721635"/>
    <w:rsid w:val="007216EE"/>
    <w:rsid w:val="00721C63"/>
    <w:rsid w:val="00722515"/>
    <w:rsid w:val="00722622"/>
    <w:rsid w:val="00722AE5"/>
    <w:rsid w:val="007236B1"/>
    <w:rsid w:val="00723B86"/>
    <w:rsid w:val="00724EEC"/>
    <w:rsid w:val="0072786F"/>
    <w:rsid w:val="00727E42"/>
    <w:rsid w:val="007319E7"/>
    <w:rsid w:val="00731CCC"/>
    <w:rsid w:val="00731CE3"/>
    <w:rsid w:val="00732254"/>
    <w:rsid w:val="0073258F"/>
    <w:rsid w:val="0073299B"/>
    <w:rsid w:val="00732A2F"/>
    <w:rsid w:val="00732FE1"/>
    <w:rsid w:val="00734612"/>
    <w:rsid w:val="007351A5"/>
    <w:rsid w:val="007353FA"/>
    <w:rsid w:val="00735787"/>
    <w:rsid w:val="00735A0C"/>
    <w:rsid w:val="00735FEB"/>
    <w:rsid w:val="00736B9E"/>
    <w:rsid w:val="007377E7"/>
    <w:rsid w:val="00737806"/>
    <w:rsid w:val="00737B8A"/>
    <w:rsid w:val="00740143"/>
    <w:rsid w:val="00740221"/>
    <w:rsid w:val="0074051D"/>
    <w:rsid w:val="007408C4"/>
    <w:rsid w:val="007409FA"/>
    <w:rsid w:val="00740D3D"/>
    <w:rsid w:val="00741A17"/>
    <w:rsid w:val="00743115"/>
    <w:rsid w:val="00743B63"/>
    <w:rsid w:val="00743FB6"/>
    <w:rsid w:val="00744D30"/>
    <w:rsid w:val="00744E25"/>
    <w:rsid w:val="00745917"/>
    <w:rsid w:val="00745D2C"/>
    <w:rsid w:val="00746172"/>
    <w:rsid w:val="0074624E"/>
    <w:rsid w:val="007467C3"/>
    <w:rsid w:val="007469E8"/>
    <w:rsid w:val="0074726E"/>
    <w:rsid w:val="007472D3"/>
    <w:rsid w:val="00750BAD"/>
    <w:rsid w:val="00750DA1"/>
    <w:rsid w:val="007513A0"/>
    <w:rsid w:val="007514EB"/>
    <w:rsid w:val="0075174F"/>
    <w:rsid w:val="007518B9"/>
    <w:rsid w:val="007519B5"/>
    <w:rsid w:val="00751E32"/>
    <w:rsid w:val="0075311C"/>
    <w:rsid w:val="00754324"/>
    <w:rsid w:val="00755020"/>
    <w:rsid w:val="00755AC5"/>
    <w:rsid w:val="00756399"/>
    <w:rsid w:val="007570B3"/>
    <w:rsid w:val="007600E9"/>
    <w:rsid w:val="007602D7"/>
    <w:rsid w:val="00760454"/>
    <w:rsid w:val="00760C8B"/>
    <w:rsid w:val="00761CE1"/>
    <w:rsid w:val="00762DB0"/>
    <w:rsid w:val="00762E12"/>
    <w:rsid w:val="00762E78"/>
    <w:rsid w:val="00763184"/>
    <w:rsid w:val="007631A6"/>
    <w:rsid w:val="007634D6"/>
    <w:rsid w:val="00763833"/>
    <w:rsid w:val="0076387A"/>
    <w:rsid w:val="007643A3"/>
    <w:rsid w:val="00764629"/>
    <w:rsid w:val="0076537F"/>
    <w:rsid w:val="007654ED"/>
    <w:rsid w:val="00766171"/>
    <w:rsid w:val="0076659E"/>
    <w:rsid w:val="00766DEF"/>
    <w:rsid w:val="007673F2"/>
    <w:rsid w:val="00770A71"/>
    <w:rsid w:val="00770D2B"/>
    <w:rsid w:val="007718EA"/>
    <w:rsid w:val="00771B6D"/>
    <w:rsid w:val="00771C8C"/>
    <w:rsid w:val="00771E99"/>
    <w:rsid w:val="0077272D"/>
    <w:rsid w:val="00772B8E"/>
    <w:rsid w:val="00773278"/>
    <w:rsid w:val="00773800"/>
    <w:rsid w:val="0077382F"/>
    <w:rsid w:val="00773E2A"/>
    <w:rsid w:val="0077410D"/>
    <w:rsid w:val="0077505A"/>
    <w:rsid w:val="00775652"/>
    <w:rsid w:val="00775A77"/>
    <w:rsid w:val="00775D3A"/>
    <w:rsid w:val="00775E5B"/>
    <w:rsid w:val="00776B25"/>
    <w:rsid w:val="00781896"/>
    <w:rsid w:val="0078326F"/>
    <w:rsid w:val="007833A5"/>
    <w:rsid w:val="007835F4"/>
    <w:rsid w:val="00783690"/>
    <w:rsid w:val="0078376B"/>
    <w:rsid w:val="00783EB2"/>
    <w:rsid w:val="0078406A"/>
    <w:rsid w:val="00784471"/>
    <w:rsid w:val="00784F20"/>
    <w:rsid w:val="00786803"/>
    <w:rsid w:val="00786BF5"/>
    <w:rsid w:val="00787BB3"/>
    <w:rsid w:val="00787C2E"/>
    <w:rsid w:val="00787E5F"/>
    <w:rsid w:val="0079090D"/>
    <w:rsid w:val="00790FC8"/>
    <w:rsid w:val="007910A8"/>
    <w:rsid w:val="00791820"/>
    <w:rsid w:val="00791842"/>
    <w:rsid w:val="00791C78"/>
    <w:rsid w:val="00791E92"/>
    <w:rsid w:val="00792E08"/>
    <w:rsid w:val="00793047"/>
    <w:rsid w:val="00793DAC"/>
    <w:rsid w:val="00793FF9"/>
    <w:rsid w:val="0079476C"/>
    <w:rsid w:val="00794806"/>
    <w:rsid w:val="007953F8"/>
    <w:rsid w:val="00795BE9"/>
    <w:rsid w:val="00795C8E"/>
    <w:rsid w:val="00796114"/>
    <w:rsid w:val="00796611"/>
    <w:rsid w:val="00796629"/>
    <w:rsid w:val="00796823"/>
    <w:rsid w:val="007975C8"/>
    <w:rsid w:val="007977CC"/>
    <w:rsid w:val="007A00B1"/>
    <w:rsid w:val="007A0439"/>
    <w:rsid w:val="007A10DA"/>
    <w:rsid w:val="007A12DE"/>
    <w:rsid w:val="007A175D"/>
    <w:rsid w:val="007A2E46"/>
    <w:rsid w:val="007A4339"/>
    <w:rsid w:val="007A4683"/>
    <w:rsid w:val="007A5229"/>
    <w:rsid w:val="007A549D"/>
    <w:rsid w:val="007A6A9E"/>
    <w:rsid w:val="007A7442"/>
    <w:rsid w:val="007A77D6"/>
    <w:rsid w:val="007A7ED3"/>
    <w:rsid w:val="007B0258"/>
    <w:rsid w:val="007B03F7"/>
    <w:rsid w:val="007B104E"/>
    <w:rsid w:val="007B151C"/>
    <w:rsid w:val="007B20E3"/>
    <w:rsid w:val="007B267F"/>
    <w:rsid w:val="007B47E6"/>
    <w:rsid w:val="007B5548"/>
    <w:rsid w:val="007B55A2"/>
    <w:rsid w:val="007B79FC"/>
    <w:rsid w:val="007C07C1"/>
    <w:rsid w:val="007C0B1E"/>
    <w:rsid w:val="007C0CF7"/>
    <w:rsid w:val="007C1721"/>
    <w:rsid w:val="007C18B2"/>
    <w:rsid w:val="007C1E62"/>
    <w:rsid w:val="007C29F2"/>
    <w:rsid w:val="007C39D9"/>
    <w:rsid w:val="007C3F9F"/>
    <w:rsid w:val="007C56FC"/>
    <w:rsid w:val="007C5ECF"/>
    <w:rsid w:val="007C6B6B"/>
    <w:rsid w:val="007C7523"/>
    <w:rsid w:val="007C7706"/>
    <w:rsid w:val="007D05B2"/>
    <w:rsid w:val="007D112C"/>
    <w:rsid w:val="007D1203"/>
    <w:rsid w:val="007D1706"/>
    <w:rsid w:val="007D1B7D"/>
    <w:rsid w:val="007D1E19"/>
    <w:rsid w:val="007D1F91"/>
    <w:rsid w:val="007D21B3"/>
    <w:rsid w:val="007D26C2"/>
    <w:rsid w:val="007D273D"/>
    <w:rsid w:val="007D2995"/>
    <w:rsid w:val="007D34EE"/>
    <w:rsid w:val="007D3ACB"/>
    <w:rsid w:val="007D4179"/>
    <w:rsid w:val="007D443A"/>
    <w:rsid w:val="007D48F1"/>
    <w:rsid w:val="007D51C4"/>
    <w:rsid w:val="007D7840"/>
    <w:rsid w:val="007D7B6F"/>
    <w:rsid w:val="007E092E"/>
    <w:rsid w:val="007E108B"/>
    <w:rsid w:val="007E2210"/>
    <w:rsid w:val="007E3A6C"/>
    <w:rsid w:val="007E3AC6"/>
    <w:rsid w:val="007E4058"/>
    <w:rsid w:val="007E436F"/>
    <w:rsid w:val="007E50DD"/>
    <w:rsid w:val="007E51A1"/>
    <w:rsid w:val="007E585E"/>
    <w:rsid w:val="007E5C89"/>
    <w:rsid w:val="007E5DB4"/>
    <w:rsid w:val="007E69ED"/>
    <w:rsid w:val="007E71AE"/>
    <w:rsid w:val="007E73E0"/>
    <w:rsid w:val="007E7CC3"/>
    <w:rsid w:val="007F0361"/>
    <w:rsid w:val="007F0379"/>
    <w:rsid w:val="007F25E2"/>
    <w:rsid w:val="007F317B"/>
    <w:rsid w:val="007F3490"/>
    <w:rsid w:val="007F51EF"/>
    <w:rsid w:val="007F54FA"/>
    <w:rsid w:val="007F5981"/>
    <w:rsid w:val="007F5DFB"/>
    <w:rsid w:val="007F612B"/>
    <w:rsid w:val="007F78EB"/>
    <w:rsid w:val="007F797A"/>
    <w:rsid w:val="007F7BC5"/>
    <w:rsid w:val="008003C3"/>
    <w:rsid w:val="00801A2D"/>
    <w:rsid w:val="00802D23"/>
    <w:rsid w:val="00803684"/>
    <w:rsid w:val="00804069"/>
    <w:rsid w:val="008043BC"/>
    <w:rsid w:val="008054C5"/>
    <w:rsid w:val="00805AF5"/>
    <w:rsid w:val="00805E3C"/>
    <w:rsid w:val="008064DD"/>
    <w:rsid w:val="00807006"/>
    <w:rsid w:val="00807299"/>
    <w:rsid w:val="008075C0"/>
    <w:rsid w:val="00807F2E"/>
    <w:rsid w:val="00811329"/>
    <w:rsid w:val="008116EF"/>
    <w:rsid w:val="008119C3"/>
    <w:rsid w:val="00812222"/>
    <w:rsid w:val="00812C13"/>
    <w:rsid w:val="00813357"/>
    <w:rsid w:val="00813E4C"/>
    <w:rsid w:val="008144F7"/>
    <w:rsid w:val="008145A7"/>
    <w:rsid w:val="00816357"/>
    <w:rsid w:val="00816389"/>
    <w:rsid w:val="00816756"/>
    <w:rsid w:val="00816949"/>
    <w:rsid w:val="00816A6F"/>
    <w:rsid w:val="00816DF9"/>
    <w:rsid w:val="00817646"/>
    <w:rsid w:val="00817DBC"/>
    <w:rsid w:val="00817FFA"/>
    <w:rsid w:val="008204AF"/>
    <w:rsid w:val="008223C9"/>
    <w:rsid w:val="00823EA2"/>
    <w:rsid w:val="00824CBB"/>
    <w:rsid w:val="0082573A"/>
    <w:rsid w:val="00825A1E"/>
    <w:rsid w:val="00825DB8"/>
    <w:rsid w:val="00826038"/>
    <w:rsid w:val="0082698F"/>
    <w:rsid w:val="00826994"/>
    <w:rsid w:val="00830384"/>
    <w:rsid w:val="008307BA"/>
    <w:rsid w:val="00830A17"/>
    <w:rsid w:val="00830C2F"/>
    <w:rsid w:val="008319D1"/>
    <w:rsid w:val="00831B4E"/>
    <w:rsid w:val="008320E3"/>
    <w:rsid w:val="008320E8"/>
    <w:rsid w:val="008326CF"/>
    <w:rsid w:val="008328DE"/>
    <w:rsid w:val="00832B67"/>
    <w:rsid w:val="00832BEE"/>
    <w:rsid w:val="00832E2B"/>
    <w:rsid w:val="00833E8E"/>
    <w:rsid w:val="00834BC3"/>
    <w:rsid w:val="00835579"/>
    <w:rsid w:val="0083678A"/>
    <w:rsid w:val="00840152"/>
    <w:rsid w:val="008401D2"/>
    <w:rsid w:val="00840A68"/>
    <w:rsid w:val="00840B57"/>
    <w:rsid w:val="00841ED1"/>
    <w:rsid w:val="00841F45"/>
    <w:rsid w:val="00841F5C"/>
    <w:rsid w:val="008429EC"/>
    <w:rsid w:val="00842C46"/>
    <w:rsid w:val="00843509"/>
    <w:rsid w:val="008438CE"/>
    <w:rsid w:val="00843A7D"/>
    <w:rsid w:val="00844661"/>
    <w:rsid w:val="008453BB"/>
    <w:rsid w:val="008456BA"/>
    <w:rsid w:val="00846B8A"/>
    <w:rsid w:val="00847E0E"/>
    <w:rsid w:val="00850974"/>
    <w:rsid w:val="00850F44"/>
    <w:rsid w:val="00851018"/>
    <w:rsid w:val="0085226E"/>
    <w:rsid w:val="008528AA"/>
    <w:rsid w:val="00852A55"/>
    <w:rsid w:val="008538A8"/>
    <w:rsid w:val="00853E7E"/>
    <w:rsid w:val="008552BC"/>
    <w:rsid w:val="008561DA"/>
    <w:rsid w:val="0085622C"/>
    <w:rsid w:val="00856838"/>
    <w:rsid w:val="008569B8"/>
    <w:rsid w:val="00856E17"/>
    <w:rsid w:val="008573E5"/>
    <w:rsid w:val="0085749C"/>
    <w:rsid w:val="00860353"/>
    <w:rsid w:val="0086087A"/>
    <w:rsid w:val="00860998"/>
    <w:rsid w:val="0086104B"/>
    <w:rsid w:val="00861320"/>
    <w:rsid w:val="00862AD6"/>
    <w:rsid w:val="00863CFF"/>
    <w:rsid w:val="00864AB2"/>
    <w:rsid w:val="00865071"/>
    <w:rsid w:val="00865790"/>
    <w:rsid w:val="00865C81"/>
    <w:rsid w:val="0086618A"/>
    <w:rsid w:val="00867604"/>
    <w:rsid w:val="008676BA"/>
    <w:rsid w:val="00867F94"/>
    <w:rsid w:val="00870554"/>
    <w:rsid w:val="008710EA"/>
    <w:rsid w:val="008718AB"/>
    <w:rsid w:val="00872CDC"/>
    <w:rsid w:val="0087320C"/>
    <w:rsid w:val="00873291"/>
    <w:rsid w:val="0087337E"/>
    <w:rsid w:val="00873623"/>
    <w:rsid w:val="0087466D"/>
    <w:rsid w:val="0087477C"/>
    <w:rsid w:val="0087574E"/>
    <w:rsid w:val="00875C2D"/>
    <w:rsid w:val="008763D9"/>
    <w:rsid w:val="00876F57"/>
    <w:rsid w:val="008773CA"/>
    <w:rsid w:val="008774B8"/>
    <w:rsid w:val="00877FB6"/>
    <w:rsid w:val="008801C8"/>
    <w:rsid w:val="008808C7"/>
    <w:rsid w:val="00880CDD"/>
    <w:rsid w:val="00880F1A"/>
    <w:rsid w:val="0088119F"/>
    <w:rsid w:val="00881886"/>
    <w:rsid w:val="00881C0A"/>
    <w:rsid w:val="00882275"/>
    <w:rsid w:val="00882641"/>
    <w:rsid w:val="008826FC"/>
    <w:rsid w:val="008828D9"/>
    <w:rsid w:val="00883F55"/>
    <w:rsid w:val="00884116"/>
    <w:rsid w:val="008841F2"/>
    <w:rsid w:val="00884283"/>
    <w:rsid w:val="00884C21"/>
    <w:rsid w:val="00885E3F"/>
    <w:rsid w:val="008864FD"/>
    <w:rsid w:val="008865CE"/>
    <w:rsid w:val="00886F59"/>
    <w:rsid w:val="0088767B"/>
    <w:rsid w:val="00887E70"/>
    <w:rsid w:val="008902FA"/>
    <w:rsid w:val="00890637"/>
    <w:rsid w:val="0089067F"/>
    <w:rsid w:val="00890934"/>
    <w:rsid w:val="00890F2F"/>
    <w:rsid w:val="00892DB5"/>
    <w:rsid w:val="00892E16"/>
    <w:rsid w:val="008932F2"/>
    <w:rsid w:val="0089364D"/>
    <w:rsid w:val="00893913"/>
    <w:rsid w:val="00893F39"/>
    <w:rsid w:val="00894A53"/>
    <w:rsid w:val="00894D18"/>
    <w:rsid w:val="00895667"/>
    <w:rsid w:val="00895F2A"/>
    <w:rsid w:val="008960E1"/>
    <w:rsid w:val="0089612F"/>
    <w:rsid w:val="008975FF"/>
    <w:rsid w:val="008A08F6"/>
    <w:rsid w:val="008A0AFA"/>
    <w:rsid w:val="008A0B55"/>
    <w:rsid w:val="008A11B1"/>
    <w:rsid w:val="008A186C"/>
    <w:rsid w:val="008A1BC1"/>
    <w:rsid w:val="008A250A"/>
    <w:rsid w:val="008A2661"/>
    <w:rsid w:val="008A2B5C"/>
    <w:rsid w:val="008A2E2E"/>
    <w:rsid w:val="008A2F6A"/>
    <w:rsid w:val="008A381C"/>
    <w:rsid w:val="008A486F"/>
    <w:rsid w:val="008A54AD"/>
    <w:rsid w:val="008A5868"/>
    <w:rsid w:val="008A5BB5"/>
    <w:rsid w:val="008A70A0"/>
    <w:rsid w:val="008A733E"/>
    <w:rsid w:val="008B0FD0"/>
    <w:rsid w:val="008B0FD8"/>
    <w:rsid w:val="008B1196"/>
    <w:rsid w:val="008B11C3"/>
    <w:rsid w:val="008B122A"/>
    <w:rsid w:val="008B1303"/>
    <w:rsid w:val="008B1363"/>
    <w:rsid w:val="008B1A14"/>
    <w:rsid w:val="008B1B3D"/>
    <w:rsid w:val="008B2059"/>
    <w:rsid w:val="008B2970"/>
    <w:rsid w:val="008B2C74"/>
    <w:rsid w:val="008B2CB8"/>
    <w:rsid w:val="008B3095"/>
    <w:rsid w:val="008B331F"/>
    <w:rsid w:val="008B3713"/>
    <w:rsid w:val="008B3F58"/>
    <w:rsid w:val="008B4046"/>
    <w:rsid w:val="008B469C"/>
    <w:rsid w:val="008B5CE6"/>
    <w:rsid w:val="008B64A3"/>
    <w:rsid w:val="008B66D9"/>
    <w:rsid w:val="008B7E2F"/>
    <w:rsid w:val="008C0517"/>
    <w:rsid w:val="008C0BD8"/>
    <w:rsid w:val="008C0EA9"/>
    <w:rsid w:val="008C1144"/>
    <w:rsid w:val="008C1471"/>
    <w:rsid w:val="008C1560"/>
    <w:rsid w:val="008C1685"/>
    <w:rsid w:val="008C2276"/>
    <w:rsid w:val="008C2B8A"/>
    <w:rsid w:val="008C3AD9"/>
    <w:rsid w:val="008C4999"/>
    <w:rsid w:val="008C5FF4"/>
    <w:rsid w:val="008C62C9"/>
    <w:rsid w:val="008C7BE5"/>
    <w:rsid w:val="008C7CBE"/>
    <w:rsid w:val="008D06BB"/>
    <w:rsid w:val="008D1EFB"/>
    <w:rsid w:val="008D239B"/>
    <w:rsid w:val="008D2A6F"/>
    <w:rsid w:val="008D2E1E"/>
    <w:rsid w:val="008D3B03"/>
    <w:rsid w:val="008D3B17"/>
    <w:rsid w:val="008D4043"/>
    <w:rsid w:val="008D470D"/>
    <w:rsid w:val="008D4896"/>
    <w:rsid w:val="008D4B27"/>
    <w:rsid w:val="008D5587"/>
    <w:rsid w:val="008D5719"/>
    <w:rsid w:val="008D6532"/>
    <w:rsid w:val="008D6551"/>
    <w:rsid w:val="008D68F5"/>
    <w:rsid w:val="008D694A"/>
    <w:rsid w:val="008D7292"/>
    <w:rsid w:val="008E0336"/>
    <w:rsid w:val="008E0610"/>
    <w:rsid w:val="008E0869"/>
    <w:rsid w:val="008E09A3"/>
    <w:rsid w:val="008E0CCE"/>
    <w:rsid w:val="008E167F"/>
    <w:rsid w:val="008E25C1"/>
    <w:rsid w:val="008E2B6C"/>
    <w:rsid w:val="008E2ED2"/>
    <w:rsid w:val="008E3582"/>
    <w:rsid w:val="008E35A3"/>
    <w:rsid w:val="008E4669"/>
    <w:rsid w:val="008E4782"/>
    <w:rsid w:val="008E4B4E"/>
    <w:rsid w:val="008E4C4B"/>
    <w:rsid w:val="008E59B7"/>
    <w:rsid w:val="008E5E1A"/>
    <w:rsid w:val="008E652C"/>
    <w:rsid w:val="008E6D31"/>
    <w:rsid w:val="008E7787"/>
    <w:rsid w:val="008E7E45"/>
    <w:rsid w:val="008F0165"/>
    <w:rsid w:val="008F07EC"/>
    <w:rsid w:val="008F07F9"/>
    <w:rsid w:val="008F1937"/>
    <w:rsid w:val="008F1B8F"/>
    <w:rsid w:val="008F2852"/>
    <w:rsid w:val="008F2A65"/>
    <w:rsid w:val="008F2E20"/>
    <w:rsid w:val="008F37C8"/>
    <w:rsid w:val="008F4F61"/>
    <w:rsid w:val="008F5136"/>
    <w:rsid w:val="008F5344"/>
    <w:rsid w:val="008F53EA"/>
    <w:rsid w:val="008F5DF0"/>
    <w:rsid w:val="008F5E71"/>
    <w:rsid w:val="008F6B8B"/>
    <w:rsid w:val="008F7545"/>
    <w:rsid w:val="008F754F"/>
    <w:rsid w:val="008F7E78"/>
    <w:rsid w:val="00900E67"/>
    <w:rsid w:val="00901612"/>
    <w:rsid w:val="00901B2B"/>
    <w:rsid w:val="00902149"/>
    <w:rsid w:val="0090224D"/>
    <w:rsid w:val="009025F0"/>
    <w:rsid w:val="00902CDB"/>
    <w:rsid w:val="009035D3"/>
    <w:rsid w:val="00904795"/>
    <w:rsid w:val="009047AD"/>
    <w:rsid w:val="00904B24"/>
    <w:rsid w:val="009058F6"/>
    <w:rsid w:val="00906630"/>
    <w:rsid w:val="00906C17"/>
    <w:rsid w:val="00906D63"/>
    <w:rsid w:val="00906F96"/>
    <w:rsid w:val="00907CB4"/>
    <w:rsid w:val="0091001F"/>
    <w:rsid w:val="009100DC"/>
    <w:rsid w:val="0091025B"/>
    <w:rsid w:val="00910B11"/>
    <w:rsid w:val="0091174D"/>
    <w:rsid w:val="00911937"/>
    <w:rsid w:val="009127DD"/>
    <w:rsid w:val="00912A0A"/>
    <w:rsid w:val="00913F45"/>
    <w:rsid w:val="009141A8"/>
    <w:rsid w:val="00914852"/>
    <w:rsid w:val="00914C5A"/>
    <w:rsid w:val="00914F77"/>
    <w:rsid w:val="009171E9"/>
    <w:rsid w:val="009177B8"/>
    <w:rsid w:val="009179D3"/>
    <w:rsid w:val="0092013C"/>
    <w:rsid w:val="0092015E"/>
    <w:rsid w:val="0092083F"/>
    <w:rsid w:val="0092145E"/>
    <w:rsid w:val="00921C84"/>
    <w:rsid w:val="00922E8A"/>
    <w:rsid w:val="00923B8A"/>
    <w:rsid w:val="0092457B"/>
    <w:rsid w:val="00925153"/>
    <w:rsid w:val="00925635"/>
    <w:rsid w:val="0092564C"/>
    <w:rsid w:val="00925E61"/>
    <w:rsid w:val="00927E00"/>
    <w:rsid w:val="00930F42"/>
    <w:rsid w:val="00931866"/>
    <w:rsid w:val="00932441"/>
    <w:rsid w:val="009324B4"/>
    <w:rsid w:val="00932591"/>
    <w:rsid w:val="00933331"/>
    <w:rsid w:val="009334EC"/>
    <w:rsid w:val="0093425C"/>
    <w:rsid w:val="00934843"/>
    <w:rsid w:val="00934DEF"/>
    <w:rsid w:val="00934DFE"/>
    <w:rsid w:val="00935424"/>
    <w:rsid w:val="00935D39"/>
    <w:rsid w:val="00937082"/>
    <w:rsid w:val="00940051"/>
    <w:rsid w:val="00940367"/>
    <w:rsid w:val="00940546"/>
    <w:rsid w:val="00940741"/>
    <w:rsid w:val="00940C04"/>
    <w:rsid w:val="00940E04"/>
    <w:rsid w:val="00940FDE"/>
    <w:rsid w:val="009417D6"/>
    <w:rsid w:val="009421F9"/>
    <w:rsid w:val="009424A0"/>
    <w:rsid w:val="0094252D"/>
    <w:rsid w:val="00943B7E"/>
    <w:rsid w:val="00944AF3"/>
    <w:rsid w:val="00945304"/>
    <w:rsid w:val="009453AD"/>
    <w:rsid w:val="00945859"/>
    <w:rsid w:val="00945BCE"/>
    <w:rsid w:val="00945DDC"/>
    <w:rsid w:val="00945FF4"/>
    <w:rsid w:val="00947062"/>
    <w:rsid w:val="009470B8"/>
    <w:rsid w:val="00950528"/>
    <w:rsid w:val="00950CD6"/>
    <w:rsid w:val="00950E00"/>
    <w:rsid w:val="00951717"/>
    <w:rsid w:val="00951A14"/>
    <w:rsid w:val="00951FD4"/>
    <w:rsid w:val="00953105"/>
    <w:rsid w:val="009532D5"/>
    <w:rsid w:val="0095360E"/>
    <w:rsid w:val="009536AB"/>
    <w:rsid w:val="009543F6"/>
    <w:rsid w:val="00954409"/>
    <w:rsid w:val="00954A99"/>
    <w:rsid w:val="00955203"/>
    <w:rsid w:val="009564EA"/>
    <w:rsid w:val="00960161"/>
    <w:rsid w:val="00960A22"/>
    <w:rsid w:val="00960B18"/>
    <w:rsid w:val="009614C2"/>
    <w:rsid w:val="00962805"/>
    <w:rsid w:val="00962D0D"/>
    <w:rsid w:val="00962D98"/>
    <w:rsid w:val="00964A54"/>
    <w:rsid w:val="00964FDB"/>
    <w:rsid w:val="009658F5"/>
    <w:rsid w:val="00965D72"/>
    <w:rsid w:val="00966271"/>
    <w:rsid w:val="00967398"/>
    <w:rsid w:val="00970119"/>
    <w:rsid w:val="0097195D"/>
    <w:rsid w:val="00972BD1"/>
    <w:rsid w:val="009731A8"/>
    <w:rsid w:val="00973325"/>
    <w:rsid w:val="0097347B"/>
    <w:rsid w:val="00974914"/>
    <w:rsid w:val="00975216"/>
    <w:rsid w:val="009757B9"/>
    <w:rsid w:val="009770A7"/>
    <w:rsid w:val="009772B1"/>
    <w:rsid w:val="009776BF"/>
    <w:rsid w:val="00980022"/>
    <w:rsid w:val="00980FD3"/>
    <w:rsid w:val="0098144F"/>
    <w:rsid w:val="009835CE"/>
    <w:rsid w:val="009838EE"/>
    <w:rsid w:val="00984062"/>
    <w:rsid w:val="009842B1"/>
    <w:rsid w:val="009842D3"/>
    <w:rsid w:val="009845EE"/>
    <w:rsid w:val="00984B6F"/>
    <w:rsid w:val="0098533E"/>
    <w:rsid w:val="00985AD9"/>
    <w:rsid w:val="00985C29"/>
    <w:rsid w:val="00985C61"/>
    <w:rsid w:val="00986E53"/>
    <w:rsid w:val="009920A7"/>
    <w:rsid w:val="00992504"/>
    <w:rsid w:val="00992723"/>
    <w:rsid w:val="00993519"/>
    <w:rsid w:val="00994345"/>
    <w:rsid w:val="0099492F"/>
    <w:rsid w:val="00995D53"/>
    <w:rsid w:val="009967DB"/>
    <w:rsid w:val="0099791C"/>
    <w:rsid w:val="00997B41"/>
    <w:rsid w:val="00997C70"/>
    <w:rsid w:val="00997E3D"/>
    <w:rsid w:val="00997F15"/>
    <w:rsid w:val="009A052D"/>
    <w:rsid w:val="009A0E2B"/>
    <w:rsid w:val="009A1123"/>
    <w:rsid w:val="009A208E"/>
    <w:rsid w:val="009A26B4"/>
    <w:rsid w:val="009A2832"/>
    <w:rsid w:val="009A2CDA"/>
    <w:rsid w:val="009A2E33"/>
    <w:rsid w:val="009A3066"/>
    <w:rsid w:val="009A326F"/>
    <w:rsid w:val="009A37FD"/>
    <w:rsid w:val="009A51F0"/>
    <w:rsid w:val="009A5576"/>
    <w:rsid w:val="009A5DEC"/>
    <w:rsid w:val="009A5F78"/>
    <w:rsid w:val="009A6676"/>
    <w:rsid w:val="009A69BD"/>
    <w:rsid w:val="009A6A8F"/>
    <w:rsid w:val="009A6C3B"/>
    <w:rsid w:val="009A6D80"/>
    <w:rsid w:val="009A734D"/>
    <w:rsid w:val="009A784E"/>
    <w:rsid w:val="009B09B0"/>
    <w:rsid w:val="009B1023"/>
    <w:rsid w:val="009B1156"/>
    <w:rsid w:val="009B11A3"/>
    <w:rsid w:val="009B11BA"/>
    <w:rsid w:val="009B1427"/>
    <w:rsid w:val="009B2490"/>
    <w:rsid w:val="009B25EC"/>
    <w:rsid w:val="009B339A"/>
    <w:rsid w:val="009B3CA9"/>
    <w:rsid w:val="009B4DD2"/>
    <w:rsid w:val="009B4F7A"/>
    <w:rsid w:val="009B528B"/>
    <w:rsid w:val="009B6169"/>
    <w:rsid w:val="009B6175"/>
    <w:rsid w:val="009B6BD6"/>
    <w:rsid w:val="009B7138"/>
    <w:rsid w:val="009B7389"/>
    <w:rsid w:val="009B780B"/>
    <w:rsid w:val="009B7868"/>
    <w:rsid w:val="009C1159"/>
    <w:rsid w:val="009C1283"/>
    <w:rsid w:val="009C1311"/>
    <w:rsid w:val="009C207D"/>
    <w:rsid w:val="009C21CA"/>
    <w:rsid w:val="009C2541"/>
    <w:rsid w:val="009C3027"/>
    <w:rsid w:val="009C3AED"/>
    <w:rsid w:val="009C4A6F"/>
    <w:rsid w:val="009C6029"/>
    <w:rsid w:val="009C6718"/>
    <w:rsid w:val="009C68F0"/>
    <w:rsid w:val="009C763D"/>
    <w:rsid w:val="009D0869"/>
    <w:rsid w:val="009D0C26"/>
    <w:rsid w:val="009D0EB5"/>
    <w:rsid w:val="009D161C"/>
    <w:rsid w:val="009D20DF"/>
    <w:rsid w:val="009D217F"/>
    <w:rsid w:val="009D2539"/>
    <w:rsid w:val="009D2AB4"/>
    <w:rsid w:val="009D34BE"/>
    <w:rsid w:val="009D46F3"/>
    <w:rsid w:val="009D4A3D"/>
    <w:rsid w:val="009D5F26"/>
    <w:rsid w:val="009D6D0A"/>
    <w:rsid w:val="009D6DDC"/>
    <w:rsid w:val="009D766F"/>
    <w:rsid w:val="009D7C50"/>
    <w:rsid w:val="009E173C"/>
    <w:rsid w:val="009E1901"/>
    <w:rsid w:val="009E300B"/>
    <w:rsid w:val="009E3027"/>
    <w:rsid w:val="009E37F9"/>
    <w:rsid w:val="009E4086"/>
    <w:rsid w:val="009E6524"/>
    <w:rsid w:val="009E6766"/>
    <w:rsid w:val="009E67E0"/>
    <w:rsid w:val="009F2431"/>
    <w:rsid w:val="009F2BD1"/>
    <w:rsid w:val="009F2F86"/>
    <w:rsid w:val="009F3820"/>
    <w:rsid w:val="009F38C5"/>
    <w:rsid w:val="009F439B"/>
    <w:rsid w:val="009F55A4"/>
    <w:rsid w:val="009F72BF"/>
    <w:rsid w:val="009F769C"/>
    <w:rsid w:val="00A003B2"/>
    <w:rsid w:val="00A019F7"/>
    <w:rsid w:val="00A02091"/>
    <w:rsid w:val="00A0243D"/>
    <w:rsid w:val="00A0263D"/>
    <w:rsid w:val="00A02F19"/>
    <w:rsid w:val="00A02F83"/>
    <w:rsid w:val="00A0450A"/>
    <w:rsid w:val="00A0498B"/>
    <w:rsid w:val="00A05556"/>
    <w:rsid w:val="00A05D18"/>
    <w:rsid w:val="00A0644C"/>
    <w:rsid w:val="00A06DEB"/>
    <w:rsid w:val="00A06FA1"/>
    <w:rsid w:val="00A07A27"/>
    <w:rsid w:val="00A07C39"/>
    <w:rsid w:val="00A101B5"/>
    <w:rsid w:val="00A10C85"/>
    <w:rsid w:val="00A11078"/>
    <w:rsid w:val="00A111D2"/>
    <w:rsid w:val="00A118D7"/>
    <w:rsid w:val="00A11F6C"/>
    <w:rsid w:val="00A1255D"/>
    <w:rsid w:val="00A12769"/>
    <w:rsid w:val="00A130A0"/>
    <w:rsid w:val="00A13700"/>
    <w:rsid w:val="00A14964"/>
    <w:rsid w:val="00A15BF8"/>
    <w:rsid w:val="00A161CD"/>
    <w:rsid w:val="00A16225"/>
    <w:rsid w:val="00A16826"/>
    <w:rsid w:val="00A1778B"/>
    <w:rsid w:val="00A1778D"/>
    <w:rsid w:val="00A203B8"/>
    <w:rsid w:val="00A206ED"/>
    <w:rsid w:val="00A20A0E"/>
    <w:rsid w:val="00A20E4C"/>
    <w:rsid w:val="00A21B74"/>
    <w:rsid w:val="00A223F6"/>
    <w:rsid w:val="00A2242C"/>
    <w:rsid w:val="00A22F46"/>
    <w:rsid w:val="00A23B0B"/>
    <w:rsid w:val="00A243EB"/>
    <w:rsid w:val="00A2471E"/>
    <w:rsid w:val="00A24E38"/>
    <w:rsid w:val="00A25245"/>
    <w:rsid w:val="00A254F6"/>
    <w:rsid w:val="00A257B9"/>
    <w:rsid w:val="00A258D1"/>
    <w:rsid w:val="00A25C75"/>
    <w:rsid w:val="00A25FF8"/>
    <w:rsid w:val="00A26731"/>
    <w:rsid w:val="00A27B7E"/>
    <w:rsid w:val="00A27CCE"/>
    <w:rsid w:val="00A304AA"/>
    <w:rsid w:val="00A30EB3"/>
    <w:rsid w:val="00A3108C"/>
    <w:rsid w:val="00A31B29"/>
    <w:rsid w:val="00A32D54"/>
    <w:rsid w:val="00A33867"/>
    <w:rsid w:val="00A33C61"/>
    <w:rsid w:val="00A34E7C"/>
    <w:rsid w:val="00A34EFB"/>
    <w:rsid w:val="00A353E3"/>
    <w:rsid w:val="00A3608C"/>
    <w:rsid w:val="00A3647E"/>
    <w:rsid w:val="00A36569"/>
    <w:rsid w:val="00A36859"/>
    <w:rsid w:val="00A36BF7"/>
    <w:rsid w:val="00A36E06"/>
    <w:rsid w:val="00A37254"/>
    <w:rsid w:val="00A37F48"/>
    <w:rsid w:val="00A4010F"/>
    <w:rsid w:val="00A405D4"/>
    <w:rsid w:val="00A4083C"/>
    <w:rsid w:val="00A40953"/>
    <w:rsid w:val="00A410EF"/>
    <w:rsid w:val="00A41621"/>
    <w:rsid w:val="00A42483"/>
    <w:rsid w:val="00A42E14"/>
    <w:rsid w:val="00A434BD"/>
    <w:rsid w:val="00A44344"/>
    <w:rsid w:val="00A448D8"/>
    <w:rsid w:val="00A45392"/>
    <w:rsid w:val="00A457B2"/>
    <w:rsid w:val="00A45D7A"/>
    <w:rsid w:val="00A45DAE"/>
    <w:rsid w:val="00A46072"/>
    <w:rsid w:val="00A463F8"/>
    <w:rsid w:val="00A469F3"/>
    <w:rsid w:val="00A46B1D"/>
    <w:rsid w:val="00A46DEA"/>
    <w:rsid w:val="00A500B7"/>
    <w:rsid w:val="00A5017C"/>
    <w:rsid w:val="00A5024A"/>
    <w:rsid w:val="00A50D68"/>
    <w:rsid w:val="00A51A69"/>
    <w:rsid w:val="00A5262C"/>
    <w:rsid w:val="00A5345A"/>
    <w:rsid w:val="00A535BD"/>
    <w:rsid w:val="00A54029"/>
    <w:rsid w:val="00A5445C"/>
    <w:rsid w:val="00A550A5"/>
    <w:rsid w:val="00A55F22"/>
    <w:rsid w:val="00A563C9"/>
    <w:rsid w:val="00A56D2D"/>
    <w:rsid w:val="00A56F8D"/>
    <w:rsid w:val="00A56FD8"/>
    <w:rsid w:val="00A571BC"/>
    <w:rsid w:val="00A60DF0"/>
    <w:rsid w:val="00A6129D"/>
    <w:rsid w:val="00A6267A"/>
    <w:rsid w:val="00A62806"/>
    <w:rsid w:val="00A6334E"/>
    <w:rsid w:val="00A6377C"/>
    <w:rsid w:val="00A6400E"/>
    <w:rsid w:val="00A64E85"/>
    <w:rsid w:val="00A657DA"/>
    <w:rsid w:val="00A66711"/>
    <w:rsid w:val="00A668E4"/>
    <w:rsid w:val="00A66AA1"/>
    <w:rsid w:val="00A6757B"/>
    <w:rsid w:val="00A67902"/>
    <w:rsid w:val="00A701ED"/>
    <w:rsid w:val="00A705D2"/>
    <w:rsid w:val="00A710D1"/>
    <w:rsid w:val="00A710F9"/>
    <w:rsid w:val="00A7119E"/>
    <w:rsid w:val="00A71D67"/>
    <w:rsid w:val="00A71DA9"/>
    <w:rsid w:val="00A71FF8"/>
    <w:rsid w:val="00A7216D"/>
    <w:rsid w:val="00A726E9"/>
    <w:rsid w:val="00A72E65"/>
    <w:rsid w:val="00A72EB5"/>
    <w:rsid w:val="00A7363B"/>
    <w:rsid w:val="00A74D4B"/>
    <w:rsid w:val="00A7620E"/>
    <w:rsid w:val="00A76471"/>
    <w:rsid w:val="00A7689D"/>
    <w:rsid w:val="00A76A72"/>
    <w:rsid w:val="00A76B28"/>
    <w:rsid w:val="00A80136"/>
    <w:rsid w:val="00A82B06"/>
    <w:rsid w:val="00A8379A"/>
    <w:rsid w:val="00A84162"/>
    <w:rsid w:val="00A843A9"/>
    <w:rsid w:val="00A844F9"/>
    <w:rsid w:val="00A84755"/>
    <w:rsid w:val="00A8505E"/>
    <w:rsid w:val="00A85A7C"/>
    <w:rsid w:val="00A85F0E"/>
    <w:rsid w:val="00A862B7"/>
    <w:rsid w:val="00A86673"/>
    <w:rsid w:val="00A86A31"/>
    <w:rsid w:val="00A86E5A"/>
    <w:rsid w:val="00A8704D"/>
    <w:rsid w:val="00A875DF"/>
    <w:rsid w:val="00A90789"/>
    <w:rsid w:val="00A9157E"/>
    <w:rsid w:val="00A9163F"/>
    <w:rsid w:val="00A926BC"/>
    <w:rsid w:val="00A92B2D"/>
    <w:rsid w:val="00A92B46"/>
    <w:rsid w:val="00A94F0D"/>
    <w:rsid w:val="00A95E44"/>
    <w:rsid w:val="00A962D8"/>
    <w:rsid w:val="00A97226"/>
    <w:rsid w:val="00A978E0"/>
    <w:rsid w:val="00AA0D6D"/>
    <w:rsid w:val="00AA234B"/>
    <w:rsid w:val="00AA280E"/>
    <w:rsid w:val="00AA2E14"/>
    <w:rsid w:val="00AA2ED5"/>
    <w:rsid w:val="00AA3101"/>
    <w:rsid w:val="00AA5E8C"/>
    <w:rsid w:val="00AA641E"/>
    <w:rsid w:val="00AB19E3"/>
    <w:rsid w:val="00AB2BBE"/>
    <w:rsid w:val="00AB2F07"/>
    <w:rsid w:val="00AB38D4"/>
    <w:rsid w:val="00AB4722"/>
    <w:rsid w:val="00AB4DC4"/>
    <w:rsid w:val="00AB4DE3"/>
    <w:rsid w:val="00AB579A"/>
    <w:rsid w:val="00AB62C7"/>
    <w:rsid w:val="00AB6CDB"/>
    <w:rsid w:val="00AB6F2D"/>
    <w:rsid w:val="00AB784E"/>
    <w:rsid w:val="00AC12EF"/>
    <w:rsid w:val="00AC16A6"/>
    <w:rsid w:val="00AC1797"/>
    <w:rsid w:val="00AC329A"/>
    <w:rsid w:val="00AC351D"/>
    <w:rsid w:val="00AC38FF"/>
    <w:rsid w:val="00AC39B0"/>
    <w:rsid w:val="00AC42C2"/>
    <w:rsid w:val="00AC4571"/>
    <w:rsid w:val="00AC4C1B"/>
    <w:rsid w:val="00AC5269"/>
    <w:rsid w:val="00AC61BC"/>
    <w:rsid w:val="00AC670C"/>
    <w:rsid w:val="00AC72CB"/>
    <w:rsid w:val="00AC7581"/>
    <w:rsid w:val="00AC765A"/>
    <w:rsid w:val="00AC7A44"/>
    <w:rsid w:val="00AD0FB4"/>
    <w:rsid w:val="00AD1998"/>
    <w:rsid w:val="00AD19E9"/>
    <w:rsid w:val="00AD1E61"/>
    <w:rsid w:val="00AD2D97"/>
    <w:rsid w:val="00AD569C"/>
    <w:rsid w:val="00AD5A9C"/>
    <w:rsid w:val="00AD5AC2"/>
    <w:rsid w:val="00AD5F2F"/>
    <w:rsid w:val="00AD5F87"/>
    <w:rsid w:val="00AD65B0"/>
    <w:rsid w:val="00AD6668"/>
    <w:rsid w:val="00AD67C8"/>
    <w:rsid w:val="00AD693C"/>
    <w:rsid w:val="00AD797E"/>
    <w:rsid w:val="00AD79F6"/>
    <w:rsid w:val="00AD7F6A"/>
    <w:rsid w:val="00AE0069"/>
    <w:rsid w:val="00AE11A8"/>
    <w:rsid w:val="00AE135A"/>
    <w:rsid w:val="00AE1778"/>
    <w:rsid w:val="00AE189B"/>
    <w:rsid w:val="00AE1C1F"/>
    <w:rsid w:val="00AE21D1"/>
    <w:rsid w:val="00AE311C"/>
    <w:rsid w:val="00AE3381"/>
    <w:rsid w:val="00AE3F38"/>
    <w:rsid w:val="00AE4402"/>
    <w:rsid w:val="00AE4517"/>
    <w:rsid w:val="00AE4C92"/>
    <w:rsid w:val="00AE5284"/>
    <w:rsid w:val="00AE52A1"/>
    <w:rsid w:val="00AE5E5C"/>
    <w:rsid w:val="00AE618C"/>
    <w:rsid w:val="00AE61B9"/>
    <w:rsid w:val="00AE69B2"/>
    <w:rsid w:val="00AF02C5"/>
    <w:rsid w:val="00AF0686"/>
    <w:rsid w:val="00AF0C98"/>
    <w:rsid w:val="00AF1535"/>
    <w:rsid w:val="00AF15BD"/>
    <w:rsid w:val="00AF1788"/>
    <w:rsid w:val="00AF1C0F"/>
    <w:rsid w:val="00AF2C2C"/>
    <w:rsid w:val="00AF2EBB"/>
    <w:rsid w:val="00AF4337"/>
    <w:rsid w:val="00AF5428"/>
    <w:rsid w:val="00AF5588"/>
    <w:rsid w:val="00AF5FA9"/>
    <w:rsid w:val="00AF62E2"/>
    <w:rsid w:val="00AF6400"/>
    <w:rsid w:val="00AF6BA3"/>
    <w:rsid w:val="00AF7475"/>
    <w:rsid w:val="00AF77DA"/>
    <w:rsid w:val="00AF7875"/>
    <w:rsid w:val="00B018E9"/>
    <w:rsid w:val="00B0249E"/>
    <w:rsid w:val="00B029DC"/>
    <w:rsid w:val="00B0436D"/>
    <w:rsid w:val="00B04592"/>
    <w:rsid w:val="00B04C22"/>
    <w:rsid w:val="00B04FF3"/>
    <w:rsid w:val="00B0514F"/>
    <w:rsid w:val="00B058DD"/>
    <w:rsid w:val="00B05E0D"/>
    <w:rsid w:val="00B06767"/>
    <w:rsid w:val="00B079F6"/>
    <w:rsid w:val="00B07B3A"/>
    <w:rsid w:val="00B1092B"/>
    <w:rsid w:val="00B11B0A"/>
    <w:rsid w:val="00B11ED4"/>
    <w:rsid w:val="00B123DD"/>
    <w:rsid w:val="00B12CEF"/>
    <w:rsid w:val="00B12DB8"/>
    <w:rsid w:val="00B1307D"/>
    <w:rsid w:val="00B13647"/>
    <w:rsid w:val="00B13856"/>
    <w:rsid w:val="00B1458E"/>
    <w:rsid w:val="00B146F1"/>
    <w:rsid w:val="00B15D50"/>
    <w:rsid w:val="00B162A0"/>
    <w:rsid w:val="00B1692E"/>
    <w:rsid w:val="00B173AB"/>
    <w:rsid w:val="00B17536"/>
    <w:rsid w:val="00B20169"/>
    <w:rsid w:val="00B21109"/>
    <w:rsid w:val="00B2150A"/>
    <w:rsid w:val="00B21D17"/>
    <w:rsid w:val="00B21D4D"/>
    <w:rsid w:val="00B21DC2"/>
    <w:rsid w:val="00B22582"/>
    <w:rsid w:val="00B2278D"/>
    <w:rsid w:val="00B22FDF"/>
    <w:rsid w:val="00B232D3"/>
    <w:rsid w:val="00B24824"/>
    <w:rsid w:val="00B27839"/>
    <w:rsid w:val="00B30527"/>
    <w:rsid w:val="00B31504"/>
    <w:rsid w:val="00B316E9"/>
    <w:rsid w:val="00B31E87"/>
    <w:rsid w:val="00B32BAF"/>
    <w:rsid w:val="00B33A4F"/>
    <w:rsid w:val="00B34FCA"/>
    <w:rsid w:val="00B35444"/>
    <w:rsid w:val="00B368DF"/>
    <w:rsid w:val="00B36B3F"/>
    <w:rsid w:val="00B36CAB"/>
    <w:rsid w:val="00B373A6"/>
    <w:rsid w:val="00B37A44"/>
    <w:rsid w:val="00B40EFD"/>
    <w:rsid w:val="00B4176A"/>
    <w:rsid w:val="00B422B0"/>
    <w:rsid w:val="00B42B3F"/>
    <w:rsid w:val="00B42CA8"/>
    <w:rsid w:val="00B43F52"/>
    <w:rsid w:val="00B443CE"/>
    <w:rsid w:val="00B4490B"/>
    <w:rsid w:val="00B454E6"/>
    <w:rsid w:val="00B45772"/>
    <w:rsid w:val="00B45A20"/>
    <w:rsid w:val="00B4675E"/>
    <w:rsid w:val="00B46E34"/>
    <w:rsid w:val="00B50198"/>
    <w:rsid w:val="00B5085B"/>
    <w:rsid w:val="00B513F3"/>
    <w:rsid w:val="00B51733"/>
    <w:rsid w:val="00B51777"/>
    <w:rsid w:val="00B52A61"/>
    <w:rsid w:val="00B53279"/>
    <w:rsid w:val="00B532DE"/>
    <w:rsid w:val="00B53664"/>
    <w:rsid w:val="00B53DB5"/>
    <w:rsid w:val="00B54329"/>
    <w:rsid w:val="00B54463"/>
    <w:rsid w:val="00B5456E"/>
    <w:rsid w:val="00B54CB9"/>
    <w:rsid w:val="00B57382"/>
    <w:rsid w:val="00B57F7B"/>
    <w:rsid w:val="00B61261"/>
    <w:rsid w:val="00B61407"/>
    <w:rsid w:val="00B61514"/>
    <w:rsid w:val="00B61F7E"/>
    <w:rsid w:val="00B630CE"/>
    <w:rsid w:val="00B63B40"/>
    <w:rsid w:val="00B63FF7"/>
    <w:rsid w:val="00B6429B"/>
    <w:rsid w:val="00B648BA"/>
    <w:rsid w:val="00B648C5"/>
    <w:rsid w:val="00B66053"/>
    <w:rsid w:val="00B665C9"/>
    <w:rsid w:val="00B67EF4"/>
    <w:rsid w:val="00B702F3"/>
    <w:rsid w:val="00B71471"/>
    <w:rsid w:val="00B717F0"/>
    <w:rsid w:val="00B724B6"/>
    <w:rsid w:val="00B73C50"/>
    <w:rsid w:val="00B74868"/>
    <w:rsid w:val="00B74C25"/>
    <w:rsid w:val="00B74DD6"/>
    <w:rsid w:val="00B7507A"/>
    <w:rsid w:val="00B76197"/>
    <w:rsid w:val="00B761BD"/>
    <w:rsid w:val="00B77965"/>
    <w:rsid w:val="00B77977"/>
    <w:rsid w:val="00B80289"/>
    <w:rsid w:val="00B80FD8"/>
    <w:rsid w:val="00B81952"/>
    <w:rsid w:val="00B833A5"/>
    <w:rsid w:val="00B84653"/>
    <w:rsid w:val="00B85667"/>
    <w:rsid w:val="00B85849"/>
    <w:rsid w:val="00B85EA6"/>
    <w:rsid w:val="00B86990"/>
    <w:rsid w:val="00B87DD5"/>
    <w:rsid w:val="00B87EA2"/>
    <w:rsid w:val="00B87EDB"/>
    <w:rsid w:val="00B90C6F"/>
    <w:rsid w:val="00B90F00"/>
    <w:rsid w:val="00B9233F"/>
    <w:rsid w:val="00B92768"/>
    <w:rsid w:val="00B93181"/>
    <w:rsid w:val="00B9360E"/>
    <w:rsid w:val="00B93E0D"/>
    <w:rsid w:val="00B94036"/>
    <w:rsid w:val="00B941D1"/>
    <w:rsid w:val="00B944B7"/>
    <w:rsid w:val="00B948CE"/>
    <w:rsid w:val="00B948D7"/>
    <w:rsid w:val="00B94CB9"/>
    <w:rsid w:val="00B95E84"/>
    <w:rsid w:val="00B95F0C"/>
    <w:rsid w:val="00BA0AAC"/>
    <w:rsid w:val="00BA13C5"/>
    <w:rsid w:val="00BA15D0"/>
    <w:rsid w:val="00BA1AC2"/>
    <w:rsid w:val="00BA2010"/>
    <w:rsid w:val="00BA2538"/>
    <w:rsid w:val="00BA25C2"/>
    <w:rsid w:val="00BA2CCE"/>
    <w:rsid w:val="00BA2E56"/>
    <w:rsid w:val="00BA3F47"/>
    <w:rsid w:val="00BA472F"/>
    <w:rsid w:val="00BA5FD1"/>
    <w:rsid w:val="00BA6243"/>
    <w:rsid w:val="00BA642A"/>
    <w:rsid w:val="00BA747A"/>
    <w:rsid w:val="00BB026F"/>
    <w:rsid w:val="00BB1277"/>
    <w:rsid w:val="00BB1477"/>
    <w:rsid w:val="00BB1958"/>
    <w:rsid w:val="00BB1FCE"/>
    <w:rsid w:val="00BB2282"/>
    <w:rsid w:val="00BB372C"/>
    <w:rsid w:val="00BB3D41"/>
    <w:rsid w:val="00BB440D"/>
    <w:rsid w:val="00BB4525"/>
    <w:rsid w:val="00BB4974"/>
    <w:rsid w:val="00BB4D1D"/>
    <w:rsid w:val="00BB4FED"/>
    <w:rsid w:val="00BB567C"/>
    <w:rsid w:val="00BB5B61"/>
    <w:rsid w:val="00BB6D47"/>
    <w:rsid w:val="00BB7413"/>
    <w:rsid w:val="00BC02A1"/>
    <w:rsid w:val="00BC0692"/>
    <w:rsid w:val="00BC17FB"/>
    <w:rsid w:val="00BC18AA"/>
    <w:rsid w:val="00BC1C78"/>
    <w:rsid w:val="00BC22EE"/>
    <w:rsid w:val="00BC232A"/>
    <w:rsid w:val="00BC3352"/>
    <w:rsid w:val="00BC3398"/>
    <w:rsid w:val="00BC362C"/>
    <w:rsid w:val="00BC417D"/>
    <w:rsid w:val="00BC4C4C"/>
    <w:rsid w:val="00BC5551"/>
    <w:rsid w:val="00BC601A"/>
    <w:rsid w:val="00BC6508"/>
    <w:rsid w:val="00BC69B6"/>
    <w:rsid w:val="00BC6FDC"/>
    <w:rsid w:val="00BC71D8"/>
    <w:rsid w:val="00BC75A8"/>
    <w:rsid w:val="00BC7790"/>
    <w:rsid w:val="00BC7D61"/>
    <w:rsid w:val="00BD0661"/>
    <w:rsid w:val="00BD06C5"/>
    <w:rsid w:val="00BD0D25"/>
    <w:rsid w:val="00BD11C9"/>
    <w:rsid w:val="00BD12FE"/>
    <w:rsid w:val="00BD1DDC"/>
    <w:rsid w:val="00BD2078"/>
    <w:rsid w:val="00BD228B"/>
    <w:rsid w:val="00BD332A"/>
    <w:rsid w:val="00BD4188"/>
    <w:rsid w:val="00BD44AD"/>
    <w:rsid w:val="00BD4984"/>
    <w:rsid w:val="00BD4E09"/>
    <w:rsid w:val="00BD5346"/>
    <w:rsid w:val="00BD633B"/>
    <w:rsid w:val="00BD64E1"/>
    <w:rsid w:val="00BE052B"/>
    <w:rsid w:val="00BE0656"/>
    <w:rsid w:val="00BE1BF3"/>
    <w:rsid w:val="00BE1FE4"/>
    <w:rsid w:val="00BE2353"/>
    <w:rsid w:val="00BE247E"/>
    <w:rsid w:val="00BE3180"/>
    <w:rsid w:val="00BE3EF1"/>
    <w:rsid w:val="00BE3FC2"/>
    <w:rsid w:val="00BE4040"/>
    <w:rsid w:val="00BE41F0"/>
    <w:rsid w:val="00BE54D8"/>
    <w:rsid w:val="00BE56E5"/>
    <w:rsid w:val="00BE64F8"/>
    <w:rsid w:val="00BE6B1B"/>
    <w:rsid w:val="00BE6F00"/>
    <w:rsid w:val="00BF03BC"/>
    <w:rsid w:val="00BF10BE"/>
    <w:rsid w:val="00BF25B5"/>
    <w:rsid w:val="00BF2C73"/>
    <w:rsid w:val="00BF317D"/>
    <w:rsid w:val="00BF3429"/>
    <w:rsid w:val="00BF3523"/>
    <w:rsid w:val="00BF3B9C"/>
    <w:rsid w:val="00BF3C37"/>
    <w:rsid w:val="00BF408A"/>
    <w:rsid w:val="00BF4405"/>
    <w:rsid w:val="00BF45B7"/>
    <w:rsid w:val="00BF4BC2"/>
    <w:rsid w:val="00BF6174"/>
    <w:rsid w:val="00BF6C19"/>
    <w:rsid w:val="00BF6CF9"/>
    <w:rsid w:val="00C002B4"/>
    <w:rsid w:val="00C017C0"/>
    <w:rsid w:val="00C01855"/>
    <w:rsid w:val="00C0189D"/>
    <w:rsid w:val="00C03FEA"/>
    <w:rsid w:val="00C049B3"/>
    <w:rsid w:val="00C04ABF"/>
    <w:rsid w:val="00C05813"/>
    <w:rsid w:val="00C059F8"/>
    <w:rsid w:val="00C0753A"/>
    <w:rsid w:val="00C07860"/>
    <w:rsid w:val="00C103DD"/>
    <w:rsid w:val="00C10929"/>
    <w:rsid w:val="00C10E3F"/>
    <w:rsid w:val="00C11C12"/>
    <w:rsid w:val="00C1234B"/>
    <w:rsid w:val="00C12873"/>
    <w:rsid w:val="00C12B73"/>
    <w:rsid w:val="00C12B8E"/>
    <w:rsid w:val="00C12E27"/>
    <w:rsid w:val="00C139FA"/>
    <w:rsid w:val="00C13E3C"/>
    <w:rsid w:val="00C14231"/>
    <w:rsid w:val="00C1438D"/>
    <w:rsid w:val="00C1567E"/>
    <w:rsid w:val="00C15687"/>
    <w:rsid w:val="00C15A55"/>
    <w:rsid w:val="00C15FBA"/>
    <w:rsid w:val="00C15FE0"/>
    <w:rsid w:val="00C166D0"/>
    <w:rsid w:val="00C1689E"/>
    <w:rsid w:val="00C16C15"/>
    <w:rsid w:val="00C16F62"/>
    <w:rsid w:val="00C172D6"/>
    <w:rsid w:val="00C17A1B"/>
    <w:rsid w:val="00C17C6E"/>
    <w:rsid w:val="00C20101"/>
    <w:rsid w:val="00C20162"/>
    <w:rsid w:val="00C203ED"/>
    <w:rsid w:val="00C20D66"/>
    <w:rsid w:val="00C211F7"/>
    <w:rsid w:val="00C21764"/>
    <w:rsid w:val="00C218DE"/>
    <w:rsid w:val="00C224F2"/>
    <w:rsid w:val="00C23414"/>
    <w:rsid w:val="00C2437C"/>
    <w:rsid w:val="00C24DC4"/>
    <w:rsid w:val="00C2532B"/>
    <w:rsid w:val="00C2560C"/>
    <w:rsid w:val="00C27662"/>
    <w:rsid w:val="00C30A3A"/>
    <w:rsid w:val="00C30C5A"/>
    <w:rsid w:val="00C3124F"/>
    <w:rsid w:val="00C31AF3"/>
    <w:rsid w:val="00C31CCB"/>
    <w:rsid w:val="00C31F10"/>
    <w:rsid w:val="00C32C16"/>
    <w:rsid w:val="00C334D8"/>
    <w:rsid w:val="00C34219"/>
    <w:rsid w:val="00C34D29"/>
    <w:rsid w:val="00C35DF7"/>
    <w:rsid w:val="00C361DF"/>
    <w:rsid w:val="00C36431"/>
    <w:rsid w:val="00C36656"/>
    <w:rsid w:val="00C372B2"/>
    <w:rsid w:val="00C37468"/>
    <w:rsid w:val="00C37B3F"/>
    <w:rsid w:val="00C409EB"/>
    <w:rsid w:val="00C40A43"/>
    <w:rsid w:val="00C40AF0"/>
    <w:rsid w:val="00C40C7F"/>
    <w:rsid w:val="00C41727"/>
    <w:rsid w:val="00C41D48"/>
    <w:rsid w:val="00C41E8B"/>
    <w:rsid w:val="00C421BA"/>
    <w:rsid w:val="00C432F5"/>
    <w:rsid w:val="00C43BF2"/>
    <w:rsid w:val="00C444D4"/>
    <w:rsid w:val="00C45E62"/>
    <w:rsid w:val="00C45FD0"/>
    <w:rsid w:val="00C46A63"/>
    <w:rsid w:val="00C46B61"/>
    <w:rsid w:val="00C46EF6"/>
    <w:rsid w:val="00C478C2"/>
    <w:rsid w:val="00C479A3"/>
    <w:rsid w:val="00C47B56"/>
    <w:rsid w:val="00C47C1C"/>
    <w:rsid w:val="00C47F97"/>
    <w:rsid w:val="00C5071B"/>
    <w:rsid w:val="00C51F36"/>
    <w:rsid w:val="00C52591"/>
    <w:rsid w:val="00C52822"/>
    <w:rsid w:val="00C53105"/>
    <w:rsid w:val="00C533A2"/>
    <w:rsid w:val="00C53FC0"/>
    <w:rsid w:val="00C549AC"/>
    <w:rsid w:val="00C54ACD"/>
    <w:rsid w:val="00C55189"/>
    <w:rsid w:val="00C564B2"/>
    <w:rsid w:val="00C570AE"/>
    <w:rsid w:val="00C6034C"/>
    <w:rsid w:val="00C60931"/>
    <w:rsid w:val="00C609B7"/>
    <w:rsid w:val="00C60C9C"/>
    <w:rsid w:val="00C61412"/>
    <w:rsid w:val="00C61DDA"/>
    <w:rsid w:val="00C628A9"/>
    <w:rsid w:val="00C63DD6"/>
    <w:rsid w:val="00C647D8"/>
    <w:rsid w:val="00C648DB"/>
    <w:rsid w:val="00C64FE2"/>
    <w:rsid w:val="00C65C90"/>
    <w:rsid w:val="00C66A63"/>
    <w:rsid w:val="00C67078"/>
    <w:rsid w:val="00C70E93"/>
    <w:rsid w:val="00C7175E"/>
    <w:rsid w:val="00C71E27"/>
    <w:rsid w:val="00C72CDA"/>
    <w:rsid w:val="00C73134"/>
    <w:rsid w:val="00C738FF"/>
    <w:rsid w:val="00C73935"/>
    <w:rsid w:val="00C74722"/>
    <w:rsid w:val="00C75392"/>
    <w:rsid w:val="00C76576"/>
    <w:rsid w:val="00C77EA8"/>
    <w:rsid w:val="00C8046A"/>
    <w:rsid w:val="00C80945"/>
    <w:rsid w:val="00C8117D"/>
    <w:rsid w:val="00C816F2"/>
    <w:rsid w:val="00C825B4"/>
    <w:rsid w:val="00C82C93"/>
    <w:rsid w:val="00C82EC5"/>
    <w:rsid w:val="00C8320B"/>
    <w:rsid w:val="00C83CD2"/>
    <w:rsid w:val="00C83E48"/>
    <w:rsid w:val="00C840C2"/>
    <w:rsid w:val="00C859F3"/>
    <w:rsid w:val="00C85B59"/>
    <w:rsid w:val="00C87E43"/>
    <w:rsid w:val="00C87F0B"/>
    <w:rsid w:val="00C90342"/>
    <w:rsid w:val="00C9073C"/>
    <w:rsid w:val="00C90783"/>
    <w:rsid w:val="00C90A33"/>
    <w:rsid w:val="00C91339"/>
    <w:rsid w:val="00C9147F"/>
    <w:rsid w:val="00C91627"/>
    <w:rsid w:val="00C91A79"/>
    <w:rsid w:val="00C91CD9"/>
    <w:rsid w:val="00C924A9"/>
    <w:rsid w:val="00C94005"/>
    <w:rsid w:val="00C94943"/>
    <w:rsid w:val="00C94D6B"/>
    <w:rsid w:val="00C955F0"/>
    <w:rsid w:val="00C95A03"/>
    <w:rsid w:val="00C96018"/>
    <w:rsid w:val="00C9761A"/>
    <w:rsid w:val="00CA007B"/>
    <w:rsid w:val="00CA05C3"/>
    <w:rsid w:val="00CA13BE"/>
    <w:rsid w:val="00CA1622"/>
    <w:rsid w:val="00CA1623"/>
    <w:rsid w:val="00CA1C25"/>
    <w:rsid w:val="00CA2C76"/>
    <w:rsid w:val="00CA3747"/>
    <w:rsid w:val="00CA3936"/>
    <w:rsid w:val="00CA3FAA"/>
    <w:rsid w:val="00CA484A"/>
    <w:rsid w:val="00CA48AF"/>
    <w:rsid w:val="00CA56E3"/>
    <w:rsid w:val="00CA5752"/>
    <w:rsid w:val="00CA5896"/>
    <w:rsid w:val="00CA5B8E"/>
    <w:rsid w:val="00CA5C7F"/>
    <w:rsid w:val="00CA6356"/>
    <w:rsid w:val="00CA63C7"/>
    <w:rsid w:val="00CB0BC7"/>
    <w:rsid w:val="00CB1278"/>
    <w:rsid w:val="00CB270C"/>
    <w:rsid w:val="00CB2BFF"/>
    <w:rsid w:val="00CB2E37"/>
    <w:rsid w:val="00CB328B"/>
    <w:rsid w:val="00CB4788"/>
    <w:rsid w:val="00CB49A8"/>
    <w:rsid w:val="00CB49B8"/>
    <w:rsid w:val="00CB5151"/>
    <w:rsid w:val="00CB53DD"/>
    <w:rsid w:val="00CB5716"/>
    <w:rsid w:val="00CB6263"/>
    <w:rsid w:val="00CB64BF"/>
    <w:rsid w:val="00CB6B09"/>
    <w:rsid w:val="00CB6FEA"/>
    <w:rsid w:val="00CB791A"/>
    <w:rsid w:val="00CB79CC"/>
    <w:rsid w:val="00CC0793"/>
    <w:rsid w:val="00CC0A56"/>
    <w:rsid w:val="00CC0B85"/>
    <w:rsid w:val="00CC11A9"/>
    <w:rsid w:val="00CC2D05"/>
    <w:rsid w:val="00CC2D86"/>
    <w:rsid w:val="00CC4307"/>
    <w:rsid w:val="00CC456A"/>
    <w:rsid w:val="00CC4CE2"/>
    <w:rsid w:val="00CC5008"/>
    <w:rsid w:val="00CC5878"/>
    <w:rsid w:val="00CC5BDC"/>
    <w:rsid w:val="00CC5F63"/>
    <w:rsid w:val="00CC6613"/>
    <w:rsid w:val="00CC6964"/>
    <w:rsid w:val="00CC7081"/>
    <w:rsid w:val="00CC748B"/>
    <w:rsid w:val="00CC78C7"/>
    <w:rsid w:val="00CC7CB3"/>
    <w:rsid w:val="00CD006E"/>
    <w:rsid w:val="00CD0B6C"/>
    <w:rsid w:val="00CD1406"/>
    <w:rsid w:val="00CD2AE1"/>
    <w:rsid w:val="00CD2B14"/>
    <w:rsid w:val="00CD2CB3"/>
    <w:rsid w:val="00CD318A"/>
    <w:rsid w:val="00CD4027"/>
    <w:rsid w:val="00CD4D4E"/>
    <w:rsid w:val="00CD5A4A"/>
    <w:rsid w:val="00CD5BB4"/>
    <w:rsid w:val="00CD5DC6"/>
    <w:rsid w:val="00CD6ACB"/>
    <w:rsid w:val="00CD71E9"/>
    <w:rsid w:val="00CD7DB3"/>
    <w:rsid w:val="00CD7EA1"/>
    <w:rsid w:val="00CE0EE8"/>
    <w:rsid w:val="00CE11AC"/>
    <w:rsid w:val="00CE194C"/>
    <w:rsid w:val="00CE1C7A"/>
    <w:rsid w:val="00CE3679"/>
    <w:rsid w:val="00CE4372"/>
    <w:rsid w:val="00CE4885"/>
    <w:rsid w:val="00CE4A84"/>
    <w:rsid w:val="00CE5E17"/>
    <w:rsid w:val="00CE6702"/>
    <w:rsid w:val="00CE679A"/>
    <w:rsid w:val="00CE6C02"/>
    <w:rsid w:val="00CE6EF0"/>
    <w:rsid w:val="00CE7237"/>
    <w:rsid w:val="00CEA63C"/>
    <w:rsid w:val="00CF05DB"/>
    <w:rsid w:val="00CF1521"/>
    <w:rsid w:val="00CF185C"/>
    <w:rsid w:val="00CF1EF0"/>
    <w:rsid w:val="00CF283D"/>
    <w:rsid w:val="00CF31E1"/>
    <w:rsid w:val="00CF324A"/>
    <w:rsid w:val="00CF327D"/>
    <w:rsid w:val="00CF45BD"/>
    <w:rsid w:val="00CF4ABF"/>
    <w:rsid w:val="00CF5A7B"/>
    <w:rsid w:val="00CF5AAA"/>
    <w:rsid w:val="00CF6AD6"/>
    <w:rsid w:val="00CF7046"/>
    <w:rsid w:val="00CF76EC"/>
    <w:rsid w:val="00CF770D"/>
    <w:rsid w:val="00CF7EE7"/>
    <w:rsid w:val="00D01681"/>
    <w:rsid w:val="00D01822"/>
    <w:rsid w:val="00D01C57"/>
    <w:rsid w:val="00D020A2"/>
    <w:rsid w:val="00D023BF"/>
    <w:rsid w:val="00D03B10"/>
    <w:rsid w:val="00D04406"/>
    <w:rsid w:val="00D04631"/>
    <w:rsid w:val="00D04638"/>
    <w:rsid w:val="00D047AF"/>
    <w:rsid w:val="00D04E6D"/>
    <w:rsid w:val="00D054B9"/>
    <w:rsid w:val="00D05949"/>
    <w:rsid w:val="00D064EB"/>
    <w:rsid w:val="00D065BD"/>
    <w:rsid w:val="00D067DB"/>
    <w:rsid w:val="00D06C45"/>
    <w:rsid w:val="00D06D62"/>
    <w:rsid w:val="00D0769C"/>
    <w:rsid w:val="00D07DDA"/>
    <w:rsid w:val="00D100AB"/>
    <w:rsid w:val="00D101CE"/>
    <w:rsid w:val="00D10828"/>
    <w:rsid w:val="00D10858"/>
    <w:rsid w:val="00D1197A"/>
    <w:rsid w:val="00D119AA"/>
    <w:rsid w:val="00D11A37"/>
    <w:rsid w:val="00D1230E"/>
    <w:rsid w:val="00D1246C"/>
    <w:rsid w:val="00D1261E"/>
    <w:rsid w:val="00D134A0"/>
    <w:rsid w:val="00D13BEC"/>
    <w:rsid w:val="00D13EFF"/>
    <w:rsid w:val="00D141C8"/>
    <w:rsid w:val="00D15180"/>
    <w:rsid w:val="00D155C1"/>
    <w:rsid w:val="00D15C64"/>
    <w:rsid w:val="00D1637C"/>
    <w:rsid w:val="00D165CF"/>
    <w:rsid w:val="00D175E3"/>
    <w:rsid w:val="00D179B6"/>
    <w:rsid w:val="00D17F2A"/>
    <w:rsid w:val="00D200C9"/>
    <w:rsid w:val="00D20A1E"/>
    <w:rsid w:val="00D20F3C"/>
    <w:rsid w:val="00D2120C"/>
    <w:rsid w:val="00D21313"/>
    <w:rsid w:val="00D21BAD"/>
    <w:rsid w:val="00D2210C"/>
    <w:rsid w:val="00D23034"/>
    <w:rsid w:val="00D236E4"/>
    <w:rsid w:val="00D23E12"/>
    <w:rsid w:val="00D242AC"/>
    <w:rsid w:val="00D24E21"/>
    <w:rsid w:val="00D25A35"/>
    <w:rsid w:val="00D25F45"/>
    <w:rsid w:val="00D25F62"/>
    <w:rsid w:val="00D27870"/>
    <w:rsid w:val="00D27938"/>
    <w:rsid w:val="00D30657"/>
    <w:rsid w:val="00D3080C"/>
    <w:rsid w:val="00D30A47"/>
    <w:rsid w:val="00D30CD7"/>
    <w:rsid w:val="00D30ED6"/>
    <w:rsid w:val="00D30F9E"/>
    <w:rsid w:val="00D31820"/>
    <w:rsid w:val="00D318EA"/>
    <w:rsid w:val="00D31A77"/>
    <w:rsid w:val="00D31BB9"/>
    <w:rsid w:val="00D31C1E"/>
    <w:rsid w:val="00D31E1C"/>
    <w:rsid w:val="00D3214F"/>
    <w:rsid w:val="00D3229F"/>
    <w:rsid w:val="00D32974"/>
    <w:rsid w:val="00D32B08"/>
    <w:rsid w:val="00D3320D"/>
    <w:rsid w:val="00D335AB"/>
    <w:rsid w:val="00D3365B"/>
    <w:rsid w:val="00D33831"/>
    <w:rsid w:val="00D34029"/>
    <w:rsid w:val="00D34174"/>
    <w:rsid w:val="00D341E6"/>
    <w:rsid w:val="00D34366"/>
    <w:rsid w:val="00D3439A"/>
    <w:rsid w:val="00D35075"/>
    <w:rsid w:val="00D35341"/>
    <w:rsid w:val="00D3555C"/>
    <w:rsid w:val="00D35B9F"/>
    <w:rsid w:val="00D35C00"/>
    <w:rsid w:val="00D3718C"/>
    <w:rsid w:val="00D406EE"/>
    <w:rsid w:val="00D41F96"/>
    <w:rsid w:val="00D42FB1"/>
    <w:rsid w:val="00D432C8"/>
    <w:rsid w:val="00D4384E"/>
    <w:rsid w:val="00D43FDE"/>
    <w:rsid w:val="00D4419F"/>
    <w:rsid w:val="00D449F4"/>
    <w:rsid w:val="00D44DF5"/>
    <w:rsid w:val="00D45A34"/>
    <w:rsid w:val="00D45FA2"/>
    <w:rsid w:val="00D47056"/>
    <w:rsid w:val="00D470D4"/>
    <w:rsid w:val="00D471AB"/>
    <w:rsid w:val="00D47903"/>
    <w:rsid w:val="00D47B23"/>
    <w:rsid w:val="00D50201"/>
    <w:rsid w:val="00D50397"/>
    <w:rsid w:val="00D50EDD"/>
    <w:rsid w:val="00D523FB"/>
    <w:rsid w:val="00D5296C"/>
    <w:rsid w:val="00D530C8"/>
    <w:rsid w:val="00D531B0"/>
    <w:rsid w:val="00D53470"/>
    <w:rsid w:val="00D547F1"/>
    <w:rsid w:val="00D54A6E"/>
    <w:rsid w:val="00D55B4B"/>
    <w:rsid w:val="00D5601D"/>
    <w:rsid w:val="00D57960"/>
    <w:rsid w:val="00D60385"/>
    <w:rsid w:val="00D610BF"/>
    <w:rsid w:val="00D61C8F"/>
    <w:rsid w:val="00D61FE9"/>
    <w:rsid w:val="00D62662"/>
    <w:rsid w:val="00D63B1D"/>
    <w:rsid w:val="00D63D44"/>
    <w:rsid w:val="00D63F46"/>
    <w:rsid w:val="00D642A3"/>
    <w:rsid w:val="00D64D76"/>
    <w:rsid w:val="00D64E5C"/>
    <w:rsid w:val="00D65572"/>
    <w:rsid w:val="00D655C4"/>
    <w:rsid w:val="00D6683C"/>
    <w:rsid w:val="00D67548"/>
    <w:rsid w:val="00D67BD9"/>
    <w:rsid w:val="00D70A5D"/>
    <w:rsid w:val="00D70BD5"/>
    <w:rsid w:val="00D71007"/>
    <w:rsid w:val="00D7131B"/>
    <w:rsid w:val="00D715D0"/>
    <w:rsid w:val="00D71A91"/>
    <w:rsid w:val="00D7205C"/>
    <w:rsid w:val="00D729D5"/>
    <w:rsid w:val="00D739FF"/>
    <w:rsid w:val="00D7571F"/>
    <w:rsid w:val="00D75742"/>
    <w:rsid w:val="00D76082"/>
    <w:rsid w:val="00D76DE0"/>
    <w:rsid w:val="00D77757"/>
    <w:rsid w:val="00D77A41"/>
    <w:rsid w:val="00D80ADB"/>
    <w:rsid w:val="00D80BF4"/>
    <w:rsid w:val="00D825B5"/>
    <w:rsid w:val="00D82AEF"/>
    <w:rsid w:val="00D839ED"/>
    <w:rsid w:val="00D83C70"/>
    <w:rsid w:val="00D83DF4"/>
    <w:rsid w:val="00D83E96"/>
    <w:rsid w:val="00D84D8C"/>
    <w:rsid w:val="00D84F90"/>
    <w:rsid w:val="00D85251"/>
    <w:rsid w:val="00D853A5"/>
    <w:rsid w:val="00D85A1F"/>
    <w:rsid w:val="00D85B53"/>
    <w:rsid w:val="00D86CB3"/>
    <w:rsid w:val="00D878F3"/>
    <w:rsid w:val="00D90646"/>
    <w:rsid w:val="00D90A7C"/>
    <w:rsid w:val="00D91338"/>
    <w:rsid w:val="00D91509"/>
    <w:rsid w:val="00D92668"/>
    <w:rsid w:val="00D94045"/>
    <w:rsid w:val="00D9416A"/>
    <w:rsid w:val="00D95AFA"/>
    <w:rsid w:val="00D962FA"/>
    <w:rsid w:val="00D96903"/>
    <w:rsid w:val="00D96A8E"/>
    <w:rsid w:val="00D96F66"/>
    <w:rsid w:val="00D972FB"/>
    <w:rsid w:val="00DA0219"/>
    <w:rsid w:val="00DA074C"/>
    <w:rsid w:val="00DA0FD8"/>
    <w:rsid w:val="00DA1A88"/>
    <w:rsid w:val="00DA24AE"/>
    <w:rsid w:val="00DA25F3"/>
    <w:rsid w:val="00DA385E"/>
    <w:rsid w:val="00DA46CB"/>
    <w:rsid w:val="00DA49CC"/>
    <w:rsid w:val="00DA4E7B"/>
    <w:rsid w:val="00DA4F7E"/>
    <w:rsid w:val="00DA5C4D"/>
    <w:rsid w:val="00DA5FB5"/>
    <w:rsid w:val="00DA6266"/>
    <w:rsid w:val="00DA644B"/>
    <w:rsid w:val="00DA66FC"/>
    <w:rsid w:val="00DA6A2C"/>
    <w:rsid w:val="00DA6C26"/>
    <w:rsid w:val="00DA7074"/>
    <w:rsid w:val="00DA76C1"/>
    <w:rsid w:val="00DB03E2"/>
    <w:rsid w:val="00DB09A2"/>
    <w:rsid w:val="00DB0D58"/>
    <w:rsid w:val="00DB0EB6"/>
    <w:rsid w:val="00DB1CB1"/>
    <w:rsid w:val="00DB2029"/>
    <w:rsid w:val="00DB2690"/>
    <w:rsid w:val="00DB2E23"/>
    <w:rsid w:val="00DB3419"/>
    <w:rsid w:val="00DB4119"/>
    <w:rsid w:val="00DB4AAF"/>
    <w:rsid w:val="00DB5014"/>
    <w:rsid w:val="00DB5083"/>
    <w:rsid w:val="00DB5306"/>
    <w:rsid w:val="00DB54F3"/>
    <w:rsid w:val="00DB5DE4"/>
    <w:rsid w:val="00DB6BF8"/>
    <w:rsid w:val="00DC02B7"/>
    <w:rsid w:val="00DC0417"/>
    <w:rsid w:val="00DC1475"/>
    <w:rsid w:val="00DC1481"/>
    <w:rsid w:val="00DC172D"/>
    <w:rsid w:val="00DC2986"/>
    <w:rsid w:val="00DC32FC"/>
    <w:rsid w:val="00DC34BD"/>
    <w:rsid w:val="00DC3EF5"/>
    <w:rsid w:val="00DC4C53"/>
    <w:rsid w:val="00DC6450"/>
    <w:rsid w:val="00DC6939"/>
    <w:rsid w:val="00DC6BF2"/>
    <w:rsid w:val="00DC6F30"/>
    <w:rsid w:val="00DC7098"/>
    <w:rsid w:val="00DC7579"/>
    <w:rsid w:val="00DD0BA3"/>
    <w:rsid w:val="00DD22BA"/>
    <w:rsid w:val="00DD3260"/>
    <w:rsid w:val="00DD36EE"/>
    <w:rsid w:val="00DD3887"/>
    <w:rsid w:val="00DD3E68"/>
    <w:rsid w:val="00DD3FE6"/>
    <w:rsid w:val="00DD570C"/>
    <w:rsid w:val="00DD5D4E"/>
    <w:rsid w:val="00DD5D92"/>
    <w:rsid w:val="00DD6087"/>
    <w:rsid w:val="00DD658C"/>
    <w:rsid w:val="00DD65AE"/>
    <w:rsid w:val="00DD67EE"/>
    <w:rsid w:val="00DD6853"/>
    <w:rsid w:val="00DD6A09"/>
    <w:rsid w:val="00DD6FF6"/>
    <w:rsid w:val="00DD776D"/>
    <w:rsid w:val="00DD7AAF"/>
    <w:rsid w:val="00DD7CB5"/>
    <w:rsid w:val="00DD7E8D"/>
    <w:rsid w:val="00DD7FC1"/>
    <w:rsid w:val="00DE021F"/>
    <w:rsid w:val="00DE07AB"/>
    <w:rsid w:val="00DE08D2"/>
    <w:rsid w:val="00DE0B96"/>
    <w:rsid w:val="00DE1044"/>
    <w:rsid w:val="00DE1256"/>
    <w:rsid w:val="00DE1BD6"/>
    <w:rsid w:val="00DE389A"/>
    <w:rsid w:val="00DE4DFC"/>
    <w:rsid w:val="00DE5344"/>
    <w:rsid w:val="00DE564C"/>
    <w:rsid w:val="00DE5B05"/>
    <w:rsid w:val="00DE5D06"/>
    <w:rsid w:val="00DE5F31"/>
    <w:rsid w:val="00DE62D7"/>
    <w:rsid w:val="00DE6673"/>
    <w:rsid w:val="00DE6E4F"/>
    <w:rsid w:val="00DE7B77"/>
    <w:rsid w:val="00DE7F27"/>
    <w:rsid w:val="00DF094E"/>
    <w:rsid w:val="00DF0A26"/>
    <w:rsid w:val="00DF1058"/>
    <w:rsid w:val="00DF21F8"/>
    <w:rsid w:val="00DF2593"/>
    <w:rsid w:val="00DF3747"/>
    <w:rsid w:val="00DF3B46"/>
    <w:rsid w:val="00DF420A"/>
    <w:rsid w:val="00DF467D"/>
    <w:rsid w:val="00DF47FA"/>
    <w:rsid w:val="00DF5FC2"/>
    <w:rsid w:val="00DF6242"/>
    <w:rsid w:val="00DF62E7"/>
    <w:rsid w:val="00DF6D34"/>
    <w:rsid w:val="00DF7A66"/>
    <w:rsid w:val="00E01EB7"/>
    <w:rsid w:val="00E02233"/>
    <w:rsid w:val="00E02673"/>
    <w:rsid w:val="00E0288B"/>
    <w:rsid w:val="00E04B52"/>
    <w:rsid w:val="00E04E2B"/>
    <w:rsid w:val="00E0513A"/>
    <w:rsid w:val="00E05291"/>
    <w:rsid w:val="00E05AD3"/>
    <w:rsid w:val="00E05D02"/>
    <w:rsid w:val="00E06ADD"/>
    <w:rsid w:val="00E074E6"/>
    <w:rsid w:val="00E109C0"/>
    <w:rsid w:val="00E112E9"/>
    <w:rsid w:val="00E12C33"/>
    <w:rsid w:val="00E13337"/>
    <w:rsid w:val="00E1393E"/>
    <w:rsid w:val="00E13B83"/>
    <w:rsid w:val="00E14A38"/>
    <w:rsid w:val="00E15506"/>
    <w:rsid w:val="00E1620F"/>
    <w:rsid w:val="00E16233"/>
    <w:rsid w:val="00E167E2"/>
    <w:rsid w:val="00E17DCA"/>
    <w:rsid w:val="00E20315"/>
    <w:rsid w:val="00E2043F"/>
    <w:rsid w:val="00E204F6"/>
    <w:rsid w:val="00E206AA"/>
    <w:rsid w:val="00E206AE"/>
    <w:rsid w:val="00E20F02"/>
    <w:rsid w:val="00E212ED"/>
    <w:rsid w:val="00E21A92"/>
    <w:rsid w:val="00E22C32"/>
    <w:rsid w:val="00E23705"/>
    <w:rsid w:val="00E23A5C"/>
    <w:rsid w:val="00E25102"/>
    <w:rsid w:val="00E26215"/>
    <w:rsid w:val="00E2686C"/>
    <w:rsid w:val="00E27B12"/>
    <w:rsid w:val="00E27CA1"/>
    <w:rsid w:val="00E27DAC"/>
    <w:rsid w:val="00E3078B"/>
    <w:rsid w:val="00E31029"/>
    <w:rsid w:val="00E31831"/>
    <w:rsid w:val="00E323D1"/>
    <w:rsid w:val="00E32516"/>
    <w:rsid w:val="00E329D7"/>
    <w:rsid w:val="00E32B1B"/>
    <w:rsid w:val="00E335AA"/>
    <w:rsid w:val="00E336F9"/>
    <w:rsid w:val="00E33C14"/>
    <w:rsid w:val="00E348C4"/>
    <w:rsid w:val="00E34DB6"/>
    <w:rsid w:val="00E34F95"/>
    <w:rsid w:val="00E350DB"/>
    <w:rsid w:val="00E355E8"/>
    <w:rsid w:val="00E3582D"/>
    <w:rsid w:val="00E35C55"/>
    <w:rsid w:val="00E362E6"/>
    <w:rsid w:val="00E374CF"/>
    <w:rsid w:val="00E37536"/>
    <w:rsid w:val="00E37E74"/>
    <w:rsid w:val="00E40C56"/>
    <w:rsid w:val="00E40C79"/>
    <w:rsid w:val="00E40EBC"/>
    <w:rsid w:val="00E40FB7"/>
    <w:rsid w:val="00E413E7"/>
    <w:rsid w:val="00E41596"/>
    <w:rsid w:val="00E41C0B"/>
    <w:rsid w:val="00E41D9B"/>
    <w:rsid w:val="00E41E01"/>
    <w:rsid w:val="00E421CC"/>
    <w:rsid w:val="00E423BA"/>
    <w:rsid w:val="00E42621"/>
    <w:rsid w:val="00E42F71"/>
    <w:rsid w:val="00E4340D"/>
    <w:rsid w:val="00E439B9"/>
    <w:rsid w:val="00E439F7"/>
    <w:rsid w:val="00E445B2"/>
    <w:rsid w:val="00E45708"/>
    <w:rsid w:val="00E4665A"/>
    <w:rsid w:val="00E46B8C"/>
    <w:rsid w:val="00E46C3E"/>
    <w:rsid w:val="00E46C64"/>
    <w:rsid w:val="00E46DED"/>
    <w:rsid w:val="00E472AE"/>
    <w:rsid w:val="00E47AAB"/>
    <w:rsid w:val="00E47CFB"/>
    <w:rsid w:val="00E5053D"/>
    <w:rsid w:val="00E50660"/>
    <w:rsid w:val="00E51610"/>
    <w:rsid w:val="00E51B85"/>
    <w:rsid w:val="00E536AB"/>
    <w:rsid w:val="00E5474E"/>
    <w:rsid w:val="00E55909"/>
    <w:rsid w:val="00E55A5F"/>
    <w:rsid w:val="00E55D33"/>
    <w:rsid w:val="00E55E66"/>
    <w:rsid w:val="00E561BE"/>
    <w:rsid w:val="00E5646E"/>
    <w:rsid w:val="00E56919"/>
    <w:rsid w:val="00E5712A"/>
    <w:rsid w:val="00E6054A"/>
    <w:rsid w:val="00E611D9"/>
    <w:rsid w:val="00E6275D"/>
    <w:rsid w:val="00E62855"/>
    <w:rsid w:val="00E62A24"/>
    <w:rsid w:val="00E62FD8"/>
    <w:rsid w:val="00E63DF0"/>
    <w:rsid w:val="00E6415B"/>
    <w:rsid w:val="00E650B8"/>
    <w:rsid w:val="00E65A5C"/>
    <w:rsid w:val="00E65DA2"/>
    <w:rsid w:val="00E660FF"/>
    <w:rsid w:val="00E679D5"/>
    <w:rsid w:val="00E67E62"/>
    <w:rsid w:val="00E70E43"/>
    <w:rsid w:val="00E7174D"/>
    <w:rsid w:val="00E72C06"/>
    <w:rsid w:val="00E73734"/>
    <w:rsid w:val="00E73785"/>
    <w:rsid w:val="00E738BA"/>
    <w:rsid w:val="00E73ED9"/>
    <w:rsid w:val="00E75B3E"/>
    <w:rsid w:val="00E75E11"/>
    <w:rsid w:val="00E762A8"/>
    <w:rsid w:val="00E762FE"/>
    <w:rsid w:val="00E765A4"/>
    <w:rsid w:val="00E77E01"/>
    <w:rsid w:val="00E805D6"/>
    <w:rsid w:val="00E810E8"/>
    <w:rsid w:val="00E8116D"/>
    <w:rsid w:val="00E81FE1"/>
    <w:rsid w:val="00E82407"/>
    <w:rsid w:val="00E83105"/>
    <w:rsid w:val="00E853D0"/>
    <w:rsid w:val="00E85A2B"/>
    <w:rsid w:val="00E8601B"/>
    <w:rsid w:val="00E86114"/>
    <w:rsid w:val="00E86C81"/>
    <w:rsid w:val="00E875F9"/>
    <w:rsid w:val="00E87E45"/>
    <w:rsid w:val="00E909EB"/>
    <w:rsid w:val="00E91668"/>
    <w:rsid w:val="00E92858"/>
    <w:rsid w:val="00E92ED1"/>
    <w:rsid w:val="00E93122"/>
    <w:rsid w:val="00E9331A"/>
    <w:rsid w:val="00E9343E"/>
    <w:rsid w:val="00E93507"/>
    <w:rsid w:val="00E95388"/>
    <w:rsid w:val="00E95C49"/>
    <w:rsid w:val="00E9603E"/>
    <w:rsid w:val="00E97554"/>
    <w:rsid w:val="00EA0D8D"/>
    <w:rsid w:val="00EA1D87"/>
    <w:rsid w:val="00EA2D83"/>
    <w:rsid w:val="00EA387E"/>
    <w:rsid w:val="00EA39E7"/>
    <w:rsid w:val="00EA3CF7"/>
    <w:rsid w:val="00EA4CDE"/>
    <w:rsid w:val="00EA52C0"/>
    <w:rsid w:val="00EA570D"/>
    <w:rsid w:val="00EA579A"/>
    <w:rsid w:val="00EA5C81"/>
    <w:rsid w:val="00EA6815"/>
    <w:rsid w:val="00EA7035"/>
    <w:rsid w:val="00EA7401"/>
    <w:rsid w:val="00EA7F4B"/>
    <w:rsid w:val="00EB0EAD"/>
    <w:rsid w:val="00EB1828"/>
    <w:rsid w:val="00EB1D51"/>
    <w:rsid w:val="00EB221A"/>
    <w:rsid w:val="00EB2C8E"/>
    <w:rsid w:val="00EB300C"/>
    <w:rsid w:val="00EB3823"/>
    <w:rsid w:val="00EB40E0"/>
    <w:rsid w:val="00EB672E"/>
    <w:rsid w:val="00EB6998"/>
    <w:rsid w:val="00EB6B4A"/>
    <w:rsid w:val="00EB6D31"/>
    <w:rsid w:val="00EB7925"/>
    <w:rsid w:val="00EC0BA0"/>
    <w:rsid w:val="00EC1136"/>
    <w:rsid w:val="00EC18A1"/>
    <w:rsid w:val="00EC2D23"/>
    <w:rsid w:val="00EC35BD"/>
    <w:rsid w:val="00EC430E"/>
    <w:rsid w:val="00EC4701"/>
    <w:rsid w:val="00EC59C7"/>
    <w:rsid w:val="00EC6647"/>
    <w:rsid w:val="00EC6848"/>
    <w:rsid w:val="00EC686C"/>
    <w:rsid w:val="00EC6EC0"/>
    <w:rsid w:val="00EC76C4"/>
    <w:rsid w:val="00ED079A"/>
    <w:rsid w:val="00ED09F5"/>
    <w:rsid w:val="00ED118F"/>
    <w:rsid w:val="00ED2147"/>
    <w:rsid w:val="00ED23D3"/>
    <w:rsid w:val="00ED2E74"/>
    <w:rsid w:val="00ED364C"/>
    <w:rsid w:val="00ED398C"/>
    <w:rsid w:val="00ED3DC0"/>
    <w:rsid w:val="00ED3DF6"/>
    <w:rsid w:val="00ED3F0A"/>
    <w:rsid w:val="00ED40E9"/>
    <w:rsid w:val="00ED5FC8"/>
    <w:rsid w:val="00ED653D"/>
    <w:rsid w:val="00ED788C"/>
    <w:rsid w:val="00ED7980"/>
    <w:rsid w:val="00ED7B57"/>
    <w:rsid w:val="00ED7BEE"/>
    <w:rsid w:val="00EE004D"/>
    <w:rsid w:val="00EE05C9"/>
    <w:rsid w:val="00EE07C9"/>
    <w:rsid w:val="00EE0D3C"/>
    <w:rsid w:val="00EE195A"/>
    <w:rsid w:val="00EE2C3D"/>
    <w:rsid w:val="00EE2E3D"/>
    <w:rsid w:val="00EE307C"/>
    <w:rsid w:val="00EE3991"/>
    <w:rsid w:val="00EE55FA"/>
    <w:rsid w:val="00EE5961"/>
    <w:rsid w:val="00EE680D"/>
    <w:rsid w:val="00EE6A64"/>
    <w:rsid w:val="00EE73FA"/>
    <w:rsid w:val="00EE7648"/>
    <w:rsid w:val="00EE7673"/>
    <w:rsid w:val="00EE7B59"/>
    <w:rsid w:val="00EF00AC"/>
    <w:rsid w:val="00EF0A7F"/>
    <w:rsid w:val="00EF0CE0"/>
    <w:rsid w:val="00EF0E78"/>
    <w:rsid w:val="00EF16F7"/>
    <w:rsid w:val="00EF25A4"/>
    <w:rsid w:val="00EF2968"/>
    <w:rsid w:val="00EF2CB8"/>
    <w:rsid w:val="00EF2F40"/>
    <w:rsid w:val="00EF3BA3"/>
    <w:rsid w:val="00EF3DAA"/>
    <w:rsid w:val="00EF4E33"/>
    <w:rsid w:val="00EF5D68"/>
    <w:rsid w:val="00EF5F77"/>
    <w:rsid w:val="00EF6462"/>
    <w:rsid w:val="00EF768C"/>
    <w:rsid w:val="00EF7EE2"/>
    <w:rsid w:val="00F00ABE"/>
    <w:rsid w:val="00F00B56"/>
    <w:rsid w:val="00F015BD"/>
    <w:rsid w:val="00F02E7F"/>
    <w:rsid w:val="00F03B3A"/>
    <w:rsid w:val="00F03EC6"/>
    <w:rsid w:val="00F03EEB"/>
    <w:rsid w:val="00F0441D"/>
    <w:rsid w:val="00F053AE"/>
    <w:rsid w:val="00F059D2"/>
    <w:rsid w:val="00F0604D"/>
    <w:rsid w:val="00F062AC"/>
    <w:rsid w:val="00F062DC"/>
    <w:rsid w:val="00F10016"/>
    <w:rsid w:val="00F1014E"/>
    <w:rsid w:val="00F10E9D"/>
    <w:rsid w:val="00F11345"/>
    <w:rsid w:val="00F11C54"/>
    <w:rsid w:val="00F12D2A"/>
    <w:rsid w:val="00F13010"/>
    <w:rsid w:val="00F1341B"/>
    <w:rsid w:val="00F13A3C"/>
    <w:rsid w:val="00F13F65"/>
    <w:rsid w:val="00F148F7"/>
    <w:rsid w:val="00F15DF4"/>
    <w:rsid w:val="00F161F2"/>
    <w:rsid w:val="00F16F47"/>
    <w:rsid w:val="00F17424"/>
    <w:rsid w:val="00F200B5"/>
    <w:rsid w:val="00F20266"/>
    <w:rsid w:val="00F20546"/>
    <w:rsid w:val="00F20647"/>
    <w:rsid w:val="00F21A5E"/>
    <w:rsid w:val="00F21D88"/>
    <w:rsid w:val="00F21EA2"/>
    <w:rsid w:val="00F22B76"/>
    <w:rsid w:val="00F22CF5"/>
    <w:rsid w:val="00F22DF0"/>
    <w:rsid w:val="00F22E7B"/>
    <w:rsid w:val="00F230A2"/>
    <w:rsid w:val="00F235F6"/>
    <w:rsid w:val="00F23701"/>
    <w:rsid w:val="00F23EA7"/>
    <w:rsid w:val="00F24559"/>
    <w:rsid w:val="00F24C23"/>
    <w:rsid w:val="00F2515D"/>
    <w:rsid w:val="00F25A19"/>
    <w:rsid w:val="00F25A73"/>
    <w:rsid w:val="00F27AC4"/>
    <w:rsid w:val="00F30D71"/>
    <w:rsid w:val="00F30FB6"/>
    <w:rsid w:val="00F3149C"/>
    <w:rsid w:val="00F31856"/>
    <w:rsid w:val="00F31D50"/>
    <w:rsid w:val="00F32085"/>
    <w:rsid w:val="00F32FF4"/>
    <w:rsid w:val="00F3304B"/>
    <w:rsid w:val="00F33533"/>
    <w:rsid w:val="00F33555"/>
    <w:rsid w:val="00F3360D"/>
    <w:rsid w:val="00F33755"/>
    <w:rsid w:val="00F33FA8"/>
    <w:rsid w:val="00F349AD"/>
    <w:rsid w:val="00F35B4B"/>
    <w:rsid w:val="00F35DAB"/>
    <w:rsid w:val="00F36A14"/>
    <w:rsid w:val="00F36F84"/>
    <w:rsid w:val="00F400EA"/>
    <w:rsid w:val="00F400FB"/>
    <w:rsid w:val="00F40D8F"/>
    <w:rsid w:val="00F42A8C"/>
    <w:rsid w:val="00F42C7C"/>
    <w:rsid w:val="00F42F5E"/>
    <w:rsid w:val="00F43B71"/>
    <w:rsid w:val="00F443CA"/>
    <w:rsid w:val="00F4482C"/>
    <w:rsid w:val="00F44982"/>
    <w:rsid w:val="00F45455"/>
    <w:rsid w:val="00F45E7E"/>
    <w:rsid w:val="00F468EB"/>
    <w:rsid w:val="00F46DFA"/>
    <w:rsid w:val="00F46E0E"/>
    <w:rsid w:val="00F477A2"/>
    <w:rsid w:val="00F47EDF"/>
    <w:rsid w:val="00F50043"/>
    <w:rsid w:val="00F50221"/>
    <w:rsid w:val="00F50A78"/>
    <w:rsid w:val="00F50D1D"/>
    <w:rsid w:val="00F51824"/>
    <w:rsid w:val="00F51CF9"/>
    <w:rsid w:val="00F52907"/>
    <w:rsid w:val="00F52AEE"/>
    <w:rsid w:val="00F56247"/>
    <w:rsid w:val="00F57830"/>
    <w:rsid w:val="00F57D5E"/>
    <w:rsid w:val="00F605B8"/>
    <w:rsid w:val="00F61CFC"/>
    <w:rsid w:val="00F61D5A"/>
    <w:rsid w:val="00F6285F"/>
    <w:rsid w:val="00F62D80"/>
    <w:rsid w:val="00F632AC"/>
    <w:rsid w:val="00F638D7"/>
    <w:rsid w:val="00F642FB"/>
    <w:rsid w:val="00F64B78"/>
    <w:rsid w:val="00F64DD5"/>
    <w:rsid w:val="00F64FBE"/>
    <w:rsid w:val="00F662B1"/>
    <w:rsid w:val="00F67299"/>
    <w:rsid w:val="00F67587"/>
    <w:rsid w:val="00F675A9"/>
    <w:rsid w:val="00F67D87"/>
    <w:rsid w:val="00F7098E"/>
    <w:rsid w:val="00F70AA7"/>
    <w:rsid w:val="00F70B21"/>
    <w:rsid w:val="00F72174"/>
    <w:rsid w:val="00F732DD"/>
    <w:rsid w:val="00F733FD"/>
    <w:rsid w:val="00F73634"/>
    <w:rsid w:val="00F739FD"/>
    <w:rsid w:val="00F73EB3"/>
    <w:rsid w:val="00F744A3"/>
    <w:rsid w:val="00F751A8"/>
    <w:rsid w:val="00F75749"/>
    <w:rsid w:val="00F7575D"/>
    <w:rsid w:val="00F75A03"/>
    <w:rsid w:val="00F75B01"/>
    <w:rsid w:val="00F75B47"/>
    <w:rsid w:val="00F76648"/>
    <w:rsid w:val="00F76B29"/>
    <w:rsid w:val="00F76EF7"/>
    <w:rsid w:val="00F77722"/>
    <w:rsid w:val="00F778FF"/>
    <w:rsid w:val="00F80C15"/>
    <w:rsid w:val="00F815CD"/>
    <w:rsid w:val="00F81884"/>
    <w:rsid w:val="00F81DD8"/>
    <w:rsid w:val="00F81FAA"/>
    <w:rsid w:val="00F8203A"/>
    <w:rsid w:val="00F82322"/>
    <w:rsid w:val="00F82365"/>
    <w:rsid w:val="00F82975"/>
    <w:rsid w:val="00F83149"/>
    <w:rsid w:val="00F84151"/>
    <w:rsid w:val="00F8428D"/>
    <w:rsid w:val="00F84621"/>
    <w:rsid w:val="00F85860"/>
    <w:rsid w:val="00F85B14"/>
    <w:rsid w:val="00F85B67"/>
    <w:rsid w:val="00F862CB"/>
    <w:rsid w:val="00F864F7"/>
    <w:rsid w:val="00F8665C"/>
    <w:rsid w:val="00F86DEF"/>
    <w:rsid w:val="00F86E7A"/>
    <w:rsid w:val="00F875F7"/>
    <w:rsid w:val="00F90D29"/>
    <w:rsid w:val="00F90D72"/>
    <w:rsid w:val="00F90F32"/>
    <w:rsid w:val="00F91783"/>
    <w:rsid w:val="00F91E2C"/>
    <w:rsid w:val="00F92164"/>
    <w:rsid w:val="00F924B4"/>
    <w:rsid w:val="00F9276D"/>
    <w:rsid w:val="00F92FED"/>
    <w:rsid w:val="00F93325"/>
    <w:rsid w:val="00F936C5"/>
    <w:rsid w:val="00F94073"/>
    <w:rsid w:val="00F94B81"/>
    <w:rsid w:val="00F94F5C"/>
    <w:rsid w:val="00F95E71"/>
    <w:rsid w:val="00F9687F"/>
    <w:rsid w:val="00F96AC6"/>
    <w:rsid w:val="00F96E1D"/>
    <w:rsid w:val="00F96F5E"/>
    <w:rsid w:val="00F979F9"/>
    <w:rsid w:val="00FA0A6E"/>
    <w:rsid w:val="00FA0AA2"/>
    <w:rsid w:val="00FA2518"/>
    <w:rsid w:val="00FA28D0"/>
    <w:rsid w:val="00FA3376"/>
    <w:rsid w:val="00FA5DE1"/>
    <w:rsid w:val="00FA5E86"/>
    <w:rsid w:val="00FA60D1"/>
    <w:rsid w:val="00FA67DA"/>
    <w:rsid w:val="00FA681A"/>
    <w:rsid w:val="00FA690F"/>
    <w:rsid w:val="00FA6B95"/>
    <w:rsid w:val="00FB047E"/>
    <w:rsid w:val="00FB0A3A"/>
    <w:rsid w:val="00FB1AF4"/>
    <w:rsid w:val="00FB1DDA"/>
    <w:rsid w:val="00FB2492"/>
    <w:rsid w:val="00FB2804"/>
    <w:rsid w:val="00FB2B11"/>
    <w:rsid w:val="00FB2BFA"/>
    <w:rsid w:val="00FB383A"/>
    <w:rsid w:val="00FB38CD"/>
    <w:rsid w:val="00FB3D60"/>
    <w:rsid w:val="00FB492F"/>
    <w:rsid w:val="00FB4D4E"/>
    <w:rsid w:val="00FB5D16"/>
    <w:rsid w:val="00FB6161"/>
    <w:rsid w:val="00FB75AA"/>
    <w:rsid w:val="00FB90A2"/>
    <w:rsid w:val="00FC1810"/>
    <w:rsid w:val="00FC1947"/>
    <w:rsid w:val="00FC194D"/>
    <w:rsid w:val="00FC1F3C"/>
    <w:rsid w:val="00FC2C5D"/>
    <w:rsid w:val="00FC3220"/>
    <w:rsid w:val="00FC3365"/>
    <w:rsid w:val="00FC3966"/>
    <w:rsid w:val="00FC46C4"/>
    <w:rsid w:val="00FC4A5B"/>
    <w:rsid w:val="00FC4ADD"/>
    <w:rsid w:val="00FC4FBD"/>
    <w:rsid w:val="00FC521A"/>
    <w:rsid w:val="00FC5619"/>
    <w:rsid w:val="00FC5E72"/>
    <w:rsid w:val="00FC619D"/>
    <w:rsid w:val="00FC6CAC"/>
    <w:rsid w:val="00FC6E2D"/>
    <w:rsid w:val="00FC7BC3"/>
    <w:rsid w:val="00FD00DC"/>
    <w:rsid w:val="00FD1299"/>
    <w:rsid w:val="00FD2E05"/>
    <w:rsid w:val="00FD337B"/>
    <w:rsid w:val="00FD3DD6"/>
    <w:rsid w:val="00FD515E"/>
    <w:rsid w:val="00FD5D3E"/>
    <w:rsid w:val="00FD6986"/>
    <w:rsid w:val="00FD6A5D"/>
    <w:rsid w:val="00FD701B"/>
    <w:rsid w:val="00FD73D8"/>
    <w:rsid w:val="00FD7654"/>
    <w:rsid w:val="00FD7E45"/>
    <w:rsid w:val="00FE0308"/>
    <w:rsid w:val="00FE0316"/>
    <w:rsid w:val="00FE096E"/>
    <w:rsid w:val="00FE1033"/>
    <w:rsid w:val="00FE1412"/>
    <w:rsid w:val="00FE2787"/>
    <w:rsid w:val="00FE2932"/>
    <w:rsid w:val="00FE3160"/>
    <w:rsid w:val="00FE399D"/>
    <w:rsid w:val="00FE39FC"/>
    <w:rsid w:val="00FE4A22"/>
    <w:rsid w:val="00FE4A95"/>
    <w:rsid w:val="00FE5896"/>
    <w:rsid w:val="00FE594E"/>
    <w:rsid w:val="00FE5A38"/>
    <w:rsid w:val="00FE697E"/>
    <w:rsid w:val="00FE6D3E"/>
    <w:rsid w:val="00FE72E5"/>
    <w:rsid w:val="00FE7B27"/>
    <w:rsid w:val="00FF03C8"/>
    <w:rsid w:val="00FF0738"/>
    <w:rsid w:val="00FF0D80"/>
    <w:rsid w:val="00FF10C0"/>
    <w:rsid w:val="00FF1258"/>
    <w:rsid w:val="00FF1A52"/>
    <w:rsid w:val="00FF1A64"/>
    <w:rsid w:val="00FF284E"/>
    <w:rsid w:val="00FF2D7F"/>
    <w:rsid w:val="00FF307C"/>
    <w:rsid w:val="00FF31B7"/>
    <w:rsid w:val="00FF361B"/>
    <w:rsid w:val="00FF37A7"/>
    <w:rsid w:val="00FF435C"/>
    <w:rsid w:val="00FF4816"/>
    <w:rsid w:val="00FF59B6"/>
    <w:rsid w:val="00FF5A5A"/>
    <w:rsid w:val="00FF5F52"/>
    <w:rsid w:val="00FF67CA"/>
    <w:rsid w:val="010B16DC"/>
    <w:rsid w:val="011B3CB4"/>
    <w:rsid w:val="013F9040"/>
    <w:rsid w:val="014B4D20"/>
    <w:rsid w:val="01586AD3"/>
    <w:rsid w:val="0176EDEC"/>
    <w:rsid w:val="019B36B3"/>
    <w:rsid w:val="01AB108C"/>
    <w:rsid w:val="01E3A18D"/>
    <w:rsid w:val="01F041B0"/>
    <w:rsid w:val="01F8B028"/>
    <w:rsid w:val="01FBC41A"/>
    <w:rsid w:val="01FC6CC8"/>
    <w:rsid w:val="0241BB70"/>
    <w:rsid w:val="0241C6B5"/>
    <w:rsid w:val="02518FF6"/>
    <w:rsid w:val="025C182D"/>
    <w:rsid w:val="0262CB2E"/>
    <w:rsid w:val="028B9789"/>
    <w:rsid w:val="028EAFCD"/>
    <w:rsid w:val="0295E202"/>
    <w:rsid w:val="0296C703"/>
    <w:rsid w:val="02ADC9A7"/>
    <w:rsid w:val="02DD8EC3"/>
    <w:rsid w:val="02ED0D5F"/>
    <w:rsid w:val="035D2460"/>
    <w:rsid w:val="035EA5A3"/>
    <w:rsid w:val="037AC115"/>
    <w:rsid w:val="037BE1A0"/>
    <w:rsid w:val="039BC179"/>
    <w:rsid w:val="039DC35A"/>
    <w:rsid w:val="03A8750C"/>
    <w:rsid w:val="03DDB26D"/>
    <w:rsid w:val="03E10082"/>
    <w:rsid w:val="03E818E7"/>
    <w:rsid w:val="040DC7E8"/>
    <w:rsid w:val="04100A39"/>
    <w:rsid w:val="0448B543"/>
    <w:rsid w:val="04669A6E"/>
    <w:rsid w:val="04911029"/>
    <w:rsid w:val="049DBC02"/>
    <w:rsid w:val="04A84550"/>
    <w:rsid w:val="04B6C966"/>
    <w:rsid w:val="04C83810"/>
    <w:rsid w:val="04CBB7BB"/>
    <w:rsid w:val="04DD40C9"/>
    <w:rsid w:val="04FE142D"/>
    <w:rsid w:val="0507E116"/>
    <w:rsid w:val="050CD9AF"/>
    <w:rsid w:val="05269BC0"/>
    <w:rsid w:val="05279131"/>
    <w:rsid w:val="053231F4"/>
    <w:rsid w:val="0537E014"/>
    <w:rsid w:val="053E8246"/>
    <w:rsid w:val="0557FF9C"/>
    <w:rsid w:val="05661842"/>
    <w:rsid w:val="05663B4D"/>
    <w:rsid w:val="05726F41"/>
    <w:rsid w:val="059391BE"/>
    <w:rsid w:val="05950ACA"/>
    <w:rsid w:val="0595116B"/>
    <w:rsid w:val="05B5D3B0"/>
    <w:rsid w:val="05B6FF1F"/>
    <w:rsid w:val="05E3A80A"/>
    <w:rsid w:val="05ECE704"/>
    <w:rsid w:val="0601709E"/>
    <w:rsid w:val="0615E267"/>
    <w:rsid w:val="06262D9B"/>
    <w:rsid w:val="063A601C"/>
    <w:rsid w:val="065DFEA8"/>
    <w:rsid w:val="066D6B87"/>
    <w:rsid w:val="067056AE"/>
    <w:rsid w:val="06716008"/>
    <w:rsid w:val="067DB899"/>
    <w:rsid w:val="068340EB"/>
    <w:rsid w:val="0686A817"/>
    <w:rsid w:val="06A1E2B9"/>
    <w:rsid w:val="06BA4383"/>
    <w:rsid w:val="06BB1B1A"/>
    <w:rsid w:val="06C99FF4"/>
    <w:rsid w:val="06E818F4"/>
    <w:rsid w:val="06EB5F26"/>
    <w:rsid w:val="070E36EC"/>
    <w:rsid w:val="075F7E15"/>
    <w:rsid w:val="0777F594"/>
    <w:rsid w:val="0796EBDB"/>
    <w:rsid w:val="07999AB3"/>
    <w:rsid w:val="07A1DC93"/>
    <w:rsid w:val="07AB4EF2"/>
    <w:rsid w:val="07B67180"/>
    <w:rsid w:val="07D10D8D"/>
    <w:rsid w:val="07D13CC8"/>
    <w:rsid w:val="07E0296F"/>
    <w:rsid w:val="07E177E9"/>
    <w:rsid w:val="07E22F9E"/>
    <w:rsid w:val="07ED3F26"/>
    <w:rsid w:val="081DC4FA"/>
    <w:rsid w:val="081DF7C4"/>
    <w:rsid w:val="082BCD85"/>
    <w:rsid w:val="083087BC"/>
    <w:rsid w:val="083B7333"/>
    <w:rsid w:val="0861374D"/>
    <w:rsid w:val="08773EE4"/>
    <w:rsid w:val="089FA27A"/>
    <w:rsid w:val="08AF91CB"/>
    <w:rsid w:val="08BA5C50"/>
    <w:rsid w:val="08C2964D"/>
    <w:rsid w:val="08D7BBC4"/>
    <w:rsid w:val="08E70E8E"/>
    <w:rsid w:val="08EB6570"/>
    <w:rsid w:val="08EBD5C3"/>
    <w:rsid w:val="08EBF7F4"/>
    <w:rsid w:val="09237A52"/>
    <w:rsid w:val="092A6F5E"/>
    <w:rsid w:val="0934C461"/>
    <w:rsid w:val="095145C2"/>
    <w:rsid w:val="096C247B"/>
    <w:rsid w:val="09950B15"/>
    <w:rsid w:val="09B97C65"/>
    <w:rsid w:val="09BEADAD"/>
    <w:rsid w:val="09D509E1"/>
    <w:rsid w:val="09DA8250"/>
    <w:rsid w:val="09EF8A6E"/>
    <w:rsid w:val="09FB6304"/>
    <w:rsid w:val="0A0B844A"/>
    <w:rsid w:val="0A0C6204"/>
    <w:rsid w:val="0A34FBD3"/>
    <w:rsid w:val="0A58B2FD"/>
    <w:rsid w:val="0A5D538B"/>
    <w:rsid w:val="0A60FD97"/>
    <w:rsid w:val="0A620645"/>
    <w:rsid w:val="0A6530B9"/>
    <w:rsid w:val="0A905002"/>
    <w:rsid w:val="0AA78927"/>
    <w:rsid w:val="0AC7176E"/>
    <w:rsid w:val="0ADA8FB6"/>
    <w:rsid w:val="0ADACCB2"/>
    <w:rsid w:val="0ADED465"/>
    <w:rsid w:val="0AE2C95A"/>
    <w:rsid w:val="0AECA610"/>
    <w:rsid w:val="0AFC2610"/>
    <w:rsid w:val="0B0B123E"/>
    <w:rsid w:val="0B31F624"/>
    <w:rsid w:val="0B4E8E3F"/>
    <w:rsid w:val="0B65D1CB"/>
    <w:rsid w:val="0BB8B743"/>
    <w:rsid w:val="0BD129B0"/>
    <w:rsid w:val="0C0144BB"/>
    <w:rsid w:val="0C1EA44C"/>
    <w:rsid w:val="0C3F4A43"/>
    <w:rsid w:val="0C46373E"/>
    <w:rsid w:val="0C4F0449"/>
    <w:rsid w:val="0C7E649B"/>
    <w:rsid w:val="0C875CB2"/>
    <w:rsid w:val="0CA3BFEC"/>
    <w:rsid w:val="0CA3DD40"/>
    <w:rsid w:val="0CB1A066"/>
    <w:rsid w:val="0CC1CCA0"/>
    <w:rsid w:val="0CE04562"/>
    <w:rsid w:val="0CE3F759"/>
    <w:rsid w:val="0D002D32"/>
    <w:rsid w:val="0D050263"/>
    <w:rsid w:val="0D10656F"/>
    <w:rsid w:val="0D1A59DA"/>
    <w:rsid w:val="0D28BBB9"/>
    <w:rsid w:val="0D30439D"/>
    <w:rsid w:val="0D3C461C"/>
    <w:rsid w:val="0D3EFB27"/>
    <w:rsid w:val="0DDB4808"/>
    <w:rsid w:val="0DFA30E4"/>
    <w:rsid w:val="0E0E5CE9"/>
    <w:rsid w:val="0E0F20A9"/>
    <w:rsid w:val="0E168A48"/>
    <w:rsid w:val="0E41D8B0"/>
    <w:rsid w:val="0E42C830"/>
    <w:rsid w:val="0E44E83D"/>
    <w:rsid w:val="0E6058BB"/>
    <w:rsid w:val="0E668BD1"/>
    <w:rsid w:val="0E955988"/>
    <w:rsid w:val="0EAF7E04"/>
    <w:rsid w:val="0EBCC13C"/>
    <w:rsid w:val="0EC77E8F"/>
    <w:rsid w:val="0ED416B4"/>
    <w:rsid w:val="0EFC7B83"/>
    <w:rsid w:val="0F086CF6"/>
    <w:rsid w:val="0F0E9414"/>
    <w:rsid w:val="0F20915E"/>
    <w:rsid w:val="0F219553"/>
    <w:rsid w:val="0F2C481C"/>
    <w:rsid w:val="0F4125F8"/>
    <w:rsid w:val="0F56F54E"/>
    <w:rsid w:val="0F5D5C78"/>
    <w:rsid w:val="0F64E944"/>
    <w:rsid w:val="0F779F98"/>
    <w:rsid w:val="0F796118"/>
    <w:rsid w:val="0F8676DD"/>
    <w:rsid w:val="0F8B64EB"/>
    <w:rsid w:val="0F9A037B"/>
    <w:rsid w:val="0FAABBE7"/>
    <w:rsid w:val="0FB76528"/>
    <w:rsid w:val="102E4BFA"/>
    <w:rsid w:val="10478DFE"/>
    <w:rsid w:val="10543A70"/>
    <w:rsid w:val="108BF194"/>
    <w:rsid w:val="109F05C6"/>
    <w:rsid w:val="10A50C5C"/>
    <w:rsid w:val="10BC6995"/>
    <w:rsid w:val="10CFB23E"/>
    <w:rsid w:val="10D07D90"/>
    <w:rsid w:val="10D3E873"/>
    <w:rsid w:val="10EF513C"/>
    <w:rsid w:val="10F4409B"/>
    <w:rsid w:val="111C3783"/>
    <w:rsid w:val="11210DCF"/>
    <w:rsid w:val="112B874C"/>
    <w:rsid w:val="11515CC8"/>
    <w:rsid w:val="11677793"/>
    <w:rsid w:val="11693AFD"/>
    <w:rsid w:val="118BF832"/>
    <w:rsid w:val="119F8578"/>
    <w:rsid w:val="11B274E7"/>
    <w:rsid w:val="11F3C956"/>
    <w:rsid w:val="11F6C2C8"/>
    <w:rsid w:val="121BE074"/>
    <w:rsid w:val="1225F5F4"/>
    <w:rsid w:val="1280AD16"/>
    <w:rsid w:val="128F794C"/>
    <w:rsid w:val="12A21D3D"/>
    <w:rsid w:val="12A65A5D"/>
    <w:rsid w:val="12C7ECB3"/>
    <w:rsid w:val="12CEB025"/>
    <w:rsid w:val="12CF80A4"/>
    <w:rsid w:val="12D1ACBC"/>
    <w:rsid w:val="12E4998E"/>
    <w:rsid w:val="12EB1E0B"/>
    <w:rsid w:val="12F3229C"/>
    <w:rsid w:val="1311CD6A"/>
    <w:rsid w:val="13157005"/>
    <w:rsid w:val="132364C0"/>
    <w:rsid w:val="133488E6"/>
    <w:rsid w:val="13348FBD"/>
    <w:rsid w:val="13395E6D"/>
    <w:rsid w:val="1347685B"/>
    <w:rsid w:val="134B503C"/>
    <w:rsid w:val="1359A38C"/>
    <w:rsid w:val="135BB599"/>
    <w:rsid w:val="13A297B6"/>
    <w:rsid w:val="13C6FA66"/>
    <w:rsid w:val="13CB6499"/>
    <w:rsid w:val="13E6000D"/>
    <w:rsid w:val="13FF4345"/>
    <w:rsid w:val="1411F570"/>
    <w:rsid w:val="14275980"/>
    <w:rsid w:val="14AC7103"/>
    <w:rsid w:val="14B73420"/>
    <w:rsid w:val="14C6CC31"/>
    <w:rsid w:val="14C8ED11"/>
    <w:rsid w:val="14D201D8"/>
    <w:rsid w:val="14E9B11C"/>
    <w:rsid w:val="14F895D1"/>
    <w:rsid w:val="14FE554F"/>
    <w:rsid w:val="15164FD8"/>
    <w:rsid w:val="151D6DA6"/>
    <w:rsid w:val="1529ED12"/>
    <w:rsid w:val="15369156"/>
    <w:rsid w:val="15488677"/>
    <w:rsid w:val="154D1394"/>
    <w:rsid w:val="158266D1"/>
    <w:rsid w:val="159F558F"/>
    <w:rsid w:val="15CA5590"/>
    <w:rsid w:val="15CD9071"/>
    <w:rsid w:val="15FB411B"/>
    <w:rsid w:val="15FD42FD"/>
    <w:rsid w:val="16054EAD"/>
    <w:rsid w:val="16158EF2"/>
    <w:rsid w:val="168DE71B"/>
    <w:rsid w:val="169B7F79"/>
    <w:rsid w:val="16ACED48"/>
    <w:rsid w:val="16BDF911"/>
    <w:rsid w:val="16D3F322"/>
    <w:rsid w:val="16D8A9CA"/>
    <w:rsid w:val="16DA8E27"/>
    <w:rsid w:val="16EDE837"/>
    <w:rsid w:val="170942AB"/>
    <w:rsid w:val="17200D4E"/>
    <w:rsid w:val="1729D597"/>
    <w:rsid w:val="174DCE89"/>
    <w:rsid w:val="174E2123"/>
    <w:rsid w:val="1766CD7C"/>
    <w:rsid w:val="177121AA"/>
    <w:rsid w:val="178A8648"/>
    <w:rsid w:val="179E7E14"/>
    <w:rsid w:val="17BD4224"/>
    <w:rsid w:val="17D02DC8"/>
    <w:rsid w:val="17D17A07"/>
    <w:rsid w:val="1818E8EC"/>
    <w:rsid w:val="186258B1"/>
    <w:rsid w:val="188C6DA1"/>
    <w:rsid w:val="189EC20E"/>
    <w:rsid w:val="18B29586"/>
    <w:rsid w:val="18D9F02B"/>
    <w:rsid w:val="18DE7938"/>
    <w:rsid w:val="18E536D3"/>
    <w:rsid w:val="18E7453C"/>
    <w:rsid w:val="19133A20"/>
    <w:rsid w:val="193E02EE"/>
    <w:rsid w:val="19484207"/>
    <w:rsid w:val="1971B004"/>
    <w:rsid w:val="19A89DE2"/>
    <w:rsid w:val="19D8ED83"/>
    <w:rsid w:val="19E0EEDB"/>
    <w:rsid w:val="19EABF35"/>
    <w:rsid w:val="19F2FCF6"/>
    <w:rsid w:val="1A0E4905"/>
    <w:rsid w:val="1A28B727"/>
    <w:rsid w:val="1A300040"/>
    <w:rsid w:val="1A49C677"/>
    <w:rsid w:val="1A58665D"/>
    <w:rsid w:val="1A868BD2"/>
    <w:rsid w:val="1A8B3A54"/>
    <w:rsid w:val="1A8FFA29"/>
    <w:rsid w:val="1AA5C9FE"/>
    <w:rsid w:val="1AA88D6D"/>
    <w:rsid w:val="1AAF5F30"/>
    <w:rsid w:val="1AC2A655"/>
    <w:rsid w:val="1AD4442D"/>
    <w:rsid w:val="1ADD47A5"/>
    <w:rsid w:val="1AE3AE04"/>
    <w:rsid w:val="1AF8356F"/>
    <w:rsid w:val="1AFBC0E5"/>
    <w:rsid w:val="1B0221EB"/>
    <w:rsid w:val="1B2D2B66"/>
    <w:rsid w:val="1B392146"/>
    <w:rsid w:val="1B46469B"/>
    <w:rsid w:val="1B4A1E9D"/>
    <w:rsid w:val="1B4C1781"/>
    <w:rsid w:val="1B90BCE9"/>
    <w:rsid w:val="1B9A10CE"/>
    <w:rsid w:val="1BA1D365"/>
    <w:rsid w:val="1BDA7750"/>
    <w:rsid w:val="1BE25614"/>
    <w:rsid w:val="1BE920AB"/>
    <w:rsid w:val="1C03525C"/>
    <w:rsid w:val="1C473B56"/>
    <w:rsid w:val="1C8B4EFC"/>
    <w:rsid w:val="1CA118C6"/>
    <w:rsid w:val="1CA343F0"/>
    <w:rsid w:val="1CB4289C"/>
    <w:rsid w:val="1CBB74BB"/>
    <w:rsid w:val="1CC18520"/>
    <w:rsid w:val="1CE024F8"/>
    <w:rsid w:val="1D081268"/>
    <w:rsid w:val="1D13AD79"/>
    <w:rsid w:val="1D232634"/>
    <w:rsid w:val="1D2BF98E"/>
    <w:rsid w:val="1D2EB9A8"/>
    <w:rsid w:val="1D303637"/>
    <w:rsid w:val="1D553BB4"/>
    <w:rsid w:val="1D7AF127"/>
    <w:rsid w:val="1D7D0919"/>
    <w:rsid w:val="1D90C867"/>
    <w:rsid w:val="1D9F97CC"/>
    <w:rsid w:val="1DB7E026"/>
    <w:rsid w:val="1DC50F7F"/>
    <w:rsid w:val="1DC62955"/>
    <w:rsid w:val="1DF08975"/>
    <w:rsid w:val="1E182D59"/>
    <w:rsid w:val="1E2889C7"/>
    <w:rsid w:val="1E2A93BD"/>
    <w:rsid w:val="1E2E5F33"/>
    <w:rsid w:val="1E3D30B4"/>
    <w:rsid w:val="1E460454"/>
    <w:rsid w:val="1E49D758"/>
    <w:rsid w:val="1E573D21"/>
    <w:rsid w:val="1E7F74EE"/>
    <w:rsid w:val="1EA5942D"/>
    <w:rsid w:val="1EAC698B"/>
    <w:rsid w:val="1EB78F6C"/>
    <w:rsid w:val="1EDF4270"/>
    <w:rsid w:val="1EDFC80E"/>
    <w:rsid w:val="1F173284"/>
    <w:rsid w:val="1F42FDCF"/>
    <w:rsid w:val="1F4EB6DB"/>
    <w:rsid w:val="1F529AB5"/>
    <w:rsid w:val="1F8FB108"/>
    <w:rsid w:val="1F9ABECC"/>
    <w:rsid w:val="1FB4DA78"/>
    <w:rsid w:val="1FC96589"/>
    <w:rsid w:val="1FD68F49"/>
    <w:rsid w:val="20238E8A"/>
    <w:rsid w:val="20262A08"/>
    <w:rsid w:val="202A7FF1"/>
    <w:rsid w:val="2039EDD2"/>
    <w:rsid w:val="2093E2F4"/>
    <w:rsid w:val="209478B1"/>
    <w:rsid w:val="20B45F9B"/>
    <w:rsid w:val="20BDD78E"/>
    <w:rsid w:val="20CDE6AC"/>
    <w:rsid w:val="20FFA5AF"/>
    <w:rsid w:val="210438CA"/>
    <w:rsid w:val="216105B9"/>
    <w:rsid w:val="216A41FF"/>
    <w:rsid w:val="21916A71"/>
    <w:rsid w:val="21AF9E83"/>
    <w:rsid w:val="21DFD57C"/>
    <w:rsid w:val="21E68E81"/>
    <w:rsid w:val="21FA19D0"/>
    <w:rsid w:val="222AC32C"/>
    <w:rsid w:val="225AA099"/>
    <w:rsid w:val="22989941"/>
    <w:rsid w:val="22CBF1DE"/>
    <w:rsid w:val="23482560"/>
    <w:rsid w:val="234843F8"/>
    <w:rsid w:val="234F139E"/>
    <w:rsid w:val="235E26AC"/>
    <w:rsid w:val="2362601E"/>
    <w:rsid w:val="2371D21C"/>
    <w:rsid w:val="237D47EA"/>
    <w:rsid w:val="2393DC2C"/>
    <w:rsid w:val="2396F73A"/>
    <w:rsid w:val="23C28DA4"/>
    <w:rsid w:val="23D31866"/>
    <w:rsid w:val="23D69E5F"/>
    <w:rsid w:val="240086CC"/>
    <w:rsid w:val="2400F243"/>
    <w:rsid w:val="2420A34B"/>
    <w:rsid w:val="243E181C"/>
    <w:rsid w:val="2457119B"/>
    <w:rsid w:val="249CB373"/>
    <w:rsid w:val="24A52E2E"/>
    <w:rsid w:val="24B92B60"/>
    <w:rsid w:val="24BB8925"/>
    <w:rsid w:val="24C643C2"/>
    <w:rsid w:val="24DC8661"/>
    <w:rsid w:val="24FEED33"/>
    <w:rsid w:val="2547EF6C"/>
    <w:rsid w:val="254D8DE0"/>
    <w:rsid w:val="2553DA45"/>
    <w:rsid w:val="255AD389"/>
    <w:rsid w:val="257EAC33"/>
    <w:rsid w:val="258BC15D"/>
    <w:rsid w:val="25B06FC0"/>
    <w:rsid w:val="25C0F524"/>
    <w:rsid w:val="25CF709C"/>
    <w:rsid w:val="25D39B74"/>
    <w:rsid w:val="25E2102C"/>
    <w:rsid w:val="26175A8D"/>
    <w:rsid w:val="2626D1E1"/>
    <w:rsid w:val="262E4C1E"/>
    <w:rsid w:val="26394501"/>
    <w:rsid w:val="263E3B61"/>
    <w:rsid w:val="264C2306"/>
    <w:rsid w:val="264DD3AE"/>
    <w:rsid w:val="264F4BD2"/>
    <w:rsid w:val="264F50E7"/>
    <w:rsid w:val="2652DB92"/>
    <w:rsid w:val="26591FA9"/>
    <w:rsid w:val="2664DB10"/>
    <w:rsid w:val="268416CC"/>
    <w:rsid w:val="26F4DB70"/>
    <w:rsid w:val="27247521"/>
    <w:rsid w:val="272F8C17"/>
    <w:rsid w:val="2750AAFD"/>
    <w:rsid w:val="27639168"/>
    <w:rsid w:val="2767FD2D"/>
    <w:rsid w:val="277722CB"/>
    <w:rsid w:val="277E13BA"/>
    <w:rsid w:val="277F8F6F"/>
    <w:rsid w:val="278EB25D"/>
    <w:rsid w:val="27A08B75"/>
    <w:rsid w:val="27AFFE03"/>
    <w:rsid w:val="27D638BF"/>
    <w:rsid w:val="27DF7CEF"/>
    <w:rsid w:val="281C6979"/>
    <w:rsid w:val="284A85FC"/>
    <w:rsid w:val="2888C524"/>
    <w:rsid w:val="28966E18"/>
    <w:rsid w:val="28BFE4CB"/>
    <w:rsid w:val="28C1B191"/>
    <w:rsid w:val="28F086AB"/>
    <w:rsid w:val="28F67BD6"/>
    <w:rsid w:val="2926C134"/>
    <w:rsid w:val="295ED697"/>
    <w:rsid w:val="297B2443"/>
    <w:rsid w:val="29AAAB9B"/>
    <w:rsid w:val="29C25854"/>
    <w:rsid w:val="29DA21D7"/>
    <w:rsid w:val="29EDBED4"/>
    <w:rsid w:val="2A0D4A45"/>
    <w:rsid w:val="2A1302A4"/>
    <w:rsid w:val="2A159D3E"/>
    <w:rsid w:val="2A1B5EBA"/>
    <w:rsid w:val="2A6E819B"/>
    <w:rsid w:val="2A7C3A10"/>
    <w:rsid w:val="2A87703E"/>
    <w:rsid w:val="2AD3AF3E"/>
    <w:rsid w:val="2AF62CC5"/>
    <w:rsid w:val="2AFD4214"/>
    <w:rsid w:val="2B1890BC"/>
    <w:rsid w:val="2B3D62E4"/>
    <w:rsid w:val="2B87FBAC"/>
    <w:rsid w:val="2B94AC4D"/>
    <w:rsid w:val="2B98EDE0"/>
    <w:rsid w:val="2BB4E783"/>
    <w:rsid w:val="2BE242D5"/>
    <w:rsid w:val="2BEBD8F1"/>
    <w:rsid w:val="2BF81F93"/>
    <w:rsid w:val="2C17B70F"/>
    <w:rsid w:val="2C287A55"/>
    <w:rsid w:val="2C3298D0"/>
    <w:rsid w:val="2C42E6C4"/>
    <w:rsid w:val="2C890E12"/>
    <w:rsid w:val="2C9E5D67"/>
    <w:rsid w:val="2CBD1CA8"/>
    <w:rsid w:val="2CC60ABB"/>
    <w:rsid w:val="2CCB914D"/>
    <w:rsid w:val="2D2FCE61"/>
    <w:rsid w:val="2D441031"/>
    <w:rsid w:val="2D455844"/>
    <w:rsid w:val="2D56DAC3"/>
    <w:rsid w:val="2D7A21EA"/>
    <w:rsid w:val="2D8D9C50"/>
    <w:rsid w:val="2DA8A459"/>
    <w:rsid w:val="2DC326C4"/>
    <w:rsid w:val="2DCD3829"/>
    <w:rsid w:val="2DDE850D"/>
    <w:rsid w:val="2DEF46E8"/>
    <w:rsid w:val="2E18C62A"/>
    <w:rsid w:val="2E1DF604"/>
    <w:rsid w:val="2E274FFD"/>
    <w:rsid w:val="2E2A8CFF"/>
    <w:rsid w:val="2E5F0235"/>
    <w:rsid w:val="2E5F6031"/>
    <w:rsid w:val="2E85FE61"/>
    <w:rsid w:val="2ECA2784"/>
    <w:rsid w:val="2EE941A9"/>
    <w:rsid w:val="2F076D10"/>
    <w:rsid w:val="2F1F509A"/>
    <w:rsid w:val="2F30B224"/>
    <w:rsid w:val="2F37D151"/>
    <w:rsid w:val="2F3E8FB6"/>
    <w:rsid w:val="2F3F5960"/>
    <w:rsid w:val="2F40BD1F"/>
    <w:rsid w:val="2F5D6A8D"/>
    <w:rsid w:val="2F710681"/>
    <w:rsid w:val="2F75882C"/>
    <w:rsid w:val="2FA84CE1"/>
    <w:rsid w:val="2FA93A1C"/>
    <w:rsid w:val="2FAD4E2A"/>
    <w:rsid w:val="3027F545"/>
    <w:rsid w:val="302EF9E8"/>
    <w:rsid w:val="30461F7A"/>
    <w:rsid w:val="306FB14D"/>
    <w:rsid w:val="3073D363"/>
    <w:rsid w:val="30745455"/>
    <w:rsid w:val="3085885A"/>
    <w:rsid w:val="30D52BC8"/>
    <w:rsid w:val="30D67A33"/>
    <w:rsid w:val="30E709C5"/>
    <w:rsid w:val="3103044D"/>
    <w:rsid w:val="3122618E"/>
    <w:rsid w:val="31235DAD"/>
    <w:rsid w:val="312555EB"/>
    <w:rsid w:val="31260DB9"/>
    <w:rsid w:val="3144359C"/>
    <w:rsid w:val="314BA703"/>
    <w:rsid w:val="31639573"/>
    <w:rsid w:val="317E1724"/>
    <w:rsid w:val="31964673"/>
    <w:rsid w:val="31AE9485"/>
    <w:rsid w:val="31AF5FA4"/>
    <w:rsid w:val="31B51BB3"/>
    <w:rsid w:val="31B71949"/>
    <w:rsid w:val="31CBE285"/>
    <w:rsid w:val="31DD703B"/>
    <w:rsid w:val="31E1C734"/>
    <w:rsid w:val="31EABAE5"/>
    <w:rsid w:val="3203E90B"/>
    <w:rsid w:val="320AAF86"/>
    <w:rsid w:val="320C0045"/>
    <w:rsid w:val="320ECC15"/>
    <w:rsid w:val="323EF9B8"/>
    <w:rsid w:val="324672E6"/>
    <w:rsid w:val="32547785"/>
    <w:rsid w:val="325B36B5"/>
    <w:rsid w:val="328E3D30"/>
    <w:rsid w:val="32A96F83"/>
    <w:rsid w:val="32BB9FDC"/>
    <w:rsid w:val="32BE31EF"/>
    <w:rsid w:val="32FDCEF9"/>
    <w:rsid w:val="33300066"/>
    <w:rsid w:val="333D62E8"/>
    <w:rsid w:val="3365FBFF"/>
    <w:rsid w:val="33741FFE"/>
    <w:rsid w:val="3376181F"/>
    <w:rsid w:val="33A33698"/>
    <w:rsid w:val="33C226C6"/>
    <w:rsid w:val="33D81C57"/>
    <w:rsid w:val="33DB8035"/>
    <w:rsid w:val="342F8AF6"/>
    <w:rsid w:val="34319400"/>
    <w:rsid w:val="3493E48B"/>
    <w:rsid w:val="34A0C7E1"/>
    <w:rsid w:val="34B69471"/>
    <w:rsid w:val="34DAFB2B"/>
    <w:rsid w:val="34DE5538"/>
    <w:rsid w:val="350F48C1"/>
    <w:rsid w:val="3512BD51"/>
    <w:rsid w:val="3549AF2F"/>
    <w:rsid w:val="354A278D"/>
    <w:rsid w:val="354D72ED"/>
    <w:rsid w:val="35524527"/>
    <w:rsid w:val="35534CD5"/>
    <w:rsid w:val="3567B3BC"/>
    <w:rsid w:val="3569ED95"/>
    <w:rsid w:val="3571A62D"/>
    <w:rsid w:val="358463AA"/>
    <w:rsid w:val="35B47765"/>
    <w:rsid w:val="35E47324"/>
    <w:rsid w:val="3643B24A"/>
    <w:rsid w:val="364E7297"/>
    <w:rsid w:val="365333EA"/>
    <w:rsid w:val="367AA2F6"/>
    <w:rsid w:val="367F5055"/>
    <w:rsid w:val="368DA167"/>
    <w:rsid w:val="36DB1A81"/>
    <w:rsid w:val="36DB6823"/>
    <w:rsid w:val="36E25FEC"/>
    <w:rsid w:val="36E44728"/>
    <w:rsid w:val="37000714"/>
    <w:rsid w:val="37101659"/>
    <w:rsid w:val="374A480B"/>
    <w:rsid w:val="37526788"/>
    <w:rsid w:val="37669837"/>
    <w:rsid w:val="3777DD61"/>
    <w:rsid w:val="37836911"/>
    <w:rsid w:val="37A093C1"/>
    <w:rsid w:val="37DF82AB"/>
    <w:rsid w:val="37F8AB08"/>
    <w:rsid w:val="38035B75"/>
    <w:rsid w:val="38143D6A"/>
    <w:rsid w:val="38292A54"/>
    <w:rsid w:val="382C4C71"/>
    <w:rsid w:val="38461A24"/>
    <w:rsid w:val="3881D6BB"/>
    <w:rsid w:val="38A1E4DB"/>
    <w:rsid w:val="38A6E2E4"/>
    <w:rsid w:val="38A84C5D"/>
    <w:rsid w:val="38C85884"/>
    <w:rsid w:val="38CCAAC0"/>
    <w:rsid w:val="38CDB668"/>
    <w:rsid w:val="38D3F3DF"/>
    <w:rsid w:val="38E2B715"/>
    <w:rsid w:val="38E2FF14"/>
    <w:rsid w:val="38E51FE4"/>
    <w:rsid w:val="39100D2F"/>
    <w:rsid w:val="39247FBC"/>
    <w:rsid w:val="39399F2A"/>
    <w:rsid w:val="3968118B"/>
    <w:rsid w:val="39844E53"/>
    <w:rsid w:val="3987BCCD"/>
    <w:rsid w:val="399B2E29"/>
    <w:rsid w:val="39BA155A"/>
    <w:rsid w:val="39DAB7A2"/>
    <w:rsid w:val="39F06066"/>
    <w:rsid w:val="3A1788B2"/>
    <w:rsid w:val="3A431EA7"/>
    <w:rsid w:val="3A5901B8"/>
    <w:rsid w:val="3A7F4CD4"/>
    <w:rsid w:val="3A879F6E"/>
    <w:rsid w:val="3A8D744E"/>
    <w:rsid w:val="3AAC779C"/>
    <w:rsid w:val="3AB11796"/>
    <w:rsid w:val="3ABE6D27"/>
    <w:rsid w:val="3AD75AA9"/>
    <w:rsid w:val="3B13FAF0"/>
    <w:rsid w:val="3B156F52"/>
    <w:rsid w:val="3B2B940F"/>
    <w:rsid w:val="3B2F8C9F"/>
    <w:rsid w:val="3B47D4A9"/>
    <w:rsid w:val="3B4C6638"/>
    <w:rsid w:val="3B510E74"/>
    <w:rsid w:val="3B7C3325"/>
    <w:rsid w:val="3B81CDA6"/>
    <w:rsid w:val="3B9E09D6"/>
    <w:rsid w:val="3BB16AC5"/>
    <w:rsid w:val="3BBD39C2"/>
    <w:rsid w:val="3BC619B9"/>
    <w:rsid w:val="3BF7C128"/>
    <w:rsid w:val="3C06A46C"/>
    <w:rsid w:val="3C34C54D"/>
    <w:rsid w:val="3C3C39E9"/>
    <w:rsid w:val="3C674002"/>
    <w:rsid w:val="3C740B10"/>
    <w:rsid w:val="3C773654"/>
    <w:rsid w:val="3CA1DE11"/>
    <w:rsid w:val="3CA75D81"/>
    <w:rsid w:val="3CCECD9A"/>
    <w:rsid w:val="3CF6455B"/>
    <w:rsid w:val="3CFAC5AC"/>
    <w:rsid w:val="3D21CC2F"/>
    <w:rsid w:val="3D786397"/>
    <w:rsid w:val="3D8990AF"/>
    <w:rsid w:val="3D9135B7"/>
    <w:rsid w:val="3D956A62"/>
    <w:rsid w:val="3DA94AD7"/>
    <w:rsid w:val="3DB09350"/>
    <w:rsid w:val="3DC5B1A1"/>
    <w:rsid w:val="3DC6CB18"/>
    <w:rsid w:val="3DCCF368"/>
    <w:rsid w:val="3DEA7428"/>
    <w:rsid w:val="3DF8C53A"/>
    <w:rsid w:val="3E0357D0"/>
    <w:rsid w:val="3E0B1663"/>
    <w:rsid w:val="3E1F78C0"/>
    <w:rsid w:val="3E40A5AB"/>
    <w:rsid w:val="3E424CFE"/>
    <w:rsid w:val="3E5AFED1"/>
    <w:rsid w:val="3E6E0E45"/>
    <w:rsid w:val="3E91900F"/>
    <w:rsid w:val="3EA6078A"/>
    <w:rsid w:val="3EBD4A42"/>
    <w:rsid w:val="3ECB4E1D"/>
    <w:rsid w:val="3ED27B57"/>
    <w:rsid w:val="3F1C82E1"/>
    <w:rsid w:val="3F21C42C"/>
    <w:rsid w:val="3F2897C4"/>
    <w:rsid w:val="3F400CF2"/>
    <w:rsid w:val="3F4C0352"/>
    <w:rsid w:val="3F5EC13B"/>
    <w:rsid w:val="3F696476"/>
    <w:rsid w:val="3F78DD91"/>
    <w:rsid w:val="3FAF7716"/>
    <w:rsid w:val="3FDCDA74"/>
    <w:rsid w:val="3FDF1946"/>
    <w:rsid w:val="4022D742"/>
    <w:rsid w:val="40234D3C"/>
    <w:rsid w:val="404FB39C"/>
    <w:rsid w:val="40512B31"/>
    <w:rsid w:val="4058AB1A"/>
    <w:rsid w:val="405AE8FA"/>
    <w:rsid w:val="406BA72A"/>
    <w:rsid w:val="40917409"/>
    <w:rsid w:val="40963F29"/>
    <w:rsid w:val="40A07607"/>
    <w:rsid w:val="40AFB07B"/>
    <w:rsid w:val="40E47C01"/>
    <w:rsid w:val="40F1FA29"/>
    <w:rsid w:val="4104CB9A"/>
    <w:rsid w:val="411B370D"/>
    <w:rsid w:val="4125F5F9"/>
    <w:rsid w:val="414DE780"/>
    <w:rsid w:val="415C49C8"/>
    <w:rsid w:val="416B4456"/>
    <w:rsid w:val="41924BFB"/>
    <w:rsid w:val="41A104AF"/>
    <w:rsid w:val="41A9F5CD"/>
    <w:rsid w:val="41B29FCA"/>
    <w:rsid w:val="41DC5FA2"/>
    <w:rsid w:val="41DF97F3"/>
    <w:rsid w:val="41E980BD"/>
    <w:rsid w:val="41EE4B10"/>
    <w:rsid w:val="41FBC989"/>
    <w:rsid w:val="4260F24E"/>
    <w:rsid w:val="42658DD0"/>
    <w:rsid w:val="42AE9097"/>
    <w:rsid w:val="42B75027"/>
    <w:rsid w:val="42BADCD2"/>
    <w:rsid w:val="42D203DC"/>
    <w:rsid w:val="42DB3AE8"/>
    <w:rsid w:val="4319C8EA"/>
    <w:rsid w:val="43287959"/>
    <w:rsid w:val="4345C63B"/>
    <w:rsid w:val="4352FC12"/>
    <w:rsid w:val="4363F13F"/>
    <w:rsid w:val="43659E9D"/>
    <w:rsid w:val="437C49FE"/>
    <w:rsid w:val="438015F7"/>
    <w:rsid w:val="4381FACD"/>
    <w:rsid w:val="438B53EB"/>
    <w:rsid w:val="439D6B9F"/>
    <w:rsid w:val="43A177DF"/>
    <w:rsid w:val="43AFF4AF"/>
    <w:rsid w:val="43C3B866"/>
    <w:rsid w:val="4402F706"/>
    <w:rsid w:val="4406AB57"/>
    <w:rsid w:val="441B52E9"/>
    <w:rsid w:val="441F9F1A"/>
    <w:rsid w:val="44251410"/>
    <w:rsid w:val="4429E838"/>
    <w:rsid w:val="4433597E"/>
    <w:rsid w:val="444BDE2E"/>
    <w:rsid w:val="44631D04"/>
    <w:rsid w:val="447A1878"/>
    <w:rsid w:val="44905B07"/>
    <w:rsid w:val="4499EDBA"/>
    <w:rsid w:val="44D6D987"/>
    <w:rsid w:val="44E145CC"/>
    <w:rsid w:val="4519514E"/>
    <w:rsid w:val="4524BDF9"/>
    <w:rsid w:val="4545AC1F"/>
    <w:rsid w:val="45C10B88"/>
    <w:rsid w:val="45C48582"/>
    <w:rsid w:val="46100D4B"/>
    <w:rsid w:val="46443152"/>
    <w:rsid w:val="467E437D"/>
    <w:rsid w:val="46845391"/>
    <w:rsid w:val="46965053"/>
    <w:rsid w:val="46EAFB7F"/>
    <w:rsid w:val="46FAE53A"/>
    <w:rsid w:val="46FDCABA"/>
    <w:rsid w:val="471A3FE1"/>
    <w:rsid w:val="4733106A"/>
    <w:rsid w:val="47392FB6"/>
    <w:rsid w:val="474BA0C9"/>
    <w:rsid w:val="4757D289"/>
    <w:rsid w:val="476FE1DA"/>
    <w:rsid w:val="479B4EC1"/>
    <w:rsid w:val="47B48481"/>
    <w:rsid w:val="47BE12DA"/>
    <w:rsid w:val="47C4156C"/>
    <w:rsid w:val="47CBDF4E"/>
    <w:rsid w:val="47E0F529"/>
    <w:rsid w:val="47E3E63F"/>
    <w:rsid w:val="4815A7CA"/>
    <w:rsid w:val="4815B4EF"/>
    <w:rsid w:val="481B9ECB"/>
    <w:rsid w:val="4830C826"/>
    <w:rsid w:val="486BBC4A"/>
    <w:rsid w:val="48785C56"/>
    <w:rsid w:val="4895DFB3"/>
    <w:rsid w:val="48A56AD3"/>
    <w:rsid w:val="48C6A711"/>
    <w:rsid w:val="48CA6003"/>
    <w:rsid w:val="48D1C6B3"/>
    <w:rsid w:val="48F599F0"/>
    <w:rsid w:val="4916DC07"/>
    <w:rsid w:val="4925D81B"/>
    <w:rsid w:val="492603BC"/>
    <w:rsid w:val="493B082D"/>
    <w:rsid w:val="49607AC1"/>
    <w:rsid w:val="49845261"/>
    <w:rsid w:val="4986A9EB"/>
    <w:rsid w:val="4993BC2D"/>
    <w:rsid w:val="49B76D11"/>
    <w:rsid w:val="49C001E2"/>
    <w:rsid w:val="49C3A688"/>
    <w:rsid w:val="49D769A1"/>
    <w:rsid w:val="4A082EFE"/>
    <w:rsid w:val="4A7E3DCA"/>
    <w:rsid w:val="4A9C18E5"/>
    <w:rsid w:val="4AA45314"/>
    <w:rsid w:val="4AC72283"/>
    <w:rsid w:val="4ACB7825"/>
    <w:rsid w:val="4ACE7B9F"/>
    <w:rsid w:val="4AD66278"/>
    <w:rsid w:val="4AE60AA5"/>
    <w:rsid w:val="4AEBB9C2"/>
    <w:rsid w:val="4AF9EA19"/>
    <w:rsid w:val="4B26DBD8"/>
    <w:rsid w:val="4B2B7A54"/>
    <w:rsid w:val="4B2BBE7B"/>
    <w:rsid w:val="4B37D3C7"/>
    <w:rsid w:val="4B4792C9"/>
    <w:rsid w:val="4B96A979"/>
    <w:rsid w:val="4BAD53EE"/>
    <w:rsid w:val="4BB8653D"/>
    <w:rsid w:val="4BD12356"/>
    <w:rsid w:val="4BE7AEDA"/>
    <w:rsid w:val="4BEBB486"/>
    <w:rsid w:val="4BEDE6B0"/>
    <w:rsid w:val="4C0B8F60"/>
    <w:rsid w:val="4C226DD0"/>
    <w:rsid w:val="4C31E4FD"/>
    <w:rsid w:val="4C34F19D"/>
    <w:rsid w:val="4C397850"/>
    <w:rsid w:val="4C49587A"/>
    <w:rsid w:val="4C5D50EA"/>
    <w:rsid w:val="4C8867BA"/>
    <w:rsid w:val="4CC53412"/>
    <w:rsid w:val="4CCCD1E7"/>
    <w:rsid w:val="4D1B5B26"/>
    <w:rsid w:val="4D51B1AF"/>
    <w:rsid w:val="4D65EFAC"/>
    <w:rsid w:val="4D7C2A7A"/>
    <w:rsid w:val="4D99CD22"/>
    <w:rsid w:val="4DC082F9"/>
    <w:rsid w:val="4DCA522E"/>
    <w:rsid w:val="4DCDD621"/>
    <w:rsid w:val="4DD08296"/>
    <w:rsid w:val="4DDF5039"/>
    <w:rsid w:val="4DEA968F"/>
    <w:rsid w:val="4DED15D6"/>
    <w:rsid w:val="4DF6D9C8"/>
    <w:rsid w:val="4E06C9A8"/>
    <w:rsid w:val="4E124DAD"/>
    <w:rsid w:val="4E237AC4"/>
    <w:rsid w:val="4E3F430D"/>
    <w:rsid w:val="4E4115E5"/>
    <w:rsid w:val="4E59307A"/>
    <w:rsid w:val="4E74D781"/>
    <w:rsid w:val="4E82C289"/>
    <w:rsid w:val="4E9CA7F2"/>
    <w:rsid w:val="4EBC1749"/>
    <w:rsid w:val="4ECEDF4D"/>
    <w:rsid w:val="4EF39B34"/>
    <w:rsid w:val="4EF88D57"/>
    <w:rsid w:val="4F1471E0"/>
    <w:rsid w:val="4F2F393F"/>
    <w:rsid w:val="4F381E09"/>
    <w:rsid w:val="4F7F72E6"/>
    <w:rsid w:val="4F7FE8D0"/>
    <w:rsid w:val="4F81BB31"/>
    <w:rsid w:val="4F8C5DCF"/>
    <w:rsid w:val="4FBB5B04"/>
    <w:rsid w:val="4FC7231C"/>
    <w:rsid w:val="4FCCCADC"/>
    <w:rsid w:val="4FEE8164"/>
    <w:rsid w:val="5011C1CB"/>
    <w:rsid w:val="5047F39C"/>
    <w:rsid w:val="5067702C"/>
    <w:rsid w:val="5070CD86"/>
    <w:rsid w:val="507FD4D2"/>
    <w:rsid w:val="5085ABF7"/>
    <w:rsid w:val="50B9CEC9"/>
    <w:rsid w:val="50F0111C"/>
    <w:rsid w:val="511236BF"/>
    <w:rsid w:val="511BCC1A"/>
    <w:rsid w:val="512F9A93"/>
    <w:rsid w:val="5140E5B8"/>
    <w:rsid w:val="514DB7C5"/>
    <w:rsid w:val="51816404"/>
    <w:rsid w:val="518955A6"/>
    <w:rsid w:val="518A69D6"/>
    <w:rsid w:val="51B4E9BD"/>
    <w:rsid w:val="51CA7EAD"/>
    <w:rsid w:val="51D25133"/>
    <w:rsid w:val="51E4AB7B"/>
    <w:rsid w:val="51E738EC"/>
    <w:rsid w:val="5200ED2E"/>
    <w:rsid w:val="520B8BF1"/>
    <w:rsid w:val="522215E3"/>
    <w:rsid w:val="522A115D"/>
    <w:rsid w:val="52377A45"/>
    <w:rsid w:val="524DC8F4"/>
    <w:rsid w:val="5267CE3D"/>
    <w:rsid w:val="526B7C3C"/>
    <w:rsid w:val="5277C269"/>
    <w:rsid w:val="529A2407"/>
    <w:rsid w:val="52C3A9C4"/>
    <w:rsid w:val="52E639DB"/>
    <w:rsid w:val="530B30EA"/>
    <w:rsid w:val="5314CAD3"/>
    <w:rsid w:val="5319FAF3"/>
    <w:rsid w:val="535F0842"/>
    <w:rsid w:val="5382F20F"/>
    <w:rsid w:val="539BB907"/>
    <w:rsid w:val="53A4C2EB"/>
    <w:rsid w:val="53B543A8"/>
    <w:rsid w:val="53F26748"/>
    <w:rsid w:val="540589D2"/>
    <w:rsid w:val="54276EB0"/>
    <w:rsid w:val="5428E7F1"/>
    <w:rsid w:val="54349D71"/>
    <w:rsid w:val="545009D3"/>
    <w:rsid w:val="5464DFA9"/>
    <w:rsid w:val="5469C625"/>
    <w:rsid w:val="546DFF1F"/>
    <w:rsid w:val="546EE7EF"/>
    <w:rsid w:val="5479295E"/>
    <w:rsid w:val="547EC512"/>
    <w:rsid w:val="5496563B"/>
    <w:rsid w:val="54978027"/>
    <w:rsid w:val="549E85A1"/>
    <w:rsid w:val="54A9272C"/>
    <w:rsid w:val="54AA7E2E"/>
    <w:rsid w:val="54AE3D2A"/>
    <w:rsid w:val="54B1C071"/>
    <w:rsid w:val="54D837FF"/>
    <w:rsid w:val="55071E4B"/>
    <w:rsid w:val="5533F0DE"/>
    <w:rsid w:val="554507F7"/>
    <w:rsid w:val="555913DD"/>
    <w:rsid w:val="5561BE17"/>
    <w:rsid w:val="556F45AB"/>
    <w:rsid w:val="558DB100"/>
    <w:rsid w:val="55927839"/>
    <w:rsid w:val="55ABA153"/>
    <w:rsid w:val="55ABCFB6"/>
    <w:rsid w:val="55AD8726"/>
    <w:rsid w:val="55D763C2"/>
    <w:rsid w:val="55DD2994"/>
    <w:rsid w:val="55F9CF75"/>
    <w:rsid w:val="56090E81"/>
    <w:rsid w:val="56383EBF"/>
    <w:rsid w:val="56502E00"/>
    <w:rsid w:val="56531969"/>
    <w:rsid w:val="566C1FA1"/>
    <w:rsid w:val="56736749"/>
    <w:rsid w:val="56946DA2"/>
    <w:rsid w:val="569F1738"/>
    <w:rsid w:val="56A8FCE3"/>
    <w:rsid w:val="56AAA662"/>
    <w:rsid w:val="56D326B8"/>
    <w:rsid w:val="56DF6E8C"/>
    <w:rsid w:val="56F5919E"/>
    <w:rsid w:val="5727870B"/>
    <w:rsid w:val="573395BB"/>
    <w:rsid w:val="5739993D"/>
    <w:rsid w:val="5744377D"/>
    <w:rsid w:val="575C8EFC"/>
    <w:rsid w:val="57723D9D"/>
    <w:rsid w:val="578F6F00"/>
    <w:rsid w:val="57AAFF92"/>
    <w:rsid w:val="57EAB3B7"/>
    <w:rsid w:val="58085519"/>
    <w:rsid w:val="580CAD81"/>
    <w:rsid w:val="581D146A"/>
    <w:rsid w:val="582103C6"/>
    <w:rsid w:val="583813FA"/>
    <w:rsid w:val="584676C3"/>
    <w:rsid w:val="585397A6"/>
    <w:rsid w:val="587380A0"/>
    <w:rsid w:val="587A207E"/>
    <w:rsid w:val="58925E1E"/>
    <w:rsid w:val="58B064D1"/>
    <w:rsid w:val="58B7051B"/>
    <w:rsid w:val="58C3261C"/>
    <w:rsid w:val="58D34352"/>
    <w:rsid w:val="58D48827"/>
    <w:rsid w:val="58E53E20"/>
    <w:rsid w:val="58F79FAC"/>
    <w:rsid w:val="590FB9F4"/>
    <w:rsid w:val="592768E8"/>
    <w:rsid w:val="59420F66"/>
    <w:rsid w:val="59485779"/>
    <w:rsid w:val="594C4C73"/>
    <w:rsid w:val="59A42584"/>
    <w:rsid w:val="59AAB33F"/>
    <w:rsid w:val="59ADEDD1"/>
    <w:rsid w:val="59CA8C8B"/>
    <w:rsid w:val="59CB0C6D"/>
    <w:rsid w:val="59CE724F"/>
    <w:rsid w:val="59DB0A75"/>
    <w:rsid w:val="59E11AEB"/>
    <w:rsid w:val="59FD1F0D"/>
    <w:rsid w:val="5A092945"/>
    <w:rsid w:val="5A1002CB"/>
    <w:rsid w:val="5A6BD8BF"/>
    <w:rsid w:val="5A78C1DD"/>
    <w:rsid w:val="5A9754BB"/>
    <w:rsid w:val="5A9DED19"/>
    <w:rsid w:val="5AD795E1"/>
    <w:rsid w:val="5AE56305"/>
    <w:rsid w:val="5AE58DDA"/>
    <w:rsid w:val="5AF63935"/>
    <w:rsid w:val="5B196D2C"/>
    <w:rsid w:val="5B433420"/>
    <w:rsid w:val="5B4AC272"/>
    <w:rsid w:val="5B9461C1"/>
    <w:rsid w:val="5BA18995"/>
    <w:rsid w:val="5BB51BE2"/>
    <w:rsid w:val="5BD6D8BE"/>
    <w:rsid w:val="5BE3DD83"/>
    <w:rsid w:val="5BE8C1BE"/>
    <w:rsid w:val="5BEB51A1"/>
    <w:rsid w:val="5BF0FDCC"/>
    <w:rsid w:val="5BF63232"/>
    <w:rsid w:val="5C09B5BC"/>
    <w:rsid w:val="5C412089"/>
    <w:rsid w:val="5C594387"/>
    <w:rsid w:val="5C809074"/>
    <w:rsid w:val="5C9E9A98"/>
    <w:rsid w:val="5CEE3EBA"/>
    <w:rsid w:val="5D004205"/>
    <w:rsid w:val="5D3A87A9"/>
    <w:rsid w:val="5D4C16F9"/>
    <w:rsid w:val="5D505B35"/>
    <w:rsid w:val="5D63AB49"/>
    <w:rsid w:val="5D718C4E"/>
    <w:rsid w:val="5DC6BA5D"/>
    <w:rsid w:val="5DE0BE89"/>
    <w:rsid w:val="5DEFBC9D"/>
    <w:rsid w:val="5DFEB914"/>
    <w:rsid w:val="5E325D3D"/>
    <w:rsid w:val="5E388457"/>
    <w:rsid w:val="5E4A61EC"/>
    <w:rsid w:val="5E56F990"/>
    <w:rsid w:val="5E662134"/>
    <w:rsid w:val="5E7A02A4"/>
    <w:rsid w:val="5E8FD28A"/>
    <w:rsid w:val="5EBBA45A"/>
    <w:rsid w:val="5EBFFEBF"/>
    <w:rsid w:val="5ECB2E01"/>
    <w:rsid w:val="5ED05CE9"/>
    <w:rsid w:val="5ED08376"/>
    <w:rsid w:val="5ED203DF"/>
    <w:rsid w:val="5EF4D3E2"/>
    <w:rsid w:val="5F12C2BA"/>
    <w:rsid w:val="5F2BA09C"/>
    <w:rsid w:val="5F429825"/>
    <w:rsid w:val="5F4643D8"/>
    <w:rsid w:val="5F7CB0F9"/>
    <w:rsid w:val="5F8F9EA7"/>
    <w:rsid w:val="5FD63F03"/>
    <w:rsid w:val="5FF84BBB"/>
    <w:rsid w:val="600EA322"/>
    <w:rsid w:val="60164469"/>
    <w:rsid w:val="60166D5C"/>
    <w:rsid w:val="602AEBBA"/>
    <w:rsid w:val="6032F921"/>
    <w:rsid w:val="603FBBE1"/>
    <w:rsid w:val="6058174A"/>
    <w:rsid w:val="6064DD1F"/>
    <w:rsid w:val="60A8CCE2"/>
    <w:rsid w:val="60ECDBA1"/>
    <w:rsid w:val="60F176BA"/>
    <w:rsid w:val="6118D739"/>
    <w:rsid w:val="611B1AA2"/>
    <w:rsid w:val="612F828E"/>
    <w:rsid w:val="613CBE64"/>
    <w:rsid w:val="613D48E5"/>
    <w:rsid w:val="61444F7C"/>
    <w:rsid w:val="61550642"/>
    <w:rsid w:val="61601B4E"/>
    <w:rsid w:val="61ADFC1E"/>
    <w:rsid w:val="61B37E7F"/>
    <w:rsid w:val="61C79024"/>
    <w:rsid w:val="61F80BCB"/>
    <w:rsid w:val="62027B33"/>
    <w:rsid w:val="620F5BA7"/>
    <w:rsid w:val="622BEEC0"/>
    <w:rsid w:val="623A47D3"/>
    <w:rsid w:val="6240FEC9"/>
    <w:rsid w:val="6285A82F"/>
    <w:rsid w:val="62901D78"/>
    <w:rsid w:val="62A4BCA6"/>
    <w:rsid w:val="62B41DDB"/>
    <w:rsid w:val="62B664C4"/>
    <w:rsid w:val="62CD1E9E"/>
    <w:rsid w:val="62DDE313"/>
    <w:rsid w:val="62EB279B"/>
    <w:rsid w:val="62F67908"/>
    <w:rsid w:val="63000AC9"/>
    <w:rsid w:val="631A5E4B"/>
    <w:rsid w:val="632A59C9"/>
    <w:rsid w:val="63336719"/>
    <w:rsid w:val="633CD558"/>
    <w:rsid w:val="6356E66B"/>
    <w:rsid w:val="6383C8A2"/>
    <w:rsid w:val="6386DF57"/>
    <w:rsid w:val="63896FF1"/>
    <w:rsid w:val="63AD3B70"/>
    <w:rsid w:val="63E08249"/>
    <w:rsid w:val="642680CA"/>
    <w:rsid w:val="64297DA4"/>
    <w:rsid w:val="6434957C"/>
    <w:rsid w:val="644F0DB7"/>
    <w:rsid w:val="645284EB"/>
    <w:rsid w:val="645F6329"/>
    <w:rsid w:val="6469EB1E"/>
    <w:rsid w:val="646D9814"/>
    <w:rsid w:val="647D0288"/>
    <w:rsid w:val="647D730C"/>
    <w:rsid w:val="647E5489"/>
    <w:rsid w:val="64EA4751"/>
    <w:rsid w:val="64F0497A"/>
    <w:rsid w:val="64F16A09"/>
    <w:rsid w:val="64FC649F"/>
    <w:rsid w:val="650FB6E4"/>
    <w:rsid w:val="651B8093"/>
    <w:rsid w:val="65455C44"/>
    <w:rsid w:val="657A5254"/>
    <w:rsid w:val="65A7B090"/>
    <w:rsid w:val="65D46CAD"/>
    <w:rsid w:val="660AAB37"/>
    <w:rsid w:val="6634C51B"/>
    <w:rsid w:val="664ED3E3"/>
    <w:rsid w:val="666CFAA6"/>
    <w:rsid w:val="668E90B2"/>
    <w:rsid w:val="66AB07D1"/>
    <w:rsid w:val="66AFF490"/>
    <w:rsid w:val="672ED2C4"/>
    <w:rsid w:val="673C7C28"/>
    <w:rsid w:val="6747C83C"/>
    <w:rsid w:val="674A4E60"/>
    <w:rsid w:val="674CA12C"/>
    <w:rsid w:val="674E8148"/>
    <w:rsid w:val="6784336E"/>
    <w:rsid w:val="6786AE79"/>
    <w:rsid w:val="6788D0A3"/>
    <w:rsid w:val="67D63B5F"/>
    <w:rsid w:val="67E8CAA1"/>
    <w:rsid w:val="67FDB9CF"/>
    <w:rsid w:val="68006A52"/>
    <w:rsid w:val="68118DAA"/>
    <w:rsid w:val="68280D44"/>
    <w:rsid w:val="682D31F2"/>
    <w:rsid w:val="68315EF4"/>
    <w:rsid w:val="68641C95"/>
    <w:rsid w:val="6891404B"/>
    <w:rsid w:val="6893A0C8"/>
    <w:rsid w:val="68AB2AD7"/>
    <w:rsid w:val="68F53DDC"/>
    <w:rsid w:val="690A46A1"/>
    <w:rsid w:val="691133E3"/>
    <w:rsid w:val="6913D695"/>
    <w:rsid w:val="697B7D92"/>
    <w:rsid w:val="698ADBEF"/>
    <w:rsid w:val="69ECEB99"/>
    <w:rsid w:val="6A0440E3"/>
    <w:rsid w:val="6A2811A3"/>
    <w:rsid w:val="6A299A83"/>
    <w:rsid w:val="6A46BFC1"/>
    <w:rsid w:val="6A549D04"/>
    <w:rsid w:val="6A62C3CE"/>
    <w:rsid w:val="6A6C10BA"/>
    <w:rsid w:val="6A6D1EC9"/>
    <w:rsid w:val="6A94BC1F"/>
    <w:rsid w:val="6A972B0B"/>
    <w:rsid w:val="6A9C22C3"/>
    <w:rsid w:val="6AC75918"/>
    <w:rsid w:val="6AC85A6F"/>
    <w:rsid w:val="6AD69006"/>
    <w:rsid w:val="6B04E96B"/>
    <w:rsid w:val="6B1DE886"/>
    <w:rsid w:val="6B270C3B"/>
    <w:rsid w:val="6B291902"/>
    <w:rsid w:val="6B29D92E"/>
    <w:rsid w:val="6B336B09"/>
    <w:rsid w:val="6B370BE4"/>
    <w:rsid w:val="6B4A1ACC"/>
    <w:rsid w:val="6B524862"/>
    <w:rsid w:val="6B7ED155"/>
    <w:rsid w:val="6B84ED7F"/>
    <w:rsid w:val="6BC65CA6"/>
    <w:rsid w:val="6BE45EF0"/>
    <w:rsid w:val="6BFF5431"/>
    <w:rsid w:val="6C3B38B1"/>
    <w:rsid w:val="6C3E696B"/>
    <w:rsid w:val="6C4D1575"/>
    <w:rsid w:val="6C8DA86C"/>
    <w:rsid w:val="6C909199"/>
    <w:rsid w:val="6CA3F718"/>
    <w:rsid w:val="6CA498D4"/>
    <w:rsid w:val="6CBC222D"/>
    <w:rsid w:val="6CC4A374"/>
    <w:rsid w:val="6D010E9D"/>
    <w:rsid w:val="6D27EC54"/>
    <w:rsid w:val="6D29B75F"/>
    <w:rsid w:val="6D4734B6"/>
    <w:rsid w:val="6D5A1B5C"/>
    <w:rsid w:val="6D5BA277"/>
    <w:rsid w:val="6D6DF603"/>
    <w:rsid w:val="6D6E86CD"/>
    <w:rsid w:val="6DB495D4"/>
    <w:rsid w:val="6DBA3B41"/>
    <w:rsid w:val="6DC9CAAB"/>
    <w:rsid w:val="6DD88A01"/>
    <w:rsid w:val="6DE2764F"/>
    <w:rsid w:val="6E1E74D7"/>
    <w:rsid w:val="6E3D24E3"/>
    <w:rsid w:val="6E67D1E7"/>
    <w:rsid w:val="6E6D6B87"/>
    <w:rsid w:val="6E826C26"/>
    <w:rsid w:val="6E8638BD"/>
    <w:rsid w:val="6E88E01C"/>
    <w:rsid w:val="6E971F1F"/>
    <w:rsid w:val="6E986FE5"/>
    <w:rsid w:val="6EA1442B"/>
    <w:rsid w:val="6EB9A51B"/>
    <w:rsid w:val="6EBE9E03"/>
    <w:rsid w:val="6ECE92C3"/>
    <w:rsid w:val="6EE1675A"/>
    <w:rsid w:val="6F13AE92"/>
    <w:rsid w:val="6F1CFDBF"/>
    <w:rsid w:val="6F32C893"/>
    <w:rsid w:val="6F6509FB"/>
    <w:rsid w:val="6F92893C"/>
    <w:rsid w:val="6FA57A88"/>
    <w:rsid w:val="6FB359FD"/>
    <w:rsid w:val="6FC27495"/>
    <w:rsid w:val="6FD3DA0E"/>
    <w:rsid w:val="6FE8FD4D"/>
    <w:rsid w:val="703D493E"/>
    <w:rsid w:val="70871534"/>
    <w:rsid w:val="7099A6DE"/>
    <w:rsid w:val="70AF28C6"/>
    <w:rsid w:val="70C21847"/>
    <w:rsid w:val="70CC2F8D"/>
    <w:rsid w:val="70ECF835"/>
    <w:rsid w:val="70F2167A"/>
    <w:rsid w:val="70FF10E9"/>
    <w:rsid w:val="7101F5F2"/>
    <w:rsid w:val="7143C740"/>
    <w:rsid w:val="716E22C6"/>
    <w:rsid w:val="71727C06"/>
    <w:rsid w:val="71A10081"/>
    <w:rsid w:val="71B9E79D"/>
    <w:rsid w:val="71C17749"/>
    <w:rsid w:val="71E13EA1"/>
    <w:rsid w:val="71F4A04C"/>
    <w:rsid w:val="721250A7"/>
    <w:rsid w:val="72149528"/>
    <w:rsid w:val="721E745F"/>
    <w:rsid w:val="724A6546"/>
    <w:rsid w:val="72796FE6"/>
    <w:rsid w:val="72C5B04A"/>
    <w:rsid w:val="72C771D0"/>
    <w:rsid w:val="72F011F1"/>
    <w:rsid w:val="7302344A"/>
    <w:rsid w:val="730661A6"/>
    <w:rsid w:val="730A8FC4"/>
    <w:rsid w:val="73543556"/>
    <w:rsid w:val="7354CF91"/>
    <w:rsid w:val="73648017"/>
    <w:rsid w:val="737DCB6F"/>
    <w:rsid w:val="73A7CD8A"/>
    <w:rsid w:val="73AB002B"/>
    <w:rsid w:val="73CBA22B"/>
    <w:rsid w:val="74078242"/>
    <w:rsid w:val="743A4AB8"/>
    <w:rsid w:val="7462C899"/>
    <w:rsid w:val="74637A11"/>
    <w:rsid w:val="746A94A4"/>
    <w:rsid w:val="7470C415"/>
    <w:rsid w:val="747CCBB2"/>
    <w:rsid w:val="74AF5A75"/>
    <w:rsid w:val="74E5F716"/>
    <w:rsid w:val="74E8A672"/>
    <w:rsid w:val="74FD0829"/>
    <w:rsid w:val="75046879"/>
    <w:rsid w:val="75151DB2"/>
    <w:rsid w:val="751B67FC"/>
    <w:rsid w:val="753AF9E2"/>
    <w:rsid w:val="75409423"/>
    <w:rsid w:val="75424D29"/>
    <w:rsid w:val="75C68D71"/>
    <w:rsid w:val="75E0EBC6"/>
    <w:rsid w:val="75E85672"/>
    <w:rsid w:val="7650ACBF"/>
    <w:rsid w:val="76752DE8"/>
    <w:rsid w:val="7683ABF0"/>
    <w:rsid w:val="769743FB"/>
    <w:rsid w:val="76A3E2CF"/>
    <w:rsid w:val="76AE7868"/>
    <w:rsid w:val="76BD64A2"/>
    <w:rsid w:val="76EF4C7A"/>
    <w:rsid w:val="771302E0"/>
    <w:rsid w:val="77363F41"/>
    <w:rsid w:val="77423790"/>
    <w:rsid w:val="7772F196"/>
    <w:rsid w:val="77A35880"/>
    <w:rsid w:val="77ABEEAA"/>
    <w:rsid w:val="77FE291B"/>
    <w:rsid w:val="781E9C4C"/>
    <w:rsid w:val="7824C49A"/>
    <w:rsid w:val="783AB1BF"/>
    <w:rsid w:val="784BDCBC"/>
    <w:rsid w:val="784CE6A4"/>
    <w:rsid w:val="786871D0"/>
    <w:rsid w:val="7868D71C"/>
    <w:rsid w:val="789C6E25"/>
    <w:rsid w:val="78A57343"/>
    <w:rsid w:val="78BF0FB4"/>
    <w:rsid w:val="78C03087"/>
    <w:rsid w:val="7906DEB6"/>
    <w:rsid w:val="7919B6C9"/>
    <w:rsid w:val="7921C6F0"/>
    <w:rsid w:val="7939BA68"/>
    <w:rsid w:val="7961BA15"/>
    <w:rsid w:val="7978DBED"/>
    <w:rsid w:val="798D6FF1"/>
    <w:rsid w:val="799666AA"/>
    <w:rsid w:val="79A405C8"/>
    <w:rsid w:val="79AC09BA"/>
    <w:rsid w:val="79B755F8"/>
    <w:rsid w:val="79C6458D"/>
    <w:rsid w:val="79E210C4"/>
    <w:rsid w:val="79E4D793"/>
    <w:rsid w:val="79F42616"/>
    <w:rsid w:val="7A060180"/>
    <w:rsid w:val="7A08A8EC"/>
    <w:rsid w:val="7A4B3C6C"/>
    <w:rsid w:val="7A4E0A04"/>
    <w:rsid w:val="7A831FF7"/>
    <w:rsid w:val="7AAD67CE"/>
    <w:rsid w:val="7AB6C0B2"/>
    <w:rsid w:val="7ABD4E1E"/>
    <w:rsid w:val="7AC709C6"/>
    <w:rsid w:val="7AFDF0B2"/>
    <w:rsid w:val="7B0E9F2F"/>
    <w:rsid w:val="7B119F62"/>
    <w:rsid w:val="7B2E76DA"/>
    <w:rsid w:val="7B30963C"/>
    <w:rsid w:val="7B349AEF"/>
    <w:rsid w:val="7B34B5D5"/>
    <w:rsid w:val="7B3E10BC"/>
    <w:rsid w:val="7B61D62D"/>
    <w:rsid w:val="7B822158"/>
    <w:rsid w:val="7B82BB5B"/>
    <w:rsid w:val="7B9505ED"/>
    <w:rsid w:val="7BA6E7DD"/>
    <w:rsid w:val="7BCA93D1"/>
    <w:rsid w:val="7BD1F623"/>
    <w:rsid w:val="7BE863C4"/>
    <w:rsid w:val="7C1CA327"/>
    <w:rsid w:val="7C25CDB7"/>
    <w:rsid w:val="7C6C81A9"/>
    <w:rsid w:val="7C7D5265"/>
    <w:rsid w:val="7C965710"/>
    <w:rsid w:val="7CA8BB44"/>
    <w:rsid w:val="7CAE5275"/>
    <w:rsid w:val="7CC4D832"/>
    <w:rsid w:val="7CCB75F0"/>
    <w:rsid w:val="7CD560C4"/>
    <w:rsid w:val="7CD8D493"/>
    <w:rsid w:val="7CDECB29"/>
    <w:rsid w:val="7CF90E54"/>
    <w:rsid w:val="7D033B8C"/>
    <w:rsid w:val="7D0FCA89"/>
    <w:rsid w:val="7D1A1FDC"/>
    <w:rsid w:val="7D246112"/>
    <w:rsid w:val="7D2B5D7C"/>
    <w:rsid w:val="7D580F5E"/>
    <w:rsid w:val="7D8310CB"/>
    <w:rsid w:val="7D956CE2"/>
    <w:rsid w:val="7D9C8C01"/>
    <w:rsid w:val="7DA65D04"/>
    <w:rsid w:val="7DA7CE58"/>
    <w:rsid w:val="7DB68DA6"/>
    <w:rsid w:val="7DDAA3DD"/>
    <w:rsid w:val="7DFDA45F"/>
    <w:rsid w:val="7DFF1D50"/>
    <w:rsid w:val="7E058A9C"/>
    <w:rsid w:val="7E134347"/>
    <w:rsid w:val="7E184DAD"/>
    <w:rsid w:val="7E52C5B6"/>
    <w:rsid w:val="7E71EC35"/>
    <w:rsid w:val="7E8EE870"/>
    <w:rsid w:val="7E93A0DF"/>
    <w:rsid w:val="7EA120E8"/>
    <w:rsid w:val="7EA6F85A"/>
    <w:rsid w:val="7EC682D2"/>
    <w:rsid w:val="7EC698FE"/>
    <w:rsid w:val="7EC862BF"/>
    <w:rsid w:val="7ED5468F"/>
    <w:rsid w:val="7EF308DC"/>
    <w:rsid w:val="7F012899"/>
    <w:rsid w:val="7F47A012"/>
    <w:rsid w:val="7F5B1F29"/>
    <w:rsid w:val="7F9024FF"/>
    <w:rsid w:val="7FA0A4DE"/>
    <w:rsid w:val="7FC38BD8"/>
    <w:rsid w:val="7FC7B4F8"/>
    <w:rsid w:val="7FCA1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6527DE"/>
  <w15:chartTrackingRefBased/>
  <w15:docId w15:val="{73842086-BAAA-4172-9240-91231876C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749"/>
  </w:style>
  <w:style w:type="paragraph" w:styleId="Rubrik1">
    <w:name w:val="heading 1"/>
    <w:basedOn w:val="Normal"/>
    <w:next w:val="Normal"/>
    <w:link w:val="Rubrik1Char"/>
    <w:uiPriority w:val="9"/>
    <w:qFormat/>
    <w:rsid w:val="00EB2C8E"/>
    <w:pPr>
      <w:numPr>
        <w:numId w:val="5"/>
      </w:numPr>
      <w:spacing w:after="0" w:line="240" w:lineRule="auto"/>
      <w:outlineLvl w:val="0"/>
    </w:pPr>
    <w:rPr>
      <w:rFonts w:asciiTheme="majorHAnsi" w:eastAsiaTheme="majorEastAsia" w:hAnsiTheme="majorHAnsi" w:cstheme="majorBidi"/>
      <w:b/>
      <w:bCs/>
      <w:color w:val="060D9E"/>
      <w:sz w:val="28"/>
      <w:szCs w:val="32"/>
      <w:lang w:val="en-GB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0A0EF9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7C0B1E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7C0B1E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7C0B1E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7C0B1E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7C0B1E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7C0B1E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7C0B1E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numbering" w:customStyle="1" w:styleId="BulletList">
    <w:name w:val="BulletList"/>
    <w:uiPriority w:val="99"/>
    <w:rsid w:val="00C103DD"/>
    <w:pPr>
      <w:numPr>
        <w:numId w:val="1"/>
      </w:numPr>
    </w:pPr>
  </w:style>
  <w:style w:type="numbering" w:customStyle="1" w:styleId="NumberList">
    <w:name w:val="NumberList"/>
    <w:uiPriority w:val="99"/>
    <w:rsid w:val="00C103DD"/>
    <w:pPr>
      <w:numPr>
        <w:numId w:val="2"/>
      </w:numPr>
    </w:pPr>
  </w:style>
  <w:style w:type="character" w:customStyle="1" w:styleId="Rubrik1Char">
    <w:name w:val="Rubrik 1 Char"/>
    <w:basedOn w:val="Standardstycketeckensnitt"/>
    <w:link w:val="Rubrik1"/>
    <w:uiPriority w:val="9"/>
    <w:rsid w:val="00EB2C8E"/>
    <w:rPr>
      <w:rFonts w:asciiTheme="majorHAnsi" w:eastAsiaTheme="majorEastAsia" w:hAnsiTheme="majorHAnsi" w:cstheme="majorBidi"/>
      <w:b/>
      <w:bCs/>
      <w:color w:val="060D9E"/>
      <w:sz w:val="28"/>
      <w:szCs w:val="32"/>
      <w:lang w:val="en-GB"/>
    </w:rPr>
  </w:style>
  <w:style w:type="character" w:customStyle="1" w:styleId="Rubrik2Char">
    <w:name w:val="Rubrik 2 Char"/>
    <w:basedOn w:val="Standardstycketeckensnitt"/>
    <w:link w:val="Rubrik2"/>
    <w:uiPriority w:val="9"/>
    <w:rsid w:val="000A0EF9"/>
    <w:rPr>
      <w:rFonts w:asciiTheme="majorHAnsi" w:eastAsiaTheme="majorEastAsia" w:hAnsiTheme="majorHAnsi" w:cstheme="majorBidi"/>
      <w:b/>
      <w:bCs/>
      <w:sz w:val="26"/>
      <w:szCs w:val="26"/>
    </w:rPr>
  </w:style>
  <w:style w:type="character" w:styleId="Starkbetoning">
    <w:name w:val="Intense Emphasis"/>
    <w:basedOn w:val="Standardstycketeckensnitt"/>
    <w:uiPriority w:val="21"/>
    <w:qFormat/>
    <w:rsid w:val="007C0B1E"/>
    <w:rPr>
      <w:i/>
      <w:iCs/>
      <w:color w:val="7F7F7F" w:themeColor="text1" w:themeTint="80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7C0B1E"/>
    <w:pPr>
      <w:spacing w:before="360" w:after="360"/>
      <w:ind w:left="864" w:right="864"/>
      <w:jc w:val="center"/>
    </w:pPr>
    <w:rPr>
      <w:i/>
      <w:iCs/>
      <w:color w:val="7F7F7F" w:themeColor="text1" w:themeTint="80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7C0B1E"/>
    <w:rPr>
      <w:i/>
      <w:iCs/>
      <w:color w:val="7F7F7F" w:themeColor="text1" w:themeTint="80"/>
    </w:rPr>
  </w:style>
  <w:style w:type="character" w:styleId="Starkreferens">
    <w:name w:val="Intense Reference"/>
    <w:basedOn w:val="Standardstycketeckensnitt"/>
    <w:uiPriority w:val="32"/>
    <w:qFormat/>
    <w:rsid w:val="007C0B1E"/>
    <w:rPr>
      <w:b/>
      <w:bCs/>
      <w:smallCaps/>
      <w:color w:val="7F7F7F" w:themeColor="text1" w:themeTint="80"/>
      <w:spacing w:val="5"/>
    </w:rPr>
  </w:style>
  <w:style w:type="paragraph" w:styleId="Rubrik">
    <w:name w:val="Title"/>
    <w:basedOn w:val="Normal"/>
    <w:next w:val="Normal"/>
    <w:link w:val="RubrikChar"/>
    <w:uiPriority w:val="10"/>
    <w:qFormat/>
    <w:rsid w:val="009B780B"/>
    <w:pPr>
      <w:spacing w:after="0" w:line="240" w:lineRule="auto"/>
      <w:contextualSpacing/>
    </w:pPr>
    <w:rPr>
      <w:rFonts w:asciiTheme="majorHAnsi" w:eastAsiaTheme="majorEastAsia" w:hAnsiTheme="majorHAnsi" w:cstheme="majorBidi"/>
      <w:b/>
      <w:bCs/>
      <w:caps/>
      <w:spacing w:val="-10"/>
      <w:kern w:val="28"/>
      <w:sz w:val="36"/>
      <w:szCs w:val="56"/>
      <w:lang w:val="en-GB"/>
    </w:rPr>
  </w:style>
  <w:style w:type="character" w:customStyle="1" w:styleId="RubrikChar">
    <w:name w:val="Rubrik Char"/>
    <w:basedOn w:val="Standardstycketeckensnitt"/>
    <w:link w:val="Rubrik"/>
    <w:uiPriority w:val="10"/>
    <w:rsid w:val="009B780B"/>
    <w:rPr>
      <w:rFonts w:asciiTheme="majorHAnsi" w:eastAsiaTheme="majorEastAsia" w:hAnsiTheme="majorHAnsi" w:cstheme="majorBidi"/>
      <w:b/>
      <w:bCs/>
      <w:caps/>
      <w:spacing w:val="-10"/>
      <w:kern w:val="28"/>
      <w:sz w:val="36"/>
      <w:szCs w:val="56"/>
      <w:lang w:val="en-GB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7C0B1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7C0B1E"/>
    <w:rPr>
      <w:rFonts w:eastAsiaTheme="minorEastAsia"/>
      <w:color w:val="5A5A5A" w:themeColor="text1" w:themeTint="A5"/>
      <w:spacing w:val="15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7C0B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7C0B1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7C0B1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7C0B1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7C0B1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7C0B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7C0B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stycke">
    <w:name w:val="List Paragraph"/>
    <w:basedOn w:val="Normal"/>
    <w:uiPriority w:val="34"/>
    <w:qFormat/>
    <w:rsid w:val="00D318EA"/>
    <w:pPr>
      <w:ind w:left="340" w:hanging="340"/>
    </w:pPr>
  </w:style>
  <w:style w:type="table" w:styleId="Tabellrutnt">
    <w:name w:val="Table Grid"/>
    <w:basedOn w:val="Normaltabell"/>
    <w:uiPriority w:val="39"/>
    <w:rsid w:val="005C35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tionItem">
    <w:name w:val="Action Item"/>
    <w:basedOn w:val="Normal"/>
    <w:next w:val="Liststycke"/>
    <w:qFormat/>
    <w:rsid w:val="00D318EA"/>
    <w:pPr>
      <w:numPr>
        <w:numId w:val="4"/>
      </w:numPr>
    </w:pPr>
    <w:rPr>
      <w:b/>
      <w:bCs/>
      <w:lang w:val="en-GB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345A7B"/>
  </w:style>
  <w:style w:type="paragraph" w:styleId="Innehll1">
    <w:name w:val="toc 1"/>
    <w:basedOn w:val="Normal"/>
    <w:next w:val="Normal"/>
    <w:autoRedefine/>
    <w:uiPriority w:val="39"/>
    <w:unhideWhenUsed/>
    <w:rsid w:val="00CC0A56"/>
    <w:pPr>
      <w:tabs>
        <w:tab w:val="right" w:leader="dot" w:pos="9016"/>
      </w:tabs>
      <w:ind w:left="426" w:hanging="426"/>
    </w:pPr>
    <w:rPr>
      <w:b/>
    </w:rPr>
  </w:style>
  <w:style w:type="character" w:styleId="Hyperlnk">
    <w:name w:val="Hyperlink"/>
    <w:basedOn w:val="Standardstycketeckensnitt"/>
    <w:uiPriority w:val="99"/>
    <w:unhideWhenUsed/>
    <w:rsid w:val="009731A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913F45"/>
    <w:pPr>
      <w:spacing w:after="0" w:line="240" w:lineRule="auto"/>
    </w:pPr>
  </w:style>
  <w:style w:type="paragraph" w:styleId="Ballongtext">
    <w:name w:val="Balloon Text"/>
    <w:basedOn w:val="Normal"/>
    <w:link w:val="BallongtextChar"/>
    <w:uiPriority w:val="99"/>
    <w:semiHidden/>
    <w:unhideWhenUsed/>
    <w:rsid w:val="00913F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913F45"/>
    <w:rPr>
      <w:rFonts w:ascii="Segoe UI" w:hAnsi="Segoe UI" w:cs="Segoe UI"/>
      <w:sz w:val="18"/>
      <w:szCs w:val="18"/>
    </w:rPr>
  </w:style>
  <w:style w:type="paragraph" w:styleId="Normalwebb">
    <w:name w:val="Normal (Web)"/>
    <w:basedOn w:val="Normal"/>
    <w:uiPriority w:val="99"/>
    <w:semiHidden/>
    <w:unhideWhenUsed/>
    <w:rsid w:val="00FB1AF4"/>
    <w:pPr>
      <w:spacing w:before="100" w:beforeAutospacing="1" w:after="100" w:afterAutospacing="1" w:line="240" w:lineRule="auto"/>
    </w:pPr>
    <w:rPr>
      <w:rFonts w:ascii="Calibri" w:hAnsi="Calibri" w:cs="Calibri"/>
      <w:lang w:val="fr-FR" w:eastAsia="fr-FR"/>
    </w:rPr>
  </w:style>
  <w:style w:type="paragraph" w:styleId="Sidhuvud">
    <w:name w:val="header"/>
    <w:basedOn w:val="Normal"/>
    <w:link w:val="SidhuvudChar"/>
    <w:uiPriority w:val="99"/>
    <w:unhideWhenUsed/>
    <w:rsid w:val="00406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406E78"/>
  </w:style>
  <w:style w:type="paragraph" w:styleId="Sidfot">
    <w:name w:val="footer"/>
    <w:basedOn w:val="Normal"/>
    <w:link w:val="SidfotChar"/>
    <w:uiPriority w:val="99"/>
    <w:unhideWhenUsed/>
    <w:rsid w:val="00406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406E78"/>
  </w:style>
  <w:style w:type="character" w:styleId="Betoning">
    <w:name w:val="Emphasis"/>
    <w:basedOn w:val="Standardstycketeckensnitt"/>
    <w:uiPriority w:val="20"/>
    <w:qFormat/>
    <w:rsid w:val="00CA5B8E"/>
    <w:rPr>
      <w:i/>
      <w:iCs/>
    </w:rPr>
  </w:style>
  <w:style w:type="paragraph" w:styleId="Ingetavstnd">
    <w:name w:val="No Spacing"/>
    <w:uiPriority w:val="1"/>
    <w:qFormat/>
    <w:rsid w:val="00524824"/>
    <w:pPr>
      <w:spacing w:after="0" w:line="240" w:lineRule="auto"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26545A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26545A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26545A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26545A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26545A"/>
    <w:rPr>
      <w:b/>
      <w:bCs/>
      <w:sz w:val="20"/>
      <w:szCs w:val="20"/>
    </w:rPr>
  </w:style>
  <w:style w:type="character" w:customStyle="1" w:styleId="normaltextrun">
    <w:name w:val="normaltextrun"/>
    <w:basedOn w:val="Standardstycketeckensnitt"/>
    <w:rsid w:val="006E127C"/>
  </w:style>
  <w:style w:type="character" w:customStyle="1" w:styleId="eop">
    <w:name w:val="eop"/>
    <w:basedOn w:val="Standardstycketeckensnitt"/>
    <w:rsid w:val="006E127C"/>
  </w:style>
  <w:style w:type="character" w:styleId="Olstomnmnande">
    <w:name w:val="Unresolved Mention"/>
    <w:basedOn w:val="Standardstycketeckensnitt"/>
    <w:uiPriority w:val="99"/>
    <w:semiHidden/>
    <w:unhideWhenUsed/>
    <w:rsid w:val="00997F15"/>
    <w:rPr>
      <w:color w:val="605E5C"/>
      <w:shd w:val="clear" w:color="auto" w:fill="E1DFDD"/>
    </w:rPr>
  </w:style>
  <w:style w:type="paragraph" w:styleId="Oformateradtext">
    <w:name w:val="Plain Text"/>
    <w:basedOn w:val="Normal"/>
    <w:link w:val="OformateradtextChar"/>
    <w:uiPriority w:val="99"/>
    <w:semiHidden/>
    <w:unhideWhenUsed/>
    <w:rsid w:val="007130BF"/>
    <w:pPr>
      <w:spacing w:after="0" w:line="240" w:lineRule="auto"/>
    </w:pPr>
    <w:rPr>
      <w:rFonts w:ascii="Calibri" w:hAnsi="Calibri"/>
      <w:szCs w:val="21"/>
    </w:rPr>
  </w:style>
  <w:style w:type="character" w:customStyle="1" w:styleId="OformateradtextChar">
    <w:name w:val="Oformaterad text Char"/>
    <w:basedOn w:val="Standardstycketeckensnitt"/>
    <w:link w:val="Oformateradtext"/>
    <w:uiPriority w:val="99"/>
    <w:semiHidden/>
    <w:rsid w:val="007130BF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2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4963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986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40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67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9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5475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85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517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4075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73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3127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1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6418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3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1039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1467530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6948406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550065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6401912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9262145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6122050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54679197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12417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1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993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3272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589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7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9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03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9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2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26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4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552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632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europeanastrobiology.eu/azores-ss-hom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uropeanastrobiology.eu/azores-workshop-2023-home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europeanastrobiology.eu/summer-school-2023-homepage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isu.ut.ee/microsatellites202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D7B26373E52748BA7B24632514818B" ma:contentTypeVersion="17" ma:contentTypeDescription="Crée un document." ma:contentTypeScope="" ma:versionID="42baf6c469cbfb537697516320cb5b94">
  <xsd:schema xmlns:xsd="http://www.w3.org/2001/XMLSchema" xmlns:xs="http://www.w3.org/2001/XMLSchema" xmlns:p="http://schemas.microsoft.com/office/2006/metadata/properties" xmlns:ns2="c1a23b0e-29eb-44e8-ab1d-7cb452e849a2" xmlns:ns3="167d28e3-d27d-4eec-8230-dc802f2bf170" targetNamespace="http://schemas.microsoft.com/office/2006/metadata/properties" ma:root="true" ma:fieldsID="c715c6dc9866e85aee8848565824eba9" ns2:_="" ns3:_="">
    <xsd:import namespace="c1a23b0e-29eb-44e8-ab1d-7cb452e849a2"/>
    <xsd:import namespace="167d28e3-d27d-4eec-8230-dc802f2bf1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a23b0e-29eb-44e8-ab1d-7cb452e849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9748fa32-2c86-4eb4-8a30-862adc17a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7d28e3-d27d-4eec-8230-dc802f2bf1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4d670f8-fbb7-433b-a88e-7db8c9eb575d}" ma:internalName="TaxCatchAll" ma:showField="CatchAllData" ma:web="167d28e3-d27d-4eec-8230-dc802f2bf1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1a23b0e-29eb-44e8-ab1d-7cb452e849a2">
      <Terms xmlns="http://schemas.microsoft.com/office/infopath/2007/PartnerControls"/>
    </lcf76f155ced4ddcb4097134ff3c332f>
    <TaxCatchAll xmlns="167d28e3-d27d-4eec-8230-dc802f2bf17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1BCE07-409F-407C-A57E-1CE9C2A206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a23b0e-29eb-44e8-ab1d-7cb452e849a2"/>
    <ds:schemaRef ds:uri="167d28e3-d27d-4eec-8230-dc802f2bf1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E8CC5B-2FA0-4F4E-BDF9-78273C51103E}">
  <ds:schemaRefs>
    <ds:schemaRef ds:uri="http://schemas.microsoft.com/office/2006/metadata/properties"/>
    <ds:schemaRef ds:uri="http://schemas.microsoft.com/office/infopath/2007/PartnerControls"/>
    <ds:schemaRef ds:uri="c1a23b0e-29eb-44e8-ab1d-7cb452e849a2"/>
    <ds:schemaRef ds:uri="167d28e3-d27d-4eec-8230-dc802f2bf170"/>
  </ds:schemaRefs>
</ds:datastoreItem>
</file>

<file path=customXml/itemProps3.xml><?xml version="1.0" encoding="utf-8"?>
<ds:datastoreItem xmlns:ds="http://schemas.openxmlformats.org/officeDocument/2006/customXml" ds:itemID="{AA4311C3-EA61-4219-BE45-6AF220A1AE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5644A1-9C8C-4D04-BCA6-C6A02991F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817</Words>
  <Characters>4335</Characters>
  <Application>Microsoft Office Word</Application>
  <DocSecurity>0</DocSecurity>
  <Lines>36</Lines>
  <Paragraphs>10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L'Haridon</dc:creator>
  <cp:keywords/>
  <dc:description/>
  <cp:lastModifiedBy>Wolf Dietrich Geppert</cp:lastModifiedBy>
  <cp:revision>15</cp:revision>
  <dcterms:created xsi:type="dcterms:W3CDTF">2023-08-10T07:50:00Z</dcterms:created>
  <dcterms:modified xsi:type="dcterms:W3CDTF">2023-08-10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D7B26373E52748BA7B24632514818B</vt:lpwstr>
  </property>
  <property fmtid="{D5CDD505-2E9C-101B-9397-08002B2CF9AE}" pid="3" name="MediaServiceImageTags">
    <vt:lpwstr/>
  </property>
</Properties>
</file>